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15A2C" w14:textId="5E0CAC3C" w:rsidR="00A77E78" w:rsidRPr="004C2982" w:rsidRDefault="00A77E78" w:rsidP="004C2982">
      <w:pPr>
        <w:pStyle w:val="Author"/>
        <w:spacing w:line="360" w:lineRule="auto"/>
        <w:rPr>
          <w:rFonts w:ascii="Arial" w:hAnsi="Arial" w:cs="Arial"/>
          <w:b/>
          <w:bCs/>
        </w:rPr>
      </w:pPr>
    </w:p>
    <w:p w14:paraId="27386F83" w14:textId="3B1AB5C7" w:rsidR="00A77E78" w:rsidRPr="004C2982" w:rsidRDefault="00A77E78" w:rsidP="004C2982">
      <w:pPr>
        <w:pStyle w:val="Author"/>
        <w:spacing w:line="360" w:lineRule="auto"/>
        <w:rPr>
          <w:rFonts w:ascii="Arial" w:hAnsi="Arial" w:cs="Arial"/>
        </w:rPr>
      </w:pPr>
    </w:p>
    <w:p w14:paraId="0ABC6E2F" w14:textId="79DBC136" w:rsidR="00A77E78" w:rsidRPr="004C2982" w:rsidRDefault="00A77E78" w:rsidP="004C2982">
      <w:pPr>
        <w:pStyle w:val="Author"/>
        <w:spacing w:line="360" w:lineRule="auto"/>
        <w:rPr>
          <w:rFonts w:ascii="Arial" w:hAnsi="Arial" w:cs="Arial"/>
        </w:rPr>
      </w:pPr>
    </w:p>
    <w:p w14:paraId="7E902109" w14:textId="7A50502D" w:rsidR="00A77E78" w:rsidRPr="004C2982" w:rsidRDefault="00A77E78" w:rsidP="004C2982">
      <w:pPr>
        <w:pStyle w:val="Author"/>
        <w:spacing w:line="360" w:lineRule="auto"/>
        <w:rPr>
          <w:rFonts w:ascii="Arial" w:hAnsi="Arial" w:cs="Arial"/>
        </w:rPr>
      </w:pPr>
    </w:p>
    <w:p w14:paraId="7620BC90" w14:textId="60EEE802" w:rsidR="00A77E78" w:rsidRPr="004C2982" w:rsidRDefault="00A77E78" w:rsidP="004C2982">
      <w:pPr>
        <w:pStyle w:val="Author"/>
        <w:spacing w:line="360" w:lineRule="auto"/>
        <w:rPr>
          <w:rFonts w:ascii="Arial" w:hAnsi="Arial" w:cs="Arial"/>
        </w:rPr>
      </w:pPr>
    </w:p>
    <w:p w14:paraId="48476CC4" w14:textId="77248573" w:rsidR="00A77E78" w:rsidRPr="004C2982" w:rsidRDefault="00A77E78" w:rsidP="004C2982">
      <w:pPr>
        <w:pStyle w:val="Author"/>
        <w:spacing w:line="360" w:lineRule="auto"/>
        <w:rPr>
          <w:rFonts w:ascii="Arial" w:hAnsi="Arial" w:cs="Arial"/>
          <w:b/>
          <w:bCs/>
        </w:rPr>
      </w:pPr>
    </w:p>
    <w:p w14:paraId="20E54333" w14:textId="4CC8872D" w:rsidR="00A77E78" w:rsidRPr="004C2982" w:rsidRDefault="00A77E78" w:rsidP="004C2982">
      <w:pPr>
        <w:pStyle w:val="Author"/>
        <w:spacing w:line="360" w:lineRule="auto"/>
        <w:rPr>
          <w:rFonts w:ascii="Arial" w:hAnsi="Arial" w:cs="Arial"/>
          <w:b/>
          <w:bCs/>
        </w:rPr>
      </w:pPr>
      <w:r w:rsidRPr="004C2982">
        <w:rPr>
          <w:rFonts w:ascii="Arial" w:hAnsi="Arial" w:cs="Arial"/>
          <w:b/>
          <w:bCs/>
        </w:rPr>
        <w:t>Graduate Proposal</w:t>
      </w:r>
    </w:p>
    <w:p w14:paraId="43F6A0DD" w14:textId="6A3D29A1" w:rsidR="00A77E78" w:rsidRPr="004C2982" w:rsidRDefault="00A77E78" w:rsidP="004C2982">
      <w:pPr>
        <w:pStyle w:val="BodyText"/>
        <w:spacing w:line="360" w:lineRule="auto"/>
        <w:jc w:val="center"/>
        <w:rPr>
          <w:rFonts w:ascii="Arial" w:hAnsi="Arial" w:cs="Arial"/>
          <w:b/>
          <w:bCs/>
        </w:rPr>
      </w:pPr>
      <w:r w:rsidRPr="004C2982">
        <w:rPr>
          <w:rFonts w:ascii="Arial" w:hAnsi="Arial" w:cs="Arial"/>
          <w:b/>
          <w:bCs/>
        </w:rPr>
        <w:t>Mel Moreno</w:t>
      </w:r>
    </w:p>
    <w:p w14:paraId="4773041E" w14:textId="57FDE190" w:rsidR="00A77E78" w:rsidRPr="004C2982" w:rsidRDefault="00965FA5" w:rsidP="004C2982">
      <w:pPr>
        <w:pStyle w:val="BodyText"/>
        <w:spacing w:line="360" w:lineRule="auto"/>
        <w:jc w:val="center"/>
        <w:rPr>
          <w:rFonts w:ascii="Arial" w:hAnsi="Arial" w:cs="Arial"/>
          <w:b/>
          <w:bCs/>
        </w:rPr>
      </w:pPr>
      <w:r>
        <w:rPr>
          <w:rFonts w:ascii="Arial" w:hAnsi="Arial" w:cs="Arial"/>
          <w:b/>
          <w:bCs/>
        </w:rPr>
        <w:t>September</w:t>
      </w:r>
      <w:r w:rsidR="00A77E78" w:rsidRPr="004C2982">
        <w:rPr>
          <w:rFonts w:ascii="Arial" w:hAnsi="Arial" w:cs="Arial"/>
          <w:b/>
          <w:bCs/>
        </w:rPr>
        <w:t xml:space="preserve"> </w:t>
      </w:r>
      <w:r w:rsidR="00623372">
        <w:rPr>
          <w:rFonts w:ascii="Arial" w:hAnsi="Arial" w:cs="Arial"/>
          <w:b/>
          <w:bCs/>
        </w:rPr>
        <w:t>2</w:t>
      </w:r>
      <w:r>
        <w:rPr>
          <w:rFonts w:ascii="Arial" w:hAnsi="Arial" w:cs="Arial"/>
          <w:b/>
          <w:bCs/>
        </w:rPr>
        <w:t>2</w:t>
      </w:r>
      <w:r w:rsidR="00A77E78" w:rsidRPr="004C2982">
        <w:rPr>
          <w:rFonts w:ascii="Arial" w:hAnsi="Arial" w:cs="Arial"/>
          <w:b/>
          <w:bCs/>
        </w:rPr>
        <w:t>, 2019</w:t>
      </w:r>
    </w:p>
    <w:p w14:paraId="73B09917" w14:textId="58EDF161" w:rsidR="00A77E78" w:rsidRPr="004C2982" w:rsidRDefault="00A77E78" w:rsidP="004C2982">
      <w:pPr>
        <w:pStyle w:val="Author"/>
        <w:spacing w:line="360" w:lineRule="auto"/>
        <w:rPr>
          <w:rFonts w:ascii="Arial" w:hAnsi="Arial" w:cs="Arial"/>
        </w:rPr>
      </w:pPr>
    </w:p>
    <w:p w14:paraId="3B51F0FA" w14:textId="51967F63" w:rsidR="00A77E78" w:rsidRPr="004C2982" w:rsidRDefault="00A77E78" w:rsidP="004C2982">
      <w:pPr>
        <w:pStyle w:val="Author"/>
        <w:spacing w:line="360" w:lineRule="auto"/>
        <w:rPr>
          <w:rFonts w:ascii="Arial" w:hAnsi="Arial" w:cs="Arial"/>
        </w:rPr>
      </w:pPr>
    </w:p>
    <w:p w14:paraId="15A1C745" w14:textId="7A664E6C" w:rsidR="00A77E78" w:rsidRPr="004C2982" w:rsidRDefault="00A77E78" w:rsidP="004C2982">
      <w:pPr>
        <w:pStyle w:val="Author"/>
        <w:spacing w:line="360" w:lineRule="auto"/>
        <w:rPr>
          <w:rFonts w:ascii="Arial" w:hAnsi="Arial" w:cs="Arial"/>
        </w:rPr>
      </w:pPr>
    </w:p>
    <w:p w14:paraId="41DB7374" w14:textId="1AE90A7A" w:rsidR="00A77E78" w:rsidRPr="004C2982" w:rsidRDefault="00A77E78" w:rsidP="004C2982">
      <w:pPr>
        <w:pStyle w:val="Author"/>
        <w:spacing w:line="360" w:lineRule="auto"/>
        <w:rPr>
          <w:rFonts w:ascii="Arial" w:hAnsi="Arial" w:cs="Arial"/>
        </w:rPr>
      </w:pPr>
    </w:p>
    <w:p w14:paraId="79439BEB" w14:textId="31C19004" w:rsidR="00A77E78" w:rsidRPr="004C2982" w:rsidRDefault="00A77E78" w:rsidP="004C2982">
      <w:pPr>
        <w:pStyle w:val="Author"/>
        <w:spacing w:line="360" w:lineRule="auto"/>
        <w:rPr>
          <w:rFonts w:ascii="Arial" w:hAnsi="Arial" w:cs="Arial"/>
        </w:rPr>
      </w:pPr>
    </w:p>
    <w:p w14:paraId="69BEB6DA" w14:textId="5479BB63" w:rsidR="00A77E78" w:rsidRPr="004C2982" w:rsidRDefault="00A77E78" w:rsidP="004C2982">
      <w:pPr>
        <w:pStyle w:val="Author"/>
        <w:spacing w:line="360" w:lineRule="auto"/>
        <w:rPr>
          <w:rFonts w:ascii="Arial" w:hAnsi="Arial" w:cs="Arial"/>
        </w:rPr>
      </w:pPr>
    </w:p>
    <w:p w14:paraId="5D1697E9" w14:textId="46CEA268" w:rsidR="00A77E78" w:rsidRPr="004C2982" w:rsidRDefault="00A77E78" w:rsidP="004C2982">
      <w:pPr>
        <w:pStyle w:val="Author"/>
        <w:spacing w:line="360" w:lineRule="auto"/>
        <w:rPr>
          <w:rFonts w:ascii="Arial" w:hAnsi="Arial" w:cs="Arial"/>
        </w:rPr>
      </w:pPr>
    </w:p>
    <w:p w14:paraId="57E15EF6" w14:textId="6BB85ED2" w:rsidR="00A77E78" w:rsidRPr="004C2982" w:rsidRDefault="00A77E78" w:rsidP="004C2982">
      <w:pPr>
        <w:pStyle w:val="Author"/>
        <w:spacing w:line="360" w:lineRule="auto"/>
        <w:rPr>
          <w:rFonts w:ascii="Arial" w:hAnsi="Arial" w:cs="Arial"/>
        </w:rPr>
      </w:pPr>
    </w:p>
    <w:p w14:paraId="1B1A7D13" w14:textId="623D1333" w:rsidR="00A77E78" w:rsidRPr="004C2982" w:rsidRDefault="00A77E78" w:rsidP="004C2982">
      <w:pPr>
        <w:pStyle w:val="BodyText"/>
        <w:spacing w:line="360" w:lineRule="auto"/>
        <w:rPr>
          <w:rFonts w:ascii="Arial" w:hAnsi="Arial" w:cs="Arial"/>
        </w:rPr>
      </w:pPr>
    </w:p>
    <w:p w14:paraId="5C166870" w14:textId="62B17384" w:rsidR="00A77E78" w:rsidRPr="004C2982" w:rsidRDefault="00A77E78" w:rsidP="004C2982">
      <w:pPr>
        <w:pStyle w:val="BodyText"/>
        <w:spacing w:line="360" w:lineRule="auto"/>
        <w:rPr>
          <w:rFonts w:ascii="Arial" w:hAnsi="Arial" w:cs="Arial"/>
        </w:rPr>
      </w:pPr>
    </w:p>
    <w:p w14:paraId="4CA97F32" w14:textId="1D817EC0" w:rsidR="00A77E78" w:rsidRPr="004C2982" w:rsidRDefault="00A77E78" w:rsidP="004C2982">
      <w:pPr>
        <w:pStyle w:val="BodyText"/>
        <w:spacing w:line="360" w:lineRule="auto"/>
        <w:rPr>
          <w:rFonts w:ascii="Arial" w:hAnsi="Arial" w:cs="Arial"/>
        </w:rPr>
      </w:pPr>
    </w:p>
    <w:p w14:paraId="0A86B000" w14:textId="77777777" w:rsidR="00A77E78" w:rsidRPr="004C2982" w:rsidRDefault="00A77E78" w:rsidP="004C2982">
      <w:pPr>
        <w:pStyle w:val="BodyText"/>
        <w:spacing w:line="360" w:lineRule="auto"/>
        <w:rPr>
          <w:rFonts w:ascii="Arial" w:hAnsi="Arial" w:cs="Arial"/>
        </w:rPr>
      </w:pPr>
    </w:p>
    <w:p w14:paraId="034CC3AD" w14:textId="77777777" w:rsidR="00A36922" w:rsidRPr="004C2982" w:rsidRDefault="00A36922"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Thesis overview</w:t>
      </w:r>
    </w:p>
    <w:p w14:paraId="5105E8E6" w14:textId="32FB63C5" w:rsidR="00A36922" w:rsidRPr="004C2982" w:rsidRDefault="00A36922" w:rsidP="004C2982">
      <w:pPr>
        <w:pStyle w:val="Author"/>
        <w:spacing w:line="360" w:lineRule="auto"/>
        <w:jc w:val="left"/>
        <w:rPr>
          <w:rFonts w:ascii="Arial" w:hAnsi="Arial" w:cs="Arial"/>
          <w:color w:val="000000" w:themeColor="text1"/>
        </w:rPr>
      </w:pPr>
      <w:r w:rsidRPr="004C2982">
        <w:rPr>
          <w:rFonts w:ascii="Arial" w:hAnsi="Arial" w:cs="Arial"/>
          <w:b/>
          <w:bCs/>
          <w:color w:val="000000" w:themeColor="text1"/>
        </w:rPr>
        <w:tab/>
      </w:r>
      <w:r w:rsidRPr="004C2982">
        <w:rPr>
          <w:rFonts w:ascii="Arial" w:hAnsi="Arial" w:cs="Arial"/>
          <w:color w:val="000000" w:themeColor="text1"/>
        </w:rPr>
        <w:t>This thesis uses ongoing research and restoration efforts in the Big Bend region of Florida as a case history to develop data products that follow best practices of being open and reproducible.  This is done in two chapters.  Chapter 1 describes the development of a data management plan for the restoration of Lone Cabbage oyster reef in Suwannee Sound.  This chapter includes a description of data workflow products related to counts of oysters and water quality measurements from field collection, data analyses, and long-term storage.  Chapter 2 uses publicly available spatial data to assess changes in geographic features in the Suwannee Sound region.  This chapter catalogs available imagery, and image characteristics, and then develops a full reproducible approach that provides a template for selecting geographic features of interest, identifying image characteristics needed to evaluate this geographic feature over time, and then identify the available images.  Combined these chapters provide insight to resource managers related to managing living data from ongoing field studies and public image repositories.</w:t>
      </w:r>
    </w:p>
    <w:p w14:paraId="12351544" w14:textId="77777777" w:rsidR="00A36922" w:rsidRPr="004C2982" w:rsidRDefault="00A36922" w:rsidP="004C2982">
      <w:pPr>
        <w:pStyle w:val="Author"/>
        <w:spacing w:line="360" w:lineRule="auto"/>
        <w:rPr>
          <w:rFonts w:ascii="Arial" w:hAnsi="Arial" w:cs="Arial"/>
          <w:b/>
          <w:bCs/>
          <w:color w:val="000000" w:themeColor="text1"/>
        </w:rPr>
      </w:pPr>
    </w:p>
    <w:p w14:paraId="20A5E029" w14:textId="77777777" w:rsidR="004C2982" w:rsidRDefault="004C2982" w:rsidP="004C2982">
      <w:pPr>
        <w:pStyle w:val="Author"/>
        <w:spacing w:line="360" w:lineRule="auto"/>
        <w:rPr>
          <w:rFonts w:ascii="Arial" w:hAnsi="Arial" w:cs="Arial"/>
          <w:b/>
          <w:bCs/>
          <w:color w:val="000000" w:themeColor="text1"/>
        </w:rPr>
      </w:pPr>
    </w:p>
    <w:p w14:paraId="774F92C8" w14:textId="77777777" w:rsidR="004C2982" w:rsidRDefault="004C2982" w:rsidP="004C2982">
      <w:pPr>
        <w:pStyle w:val="Author"/>
        <w:spacing w:line="360" w:lineRule="auto"/>
        <w:rPr>
          <w:rFonts w:ascii="Arial" w:hAnsi="Arial" w:cs="Arial"/>
          <w:b/>
          <w:bCs/>
          <w:color w:val="000000" w:themeColor="text1"/>
        </w:rPr>
      </w:pPr>
    </w:p>
    <w:p w14:paraId="34258BF2" w14:textId="77777777" w:rsidR="004C2982" w:rsidRDefault="004C2982" w:rsidP="004C2982">
      <w:pPr>
        <w:pStyle w:val="Author"/>
        <w:spacing w:line="360" w:lineRule="auto"/>
        <w:rPr>
          <w:rFonts w:ascii="Arial" w:hAnsi="Arial" w:cs="Arial"/>
          <w:b/>
          <w:bCs/>
          <w:color w:val="000000" w:themeColor="text1"/>
        </w:rPr>
      </w:pPr>
    </w:p>
    <w:p w14:paraId="24AA86D0" w14:textId="77777777" w:rsidR="004C2982" w:rsidRDefault="004C2982" w:rsidP="004C2982">
      <w:pPr>
        <w:pStyle w:val="Author"/>
        <w:spacing w:line="360" w:lineRule="auto"/>
        <w:rPr>
          <w:rFonts w:ascii="Arial" w:hAnsi="Arial" w:cs="Arial"/>
          <w:b/>
          <w:bCs/>
          <w:color w:val="000000" w:themeColor="text1"/>
        </w:rPr>
      </w:pPr>
    </w:p>
    <w:p w14:paraId="28E34809" w14:textId="77777777" w:rsidR="004C2982" w:rsidRDefault="004C2982" w:rsidP="004C2982">
      <w:pPr>
        <w:pStyle w:val="Author"/>
        <w:spacing w:line="360" w:lineRule="auto"/>
        <w:rPr>
          <w:rFonts w:ascii="Arial" w:hAnsi="Arial" w:cs="Arial"/>
          <w:b/>
          <w:bCs/>
          <w:color w:val="000000" w:themeColor="text1"/>
        </w:rPr>
      </w:pPr>
    </w:p>
    <w:p w14:paraId="26A6D288" w14:textId="77777777" w:rsidR="004C2982" w:rsidRDefault="004C2982" w:rsidP="004C2982">
      <w:pPr>
        <w:pStyle w:val="Author"/>
        <w:spacing w:line="360" w:lineRule="auto"/>
        <w:rPr>
          <w:rFonts w:ascii="Arial" w:hAnsi="Arial" w:cs="Arial"/>
          <w:b/>
          <w:bCs/>
          <w:color w:val="000000" w:themeColor="text1"/>
        </w:rPr>
      </w:pPr>
    </w:p>
    <w:p w14:paraId="10F32179" w14:textId="77777777" w:rsidR="004C2982" w:rsidRDefault="004C2982" w:rsidP="004C2982">
      <w:pPr>
        <w:pStyle w:val="Author"/>
        <w:spacing w:line="360" w:lineRule="auto"/>
        <w:rPr>
          <w:rFonts w:ascii="Arial" w:hAnsi="Arial" w:cs="Arial"/>
          <w:b/>
          <w:bCs/>
          <w:color w:val="000000" w:themeColor="text1"/>
        </w:rPr>
      </w:pPr>
    </w:p>
    <w:p w14:paraId="76E5D5D8" w14:textId="77777777" w:rsidR="004C2982" w:rsidRDefault="004C2982" w:rsidP="004C2982">
      <w:pPr>
        <w:pStyle w:val="Author"/>
        <w:spacing w:line="360" w:lineRule="auto"/>
        <w:rPr>
          <w:rFonts w:ascii="Arial" w:hAnsi="Arial" w:cs="Arial"/>
          <w:b/>
          <w:bCs/>
          <w:color w:val="000000" w:themeColor="text1"/>
        </w:rPr>
      </w:pPr>
    </w:p>
    <w:p w14:paraId="2B8FCC8B" w14:textId="77777777" w:rsidR="004C2982" w:rsidRDefault="004C2982" w:rsidP="004C2982">
      <w:pPr>
        <w:pStyle w:val="Author"/>
        <w:spacing w:line="360" w:lineRule="auto"/>
        <w:rPr>
          <w:rFonts w:ascii="Arial" w:hAnsi="Arial" w:cs="Arial"/>
          <w:b/>
          <w:bCs/>
          <w:color w:val="000000" w:themeColor="text1"/>
        </w:rPr>
      </w:pPr>
    </w:p>
    <w:p w14:paraId="2A50ECF1" w14:textId="6A49C823" w:rsidR="00AF685D"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Chapter 1</w:t>
      </w:r>
    </w:p>
    <w:p w14:paraId="54F1250E" w14:textId="0A639B7E" w:rsidR="00A33645"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t xml:space="preserve">Data </w:t>
      </w:r>
      <w:r w:rsidR="00844B84" w:rsidRPr="004C2982">
        <w:rPr>
          <w:rFonts w:ascii="Arial" w:hAnsi="Arial" w:cs="Arial"/>
          <w:b/>
          <w:bCs/>
          <w:color w:val="000000" w:themeColor="text1"/>
        </w:rPr>
        <w:t>M</w:t>
      </w:r>
      <w:r w:rsidRPr="004C2982">
        <w:rPr>
          <w:rFonts w:ascii="Arial" w:hAnsi="Arial" w:cs="Arial"/>
          <w:b/>
          <w:bCs/>
          <w:color w:val="000000" w:themeColor="text1"/>
        </w:rPr>
        <w:t xml:space="preserve">anagement </w:t>
      </w:r>
      <w:r w:rsidR="00844B84" w:rsidRPr="004C2982">
        <w:rPr>
          <w:rFonts w:ascii="Arial" w:hAnsi="Arial" w:cs="Arial"/>
          <w:b/>
          <w:bCs/>
          <w:color w:val="000000" w:themeColor="text1"/>
        </w:rPr>
        <w:t>W</w:t>
      </w:r>
      <w:r w:rsidRPr="004C2982">
        <w:rPr>
          <w:rFonts w:ascii="Arial" w:hAnsi="Arial" w:cs="Arial"/>
          <w:b/>
          <w:bCs/>
          <w:color w:val="000000" w:themeColor="text1"/>
        </w:rPr>
        <w:t>orkflow</w:t>
      </w:r>
    </w:p>
    <w:p w14:paraId="668E2E95" w14:textId="77777777" w:rsidR="00844B84" w:rsidRPr="004C2982" w:rsidRDefault="00844B84" w:rsidP="004C2982">
      <w:pPr>
        <w:pStyle w:val="Heading4"/>
        <w:spacing w:line="360" w:lineRule="auto"/>
        <w:rPr>
          <w:rFonts w:ascii="Arial" w:hAnsi="Arial" w:cs="Arial"/>
          <w:color w:val="000000" w:themeColor="text1"/>
        </w:rPr>
      </w:pPr>
      <w:bookmarkStart w:id="0" w:name="introduction"/>
      <w:bookmarkStart w:id="1" w:name="background-and-context"/>
      <w:bookmarkEnd w:id="0"/>
      <w:bookmarkEnd w:id="1"/>
    </w:p>
    <w:p w14:paraId="7FD1C2FE" w14:textId="7C4B0F12"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t xml:space="preserve">Background and </w:t>
      </w:r>
      <w:r w:rsidR="00AA2121" w:rsidRPr="004C2982">
        <w:rPr>
          <w:rFonts w:ascii="Arial" w:hAnsi="Arial" w:cs="Arial"/>
          <w:color w:val="000000" w:themeColor="text1"/>
        </w:rPr>
        <w:t>C</w:t>
      </w:r>
      <w:r w:rsidRPr="004C2982">
        <w:rPr>
          <w:rFonts w:ascii="Arial" w:hAnsi="Arial" w:cs="Arial"/>
          <w:color w:val="000000" w:themeColor="text1"/>
        </w:rPr>
        <w:t>ontext</w:t>
      </w:r>
    </w:p>
    <w:p w14:paraId="3C09FB59" w14:textId="56B61E43" w:rsidR="00A74CF4" w:rsidRPr="004C2982" w:rsidRDefault="000E6596"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raditional field biology programs, many of which are designed to monitor animal populations and their environments, have experienced substantial changes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sidR="00965FA5">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sidR="00843704">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 e.g. multi-step workflows, ability to store, share and publish data) was identified as the largest unmet need (Barone et al., 2017; Lowndes et al., 2017).</w:t>
      </w:r>
    </w:p>
    <w:p w14:paraId="08A388BA" w14:textId="0E07111E" w:rsidR="00FC7DD5" w:rsidRPr="004C2982" w:rsidRDefault="00FC7DD5" w:rsidP="004C2982">
      <w:pPr>
        <w:pStyle w:val="FirstParagraph"/>
        <w:spacing w:line="360" w:lineRule="auto"/>
        <w:rPr>
          <w:rFonts w:ascii="Arial" w:eastAsiaTheme="majorEastAsia" w:hAnsi="Arial" w:cs="Arial"/>
          <w:b/>
          <w:bCs/>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 xml:space="preserve">Continuous </w:t>
      </w:r>
      <w:r w:rsidR="00AA2121" w:rsidRPr="004C2982">
        <w:rPr>
          <w:rFonts w:ascii="Arial" w:eastAsiaTheme="majorEastAsia" w:hAnsi="Arial" w:cs="Arial"/>
          <w:b/>
          <w:bCs/>
          <w:color w:val="000000" w:themeColor="text1"/>
        </w:rPr>
        <w:t>D</w:t>
      </w:r>
      <w:r w:rsidRPr="004C2982">
        <w:rPr>
          <w:rFonts w:ascii="Arial" w:eastAsiaTheme="majorEastAsia" w:hAnsi="Arial" w:cs="Arial"/>
          <w:b/>
          <w:bCs/>
          <w:color w:val="000000" w:themeColor="text1"/>
        </w:rPr>
        <w:t xml:space="preserve">ata, </w:t>
      </w:r>
      <w:r w:rsidR="00AA2121" w:rsidRPr="004C2982">
        <w:rPr>
          <w:rFonts w:ascii="Arial" w:eastAsiaTheme="majorEastAsia" w:hAnsi="Arial" w:cs="Arial"/>
          <w:b/>
          <w:bCs/>
          <w:color w:val="000000" w:themeColor="text1"/>
        </w:rPr>
        <w:t>M</w:t>
      </w:r>
      <w:r w:rsidRPr="004C2982">
        <w:rPr>
          <w:rFonts w:ascii="Arial" w:eastAsiaTheme="majorEastAsia" w:hAnsi="Arial" w:cs="Arial"/>
          <w:b/>
          <w:bCs/>
          <w:color w:val="000000" w:themeColor="text1"/>
        </w:rPr>
        <w:t xml:space="preserve">anagement and </w:t>
      </w:r>
      <w:r w:rsidR="00AA2121" w:rsidRPr="004C2982">
        <w:rPr>
          <w:rFonts w:ascii="Arial" w:eastAsiaTheme="majorEastAsia" w:hAnsi="Arial" w:cs="Arial"/>
          <w:b/>
          <w:bCs/>
          <w:color w:val="000000" w:themeColor="text1"/>
        </w:rPr>
        <w:t>A</w:t>
      </w:r>
      <w:r w:rsidRPr="004C2982">
        <w:rPr>
          <w:rFonts w:ascii="Arial" w:eastAsiaTheme="majorEastAsia" w:hAnsi="Arial" w:cs="Arial"/>
          <w:b/>
          <w:bCs/>
          <w:color w:val="000000" w:themeColor="text1"/>
        </w:rPr>
        <w:t>nalyses</w:t>
      </w:r>
    </w:p>
    <w:p w14:paraId="04C0FA60" w14:textId="2D06D157" w:rsidR="00161066" w:rsidRPr="004C2982" w:rsidRDefault="00FC7DD5" w:rsidP="004C2982">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006077DA" w:rsidRPr="004C2982">
        <w:rPr>
          <w:rFonts w:ascii="Arial" w:eastAsiaTheme="majorEastAsia" w:hAnsi="Arial" w:cs="Arial"/>
          <w:b/>
          <w:bCs/>
          <w:color w:val="000000" w:themeColor="text1"/>
        </w:rPr>
        <w:tab/>
      </w:r>
      <w:r w:rsidR="000E6596" w:rsidRPr="004C298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w:t>
      </w:r>
      <w:r w:rsidR="000E6596" w:rsidRPr="004C2982">
        <w:rPr>
          <w:rFonts w:ascii="Arial" w:hAnsi="Arial" w:cs="Arial"/>
          <w:color w:val="000000" w:themeColor="text1"/>
        </w:rPr>
        <w:lastRenderedPageBreak/>
        <w:t>projects will have data collection and evaluation efforts that occur frequently throughout the project.</w:t>
      </w:r>
    </w:p>
    <w:p w14:paraId="5C17E39F" w14:textId="06CFC0E0" w:rsidR="00A74CF4" w:rsidRPr="004C2982" w:rsidRDefault="00A74CF4"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Several of the ongoing restoration programs in the Gulf of Mexico have similar objectives such as restoring oyster or seagrass habitats.  For programs with similar objectives, restoration actions may be improved by adaptively informing ongoing restoration while the restoration is taking place, or informing restoration based on results from a similar study elsewhere, to help improve restoration outcomes. For this type of system to work efficiently, a workflow must be developed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3931E5F6" w14:textId="58F6A96D" w:rsidR="00A74CF4" w:rsidRPr="004C2982" w:rsidRDefault="00A74CF4" w:rsidP="004C2982">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1679684C" w14:textId="7B16995F" w:rsidR="00250D77" w:rsidRPr="004C2982" w:rsidRDefault="00A74CF4"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006077DA" w:rsidRPr="004C2982">
        <w:rPr>
          <w:rFonts w:ascii="Arial" w:hAnsi="Arial" w:cs="Arial"/>
          <w:color w:val="000000" w:themeColor="text1"/>
        </w:rPr>
        <w:tab/>
      </w:r>
      <w:r w:rsidR="00250D77" w:rsidRPr="004C2982">
        <w:rPr>
          <w:rFonts w:ascii="Arial" w:hAnsi="Arial" w:cs="Arial"/>
          <w:color w:val="000000" w:themeColor="text1"/>
        </w:rPr>
        <w:t>“Living data” are defined as data which are continuously collected and updated.  These types of data are critical to this type of adaptive learning to inform restoration and management actions (</w:t>
      </w:r>
      <w:proofErr w:type="spellStart"/>
      <w:r w:rsidR="00250D77" w:rsidRPr="004C2982">
        <w:rPr>
          <w:rFonts w:ascii="Arial" w:hAnsi="Arial" w:cs="Arial"/>
          <w:color w:val="000000" w:themeColor="text1"/>
        </w:rPr>
        <w:t>Yenni</w:t>
      </w:r>
      <w:proofErr w:type="spellEnd"/>
      <w:r w:rsidR="00250D77" w:rsidRPr="004C2982">
        <w:rPr>
          <w:rFonts w:ascii="Arial" w:hAnsi="Arial" w:cs="Arial"/>
          <w:color w:val="000000" w:themeColor="text1"/>
        </w:rPr>
        <w:t xml:space="preserve">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 In a restoration or management context as these data are being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w:t>
      </w:r>
      <w:proofErr w:type="spellStart"/>
      <w:r w:rsidR="00250D77" w:rsidRPr="004C2982">
        <w:rPr>
          <w:rFonts w:ascii="Arial" w:hAnsi="Arial" w:cs="Arial"/>
          <w:color w:val="000000" w:themeColor="text1"/>
        </w:rPr>
        <w:t>Holling</w:t>
      </w:r>
      <w:proofErr w:type="spellEnd"/>
      <w:r w:rsidR="00250D77" w:rsidRPr="004C2982">
        <w:rPr>
          <w:rFonts w:ascii="Arial" w:hAnsi="Arial" w:cs="Arial"/>
          <w:color w:val="000000" w:themeColor="text1"/>
        </w:rPr>
        <w:t xml:space="preserve"> 1978; Walters 1986). </w:t>
      </w:r>
    </w:p>
    <w:p w14:paraId="4AA2EBAC" w14:textId="77777777"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By design, an adaptive management program requires rapid feedback between data collection, analyses, and interpretation to drive the process of updating knowledge, </w:t>
      </w:r>
      <w:r w:rsidRPr="004C2982">
        <w:rPr>
          <w:rFonts w:ascii="Arial" w:hAnsi="Arial" w:cs="Arial"/>
          <w:color w:val="000000" w:themeColor="text1"/>
        </w:rPr>
        <w:lastRenderedPageBreak/>
        <w:t xml:space="preserve">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2F9B7CDB" w14:textId="6656D74E"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also mandated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  Creating this workflow will allow for </w:t>
      </w:r>
      <w:r w:rsidRPr="004C2982">
        <w:rPr>
          <w:rFonts w:ascii="Arial" w:hAnsi="Arial" w:cs="Arial"/>
          <w:color w:val="000000" w:themeColor="text1"/>
        </w:rPr>
        <w:lastRenderedPageBreak/>
        <w:t xml:space="preserve">rapid analyses of data to inform decision making related to sensor deployment or </w:t>
      </w:r>
      <w:r w:rsidR="004C2982" w:rsidRPr="004C2982">
        <w:rPr>
          <w:rFonts w:ascii="Arial" w:hAnsi="Arial" w:cs="Arial"/>
          <w:noProof/>
          <w:color w:val="000000" w:themeColor="text1"/>
        </w:rPr>
        <w:drawing>
          <wp:anchor distT="0" distB="0" distL="114300" distR="114300" simplePos="0" relativeHeight="251654656" behindDoc="0" locked="0" layoutInCell="1" allowOverlap="1" wp14:anchorId="6A1A9F7A" wp14:editId="231D9135">
            <wp:simplePos x="0" y="0"/>
            <wp:positionH relativeFrom="column">
              <wp:posOffset>680085</wp:posOffset>
            </wp:positionH>
            <wp:positionV relativeFrom="paragraph">
              <wp:posOffset>753110</wp:posOffset>
            </wp:positionV>
            <wp:extent cx="4059555" cy="309372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059555" cy="3093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modifying the reef restoration process through additional construction efforts.</w:t>
      </w:r>
      <w:bookmarkStart w:id="4" w:name="objective"/>
      <w:bookmarkEnd w:id="4"/>
    </w:p>
    <w:p w14:paraId="19B344F5" w14:textId="4F0BEBDB" w:rsidR="00A563AF" w:rsidRPr="004C2982" w:rsidRDefault="00A563AF"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1- </w:t>
      </w:r>
      <w:r w:rsidR="00A6448D" w:rsidRPr="004C2982">
        <w:rPr>
          <w:rFonts w:ascii="Arial" w:hAnsi="Arial" w:cs="Arial"/>
          <w:color w:val="000000" w:themeColor="text1"/>
        </w:rPr>
        <w:t xml:space="preserve">The adaptive management process </w:t>
      </w:r>
      <w:r w:rsidRPr="004C2982">
        <w:rPr>
          <w:rFonts w:ascii="Arial" w:hAnsi="Arial" w:cs="Arial"/>
          <w:color w:val="000000" w:themeColor="text1"/>
        </w:rPr>
        <w:t>(</w:t>
      </w:r>
      <w:r w:rsidR="00B81E31" w:rsidRPr="004C2982">
        <w:rPr>
          <w:rFonts w:ascii="Arial" w:hAnsi="Arial" w:cs="Arial"/>
          <w:color w:val="000000" w:themeColor="text1"/>
        </w:rPr>
        <w:t xml:space="preserve">Schreiber </w:t>
      </w:r>
      <w:r w:rsidR="00250D77" w:rsidRPr="004C2982">
        <w:rPr>
          <w:rFonts w:ascii="Arial" w:hAnsi="Arial" w:cs="Arial"/>
          <w:color w:val="000000" w:themeColor="text1"/>
        </w:rPr>
        <w:t>et al.</w:t>
      </w:r>
      <w:r w:rsidR="00940963">
        <w:rPr>
          <w:rFonts w:ascii="Arial" w:hAnsi="Arial" w:cs="Arial"/>
          <w:color w:val="000000" w:themeColor="text1"/>
        </w:rPr>
        <w:t>,</w:t>
      </w:r>
      <w:r w:rsidR="00250D77" w:rsidRPr="004C2982">
        <w:rPr>
          <w:rFonts w:ascii="Arial" w:hAnsi="Arial" w:cs="Arial"/>
          <w:color w:val="000000" w:themeColor="text1"/>
        </w:rPr>
        <w:t xml:space="preserve"> </w:t>
      </w:r>
      <w:r w:rsidR="00940963" w:rsidRPr="004C2982">
        <w:rPr>
          <w:rFonts w:ascii="Arial" w:hAnsi="Arial" w:cs="Arial"/>
          <w:color w:val="000000" w:themeColor="text1"/>
        </w:rPr>
        <w:t>2004</w:t>
      </w:r>
      <w:r w:rsidR="00940963">
        <w:rPr>
          <w:rFonts w:ascii="Arial" w:hAnsi="Arial" w:cs="Arial"/>
          <w:color w:val="000000" w:themeColor="text1"/>
        </w:rPr>
        <w:t xml:space="preserve">, </w:t>
      </w:r>
      <w:r w:rsidR="00940963" w:rsidRPr="004C2982">
        <w:rPr>
          <w:rFonts w:ascii="Arial" w:hAnsi="Arial" w:cs="Arial"/>
          <w:color w:val="000000" w:themeColor="text1"/>
        </w:rPr>
        <w:t>adapted</w:t>
      </w:r>
      <w:r w:rsidR="00250D77" w:rsidRPr="004C2982">
        <w:rPr>
          <w:rFonts w:ascii="Arial" w:hAnsi="Arial" w:cs="Arial"/>
          <w:color w:val="000000" w:themeColor="text1"/>
        </w:rPr>
        <w:t xml:space="preserve"> from </w:t>
      </w:r>
      <w:proofErr w:type="spellStart"/>
      <w:r w:rsidR="00250D77" w:rsidRPr="004C2982">
        <w:rPr>
          <w:rFonts w:ascii="Arial" w:hAnsi="Arial" w:cs="Arial"/>
          <w:color w:val="000000" w:themeColor="text1"/>
        </w:rPr>
        <w:t>Bearlin</w:t>
      </w:r>
      <w:proofErr w:type="spellEnd"/>
      <w:r w:rsidR="00250D77" w:rsidRPr="004C2982">
        <w:rPr>
          <w:rFonts w:ascii="Arial" w:hAnsi="Arial" w:cs="Arial"/>
          <w:color w:val="000000" w:themeColor="text1"/>
        </w:rPr>
        <w:t xml:space="preserve"> et al.</w:t>
      </w:r>
      <w:r w:rsidR="008507D3">
        <w:rPr>
          <w:rFonts w:ascii="Arial" w:hAnsi="Arial" w:cs="Arial"/>
          <w:color w:val="000000" w:themeColor="text1"/>
        </w:rPr>
        <w:t>,</w:t>
      </w:r>
      <w:r w:rsidR="00250D77" w:rsidRPr="004C2982">
        <w:rPr>
          <w:rFonts w:ascii="Arial" w:hAnsi="Arial" w:cs="Arial"/>
          <w:color w:val="000000" w:themeColor="text1"/>
        </w:rPr>
        <w:t xml:space="preserve"> 2002</w:t>
      </w:r>
      <w:r w:rsidRPr="004C2982">
        <w:rPr>
          <w:rFonts w:ascii="Arial" w:hAnsi="Arial" w:cs="Arial"/>
          <w:color w:val="000000" w:themeColor="text1"/>
        </w:rPr>
        <w:t>).</w:t>
      </w:r>
      <w:r w:rsidR="00CE16F8" w:rsidRPr="004C2982">
        <w:rPr>
          <w:rFonts w:ascii="Arial" w:hAnsi="Arial" w:cs="Arial"/>
          <w:color w:val="000000" w:themeColor="text1"/>
        </w:rPr>
        <w:t xml:space="preserve"> </w:t>
      </w:r>
    </w:p>
    <w:p w14:paraId="147E2976" w14:textId="7254A250"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Objective</w:t>
      </w:r>
    </w:p>
    <w:p w14:paraId="5CB6628F" w14:textId="26C8353D" w:rsidR="005C7B30" w:rsidRDefault="006077DA" w:rsidP="004C2982">
      <w:pPr>
        <w:pStyle w:val="Heading3"/>
        <w:spacing w:line="360" w:lineRule="auto"/>
        <w:ind w:firstLine="720"/>
        <w:rPr>
          <w:rFonts w:ascii="Arial" w:eastAsiaTheme="minorHAnsi" w:hAnsi="Arial" w:cs="Arial"/>
          <w:b w:val="0"/>
          <w:bCs w:val="0"/>
          <w:color w:val="000000" w:themeColor="text1"/>
          <w:sz w:val="24"/>
          <w:szCs w:val="24"/>
        </w:rPr>
      </w:pPr>
      <w:r w:rsidRPr="004C2982">
        <w:rPr>
          <w:rFonts w:ascii="Arial" w:eastAsiaTheme="minorHAnsi" w:hAnsi="Arial" w:cs="Arial"/>
          <w:b w:val="0"/>
          <w:bCs w:val="0"/>
          <w:color w:val="000000" w:themeColor="text1"/>
          <w:sz w:val="24"/>
          <w:szCs w:val="24"/>
        </w:rPr>
        <w:t>In this chapter, I will develop the basic elements of the LCR restoration project data management plan for water quality and biological data. The objective is to develop and implement a data management workflow, which starts at the data collection point (i.e., field collection) and ends at the visualization/ interpretation of collected data from different data streams. I will document how these data are recorded, data QA/QC procedures, data checking (anomalous values), data visualization, and data releases for analyses using multiple software tools. This chapter provides an example of how a living data project can function to inform an ongoing, long-term restoration project and serve as an example for other projects with data collection efforts.</w:t>
      </w:r>
    </w:p>
    <w:p w14:paraId="69AF1C3B" w14:textId="77777777" w:rsidR="0021506D" w:rsidRPr="0021506D" w:rsidRDefault="0021506D" w:rsidP="0021506D">
      <w:pPr>
        <w:pStyle w:val="BodyText"/>
      </w:pPr>
    </w:p>
    <w:p w14:paraId="4D446723" w14:textId="1BB26B39"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Implementing a modern data workflow</w:t>
      </w:r>
    </w:p>
    <w:p w14:paraId="54357D42" w14:textId="5BEFF139" w:rsidR="00A33645" w:rsidRPr="004C2982" w:rsidRDefault="00C431DA" w:rsidP="004C2982">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Creating and automating a data management workflow for living data is an emerging skill for natural resource professionals.</w:t>
      </w:r>
      <w:r w:rsidR="00CE16F8" w:rsidRPr="004C2982">
        <w:rPr>
          <w:rFonts w:ascii="Arial" w:hAnsi="Arial" w:cs="Arial"/>
          <w:color w:val="000000" w:themeColor="text1"/>
        </w:rPr>
        <w:t xml:space="preserve"> </w:t>
      </w:r>
      <w:r w:rsidRPr="004C2982">
        <w:rPr>
          <w:rFonts w:ascii="Arial" w:hAnsi="Arial" w:cs="Arial"/>
          <w:color w:val="000000" w:themeColor="text1"/>
        </w:rPr>
        <w:t>More than ever, data management is recognized as a core skill for biologists and ecologists (Hampton et al.</w:t>
      </w:r>
      <w:r w:rsidR="005C7B30" w:rsidRPr="004C2982">
        <w:rPr>
          <w:rFonts w:ascii="Arial" w:hAnsi="Arial" w:cs="Arial"/>
          <w:color w:val="000000" w:themeColor="text1"/>
        </w:rPr>
        <w:t>,</w:t>
      </w:r>
      <w:r w:rsidRPr="004C2982">
        <w:rPr>
          <w:rFonts w:ascii="Arial" w:hAnsi="Arial" w:cs="Arial"/>
          <w:color w:val="000000" w:themeColor="text1"/>
        </w:rPr>
        <w:t xml:space="preserve"> 2017). Even though the design of </w:t>
      </w:r>
      <w:r w:rsidR="003808AC" w:rsidRPr="004C2982">
        <w:rPr>
          <w:rFonts w:ascii="Arial" w:hAnsi="Arial" w:cs="Arial"/>
          <w:color w:val="000000" w:themeColor="text1"/>
        </w:rPr>
        <w:t>w</w:t>
      </w:r>
      <w:r w:rsidRPr="004C2982">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for version control.</w:t>
      </w:r>
      <w:r w:rsidR="00D53AC2" w:rsidRPr="004C2982">
        <w:rPr>
          <w:rFonts w:ascii="Arial" w:hAnsi="Arial" w:cs="Arial"/>
          <w:color w:val="000000" w:themeColor="text1"/>
        </w:rPr>
        <w:t xml:space="preserve"> Steps 1, 3, 4, and 7, in Figure 1, are directly used in my proposed workflow, with applicable modifications.</w:t>
      </w:r>
    </w:p>
    <w:p w14:paraId="260C9856" w14:textId="77777777" w:rsidR="009C70DF" w:rsidRPr="004C2982" w:rsidRDefault="009C70DF" w:rsidP="004C2982">
      <w:pPr>
        <w:pStyle w:val="Heading2"/>
        <w:spacing w:line="360" w:lineRule="auto"/>
        <w:rPr>
          <w:rFonts w:ascii="Arial" w:hAnsi="Arial" w:cs="Arial"/>
          <w:color w:val="000000" w:themeColor="text1"/>
          <w:sz w:val="24"/>
          <w:szCs w:val="24"/>
        </w:rPr>
      </w:pPr>
      <w:bookmarkStart w:id="5" w:name="methods"/>
      <w:bookmarkEnd w:id="5"/>
    </w:p>
    <w:p w14:paraId="23133B20" w14:textId="364C3EA9" w:rsidR="00A33645" w:rsidRPr="004C2982" w:rsidRDefault="00C431DA" w:rsidP="004C2982">
      <w:pPr>
        <w:pStyle w:val="Heading2"/>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Methods</w:t>
      </w:r>
    </w:p>
    <w:p w14:paraId="33CFEE8D" w14:textId="77777777" w:rsidR="00A33645" w:rsidRPr="004C2982" w:rsidRDefault="00C431DA" w:rsidP="004C2982">
      <w:pPr>
        <w:pStyle w:val="FirstParagraph"/>
        <w:spacing w:line="360" w:lineRule="auto"/>
        <w:rPr>
          <w:rFonts w:ascii="Arial" w:hAnsi="Arial" w:cs="Arial"/>
          <w:color w:val="000000" w:themeColor="text1"/>
        </w:rPr>
      </w:pPr>
      <w:r w:rsidRPr="004C2982">
        <w:rPr>
          <w:rFonts w:ascii="Arial" w:hAnsi="Arial" w:cs="Arial"/>
          <w:noProof/>
          <w:color w:val="000000" w:themeColor="text1"/>
        </w:rPr>
        <w:drawing>
          <wp:inline distT="0" distB="0" distL="0" distR="0" wp14:anchorId="2F80DBFC" wp14:editId="29517D9A">
            <wp:extent cx="6346209" cy="2988860"/>
            <wp:effectExtent l="0" t="0" r="0" b="254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workflow2.png"/>
                    <pic:cNvPicPr>
                      <a:picLocks noChangeAspect="1" noChangeArrowheads="1"/>
                    </pic:cNvPicPr>
                  </pic:nvPicPr>
                  <pic:blipFill>
                    <a:blip r:embed="rId11"/>
                    <a:stretch>
                      <a:fillRect/>
                    </a:stretch>
                  </pic:blipFill>
                  <pic:spPr bwMode="auto">
                    <a:xfrm>
                      <a:off x="0" y="0"/>
                      <a:ext cx="6397882" cy="3013196"/>
                    </a:xfrm>
                    <a:prstGeom prst="rect">
                      <a:avLst/>
                    </a:prstGeom>
                    <a:noFill/>
                    <a:ln w="9525">
                      <a:noFill/>
                      <a:headEnd/>
                      <a:tailEnd/>
                    </a:ln>
                  </pic:spPr>
                </pic:pic>
              </a:graphicData>
            </a:graphic>
          </wp:inline>
        </w:drawing>
      </w:r>
    </w:p>
    <w:p w14:paraId="4AFF6C57" w14:textId="7F0597D0"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orkflow designed for the </w:t>
      </w:r>
      <w:r w:rsidR="006213D9" w:rsidRPr="004C2982">
        <w:rPr>
          <w:rFonts w:ascii="Arial" w:hAnsi="Arial" w:cs="Arial"/>
          <w:color w:val="000000" w:themeColor="text1"/>
        </w:rPr>
        <w:t xml:space="preserve">LCR </w:t>
      </w:r>
      <w:r w:rsidR="008507D3">
        <w:rPr>
          <w:rFonts w:ascii="Arial" w:hAnsi="Arial" w:cs="Arial"/>
          <w:color w:val="000000" w:themeColor="text1"/>
        </w:rPr>
        <w:t xml:space="preserve">restoration </w:t>
      </w:r>
      <w:r w:rsidR="006213D9" w:rsidRPr="004C2982">
        <w:rPr>
          <w:rFonts w:ascii="Arial" w:hAnsi="Arial" w:cs="Arial"/>
          <w:color w:val="000000" w:themeColor="text1"/>
        </w:rPr>
        <w:t>project</w:t>
      </w:r>
      <w:r w:rsidRPr="004C2982">
        <w:rPr>
          <w:rFonts w:ascii="Arial" w:hAnsi="Arial" w:cs="Arial"/>
          <w:color w:val="000000" w:themeColor="text1"/>
        </w:rPr>
        <w:t>.</w:t>
      </w:r>
    </w:p>
    <w:p w14:paraId="43EC2CA2" w14:textId="77777777" w:rsidR="00A33645" w:rsidRPr="004C2982" w:rsidRDefault="00C431DA" w:rsidP="004C2982">
      <w:pPr>
        <w:pStyle w:val="Heading3"/>
        <w:spacing w:line="360" w:lineRule="auto"/>
        <w:rPr>
          <w:rFonts w:ascii="Arial" w:hAnsi="Arial" w:cs="Arial"/>
          <w:color w:val="000000" w:themeColor="text1"/>
          <w:sz w:val="24"/>
          <w:szCs w:val="24"/>
        </w:rPr>
      </w:pPr>
      <w:bookmarkStart w:id="6" w:name="field-collections"/>
      <w:bookmarkEnd w:id="6"/>
      <w:r w:rsidRPr="004C2982">
        <w:rPr>
          <w:rFonts w:ascii="Arial" w:hAnsi="Arial" w:cs="Arial"/>
          <w:color w:val="000000" w:themeColor="text1"/>
          <w:sz w:val="24"/>
          <w:szCs w:val="24"/>
        </w:rPr>
        <w:lastRenderedPageBreak/>
        <w:t>Field Collections</w:t>
      </w:r>
    </w:p>
    <w:p w14:paraId="7DE73423" w14:textId="1712FC40" w:rsidR="00A33645" w:rsidRPr="004C2982" w:rsidRDefault="0021506D" w:rsidP="00206E9D">
      <w:pPr>
        <w:pStyle w:val="FirstParagraph"/>
        <w:spacing w:line="360" w:lineRule="auto"/>
        <w:ind w:firstLine="720"/>
        <w:rPr>
          <w:rFonts w:ascii="Arial" w:hAnsi="Arial" w:cs="Arial"/>
          <w:color w:val="000000" w:themeColor="text1"/>
        </w:rPr>
      </w:pPr>
      <w:r w:rsidRPr="004C2982">
        <w:rPr>
          <w:rFonts w:ascii="Arial" w:hAnsi="Arial" w:cs="Arial"/>
          <w:noProof/>
          <w:color w:val="000000" w:themeColor="text1"/>
        </w:rPr>
        <w:drawing>
          <wp:anchor distT="0" distB="0" distL="114300" distR="114300" simplePos="0" relativeHeight="251661824" behindDoc="0" locked="0" layoutInCell="1" allowOverlap="1" wp14:anchorId="516E51BC" wp14:editId="4E63D587">
            <wp:simplePos x="0" y="0"/>
            <wp:positionH relativeFrom="margin">
              <wp:align>left</wp:align>
            </wp:positionH>
            <wp:positionV relativeFrom="paragraph">
              <wp:posOffset>2768960</wp:posOffset>
            </wp:positionV>
            <wp:extent cx="6318885" cy="1991995"/>
            <wp:effectExtent l="0" t="0" r="5715" b="8255"/>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usgs_pic.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18885" cy="19919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One of the goals of a successful data management plan is to minimize errors in </w:t>
      </w:r>
      <w:r w:rsidR="00E365B2" w:rsidRPr="004C2982">
        <w:rPr>
          <w:rFonts w:ascii="Arial" w:hAnsi="Arial" w:cs="Arial"/>
          <w:color w:val="000000" w:themeColor="text1"/>
        </w:rPr>
        <w:t>collected data</w:t>
      </w:r>
      <w:r w:rsidR="00C431DA" w:rsidRPr="004C2982">
        <w:rPr>
          <w:rFonts w:ascii="Arial" w:hAnsi="Arial" w:cs="Arial"/>
          <w:color w:val="000000" w:themeColor="text1"/>
        </w:rPr>
        <w:t>. Often, the first step in the data collection process is transcribing an observation in the field to paper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 xml:space="preserve">sheets for analyses back in the lab. This simple </w:t>
      </w:r>
      <w:r w:rsidR="00CB54FD"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sidR="00CB54FD">
        <w:rPr>
          <w:rFonts w:ascii="Arial" w:hAnsi="Arial" w:cs="Arial"/>
          <w:color w:val="000000" w:themeColor="text1"/>
        </w:rPr>
        <w:t xml:space="preserve">from the United States Geologic Survey (USGS) </w:t>
      </w:r>
      <w:r w:rsidR="00CB54FD" w:rsidRPr="007047B4">
        <w:rPr>
          <w:rFonts w:ascii="Arial" w:hAnsi="Arial" w:cs="Arial"/>
          <w:color w:val="000000" w:themeColor="text1"/>
        </w:rPr>
        <w:t xml:space="preserve">who recommend development of a standard set of data guidelines </w:t>
      </w:r>
      <w:r w:rsidR="00C431DA" w:rsidRPr="004C2982">
        <w:rPr>
          <w:rFonts w:ascii="Arial" w:hAnsi="Arial" w:cs="Arial"/>
          <w:color w:val="000000" w:themeColor="text1"/>
        </w:rPr>
        <w:t>before field collections begin (Figure 3).</w:t>
      </w:r>
    </w:p>
    <w:p w14:paraId="7A94E9B5" w14:textId="3081A40C" w:rsidR="00A33645" w:rsidRPr="004C2982" w:rsidRDefault="00991E35"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3- USGS Science Data Lifecycle Model (</w:t>
      </w:r>
      <w:hyperlink r:id="rId13">
        <w:r w:rsidRPr="004C2982">
          <w:rPr>
            <w:rStyle w:val="Hyperlink"/>
            <w:rFonts w:ascii="Arial" w:hAnsi="Arial" w:cs="Arial"/>
            <w:color w:val="000000" w:themeColor="text1"/>
          </w:rPr>
          <w:t>https://pubs.usgs.gov/of/2013/1265/pdf/of2013-1265.pdf</w:t>
        </w:r>
      </w:hyperlink>
      <w:r w:rsidRPr="004C2982">
        <w:rPr>
          <w:rFonts w:ascii="Arial" w:hAnsi="Arial" w:cs="Arial"/>
          <w:color w:val="000000" w:themeColor="text1"/>
        </w:rPr>
        <w:t>).</w:t>
      </w:r>
    </w:p>
    <w:p w14:paraId="57A4CE46" w14:textId="09E87674" w:rsidR="00844B84" w:rsidRPr="004C2982" w:rsidRDefault="00206E9D" w:rsidP="00AA3085">
      <w:pPr>
        <w:pStyle w:val="BodyText"/>
        <w:spacing w:after="0" w:line="360" w:lineRule="auto"/>
        <w:ind w:firstLine="720"/>
        <w:rPr>
          <w:rFonts w:ascii="Arial" w:hAnsi="Arial" w:cs="Arial"/>
          <w:color w:val="000000" w:themeColor="text1"/>
        </w:rPr>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p>
    <w:p w14:paraId="5FCF91F7" w14:textId="471BCC3D" w:rsidR="00A33645" w:rsidRPr="004C2982" w:rsidRDefault="00C431DA" w:rsidP="004C2982">
      <w:pPr>
        <w:pStyle w:val="Heading4"/>
        <w:spacing w:line="360" w:lineRule="auto"/>
        <w:rPr>
          <w:rFonts w:ascii="Arial" w:hAnsi="Arial" w:cs="Arial"/>
          <w:color w:val="000000" w:themeColor="text1"/>
        </w:rPr>
      </w:pPr>
      <w:bookmarkStart w:id="7" w:name="human-collected-data"/>
      <w:bookmarkEnd w:id="7"/>
      <w:r w:rsidRPr="004C2982">
        <w:rPr>
          <w:rFonts w:ascii="Arial" w:hAnsi="Arial" w:cs="Arial"/>
          <w:color w:val="000000" w:themeColor="text1"/>
        </w:rPr>
        <w:lastRenderedPageBreak/>
        <w:t xml:space="preserve">Human </w:t>
      </w:r>
      <w:r w:rsidR="00E365B2" w:rsidRPr="004C2982">
        <w:rPr>
          <w:rFonts w:ascii="Arial" w:hAnsi="Arial" w:cs="Arial"/>
          <w:color w:val="000000" w:themeColor="text1"/>
        </w:rPr>
        <w:t>C</w:t>
      </w:r>
      <w:r w:rsidRPr="004C2982">
        <w:rPr>
          <w:rFonts w:ascii="Arial" w:hAnsi="Arial" w:cs="Arial"/>
          <w:color w:val="000000" w:themeColor="text1"/>
        </w:rPr>
        <w:t xml:space="preserve">ollected </w:t>
      </w:r>
      <w:r w:rsidR="00E365B2" w:rsidRPr="004C2982">
        <w:rPr>
          <w:rFonts w:ascii="Arial" w:hAnsi="Arial" w:cs="Arial"/>
          <w:color w:val="000000" w:themeColor="text1"/>
        </w:rPr>
        <w:t>D</w:t>
      </w:r>
      <w:r w:rsidRPr="004C2982">
        <w:rPr>
          <w:rFonts w:ascii="Arial" w:hAnsi="Arial" w:cs="Arial"/>
          <w:color w:val="000000" w:themeColor="text1"/>
        </w:rPr>
        <w:t>ata</w:t>
      </w:r>
    </w:p>
    <w:p w14:paraId="391F8B78" w14:textId="1CEE786A"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For the </w:t>
      </w:r>
      <w:r w:rsidR="006E71CC" w:rsidRPr="004C2982">
        <w:rPr>
          <w:rFonts w:ascii="Arial" w:hAnsi="Arial" w:cs="Arial"/>
          <w:color w:val="000000" w:themeColor="text1"/>
        </w:rPr>
        <w:t>LCR</w:t>
      </w:r>
      <w:r w:rsidRPr="004C2982">
        <w:rPr>
          <w:rFonts w:ascii="Arial" w:hAnsi="Arial" w:cs="Arial"/>
          <w:color w:val="000000" w:themeColor="text1"/>
        </w:rPr>
        <w:t xml:space="preserve"> </w:t>
      </w:r>
      <w:r w:rsidR="00E365B2" w:rsidRPr="004C2982">
        <w:rPr>
          <w:rFonts w:ascii="Arial" w:hAnsi="Arial" w:cs="Arial"/>
          <w:color w:val="000000" w:themeColor="text1"/>
        </w:rPr>
        <w:t xml:space="preserve">restoration </w:t>
      </w:r>
      <w:r w:rsidRPr="004C2982">
        <w:rPr>
          <w:rFonts w:ascii="Arial" w:hAnsi="Arial" w:cs="Arial"/>
          <w:color w:val="000000" w:themeColor="text1"/>
        </w:rPr>
        <w:t xml:space="preserve">project, observational data collected in the field primarily consists of </w:t>
      </w:r>
      <w:r w:rsidR="00E365B2" w:rsidRPr="004C2982">
        <w:rPr>
          <w:rFonts w:ascii="Arial" w:hAnsi="Arial" w:cs="Arial"/>
          <w:color w:val="000000" w:themeColor="text1"/>
        </w:rPr>
        <w:t xml:space="preserve">oyster </w:t>
      </w:r>
      <w:r w:rsidRPr="004C2982">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sidRPr="004C2982">
        <w:rPr>
          <w:rFonts w:ascii="Arial" w:hAnsi="Arial" w:cs="Arial"/>
          <w:color w:val="000000" w:themeColor="text1"/>
        </w:rPr>
        <w:t xml:space="preserve"> (Figure 2, Box A1)</w:t>
      </w:r>
      <w:r w:rsidRPr="004C2982">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4C2982">
        <w:rPr>
          <w:rFonts w:ascii="Arial" w:hAnsi="Arial" w:cs="Arial"/>
          <w:color w:val="000000" w:themeColor="text1"/>
        </w:rPr>
        <w:t xml:space="preserve"> </w:t>
      </w:r>
      <w:r w:rsidRPr="004C2982">
        <w:rPr>
          <w:rFonts w:ascii="Arial" w:hAnsi="Arial" w:cs="Arial"/>
          <w:color w:val="000000" w:themeColor="text1"/>
        </w:rPr>
        <w:t>sheets when possible with basi</w:t>
      </w:r>
      <w:r w:rsidR="00AF25AE" w:rsidRPr="004C2982">
        <w:rPr>
          <w:rFonts w:ascii="Arial" w:hAnsi="Arial" w:cs="Arial"/>
          <w:color w:val="000000" w:themeColor="text1"/>
        </w:rPr>
        <w:t xml:space="preserve">c </w:t>
      </w:r>
      <w:r w:rsidRPr="004C2982">
        <w:rPr>
          <w:rFonts w:ascii="Arial" w:hAnsi="Arial" w:cs="Arial"/>
          <w:color w:val="000000" w:themeColor="text1"/>
        </w:rPr>
        <w:t>information including, date and location following data naming standards and field protocols (Figure 4).</w:t>
      </w:r>
    </w:p>
    <w:p w14:paraId="0A36532A" w14:textId="506A537A" w:rsidR="00A33645" w:rsidRPr="004C2982" w:rsidRDefault="00AF25AE" w:rsidP="004C2982">
      <w:pPr>
        <w:pStyle w:val="BodyText"/>
        <w:spacing w:line="360" w:lineRule="auto"/>
        <w:rPr>
          <w:rFonts w:ascii="Arial" w:hAnsi="Arial" w:cs="Arial"/>
          <w:color w:val="000000" w:themeColor="text1"/>
        </w:rPr>
      </w:pPr>
      <w:r w:rsidRPr="004C2982">
        <w:rPr>
          <w:rFonts w:ascii="Arial" w:hAnsi="Arial" w:cs="Arial"/>
          <w:noProof/>
          <w:color w:val="000000" w:themeColor="text1"/>
        </w:rPr>
        <w:drawing>
          <wp:anchor distT="0" distB="0" distL="114300" distR="114300" simplePos="0" relativeHeight="251657216" behindDoc="0" locked="0" layoutInCell="1" allowOverlap="1" wp14:anchorId="5E8D2B4D" wp14:editId="6DF41B8F">
            <wp:simplePos x="0" y="0"/>
            <wp:positionH relativeFrom="margin">
              <wp:align>center</wp:align>
            </wp:positionH>
            <wp:positionV relativeFrom="paragraph">
              <wp:posOffset>0</wp:posOffset>
            </wp:positionV>
            <wp:extent cx="4490085" cy="4121150"/>
            <wp:effectExtent l="0" t="0" r="571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physical_sheet.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490085" cy="4121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0E53E57" w14:textId="24437B13" w:rsidR="000D2460" w:rsidRPr="004C2982" w:rsidRDefault="00C431DA" w:rsidP="00683237">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4- Physical </w:t>
      </w:r>
      <w:r w:rsidR="00E17ACE" w:rsidRPr="004C2982">
        <w:rPr>
          <w:rFonts w:ascii="Arial" w:hAnsi="Arial" w:cs="Arial"/>
          <w:color w:val="000000" w:themeColor="text1"/>
        </w:rPr>
        <w:t>d</w:t>
      </w:r>
      <w:r w:rsidRPr="004C2982">
        <w:rPr>
          <w:rFonts w:ascii="Arial" w:hAnsi="Arial" w:cs="Arial"/>
          <w:color w:val="000000" w:themeColor="text1"/>
        </w:rPr>
        <w:t xml:space="preserve">ata sheet </w:t>
      </w:r>
      <w:r w:rsidR="002134A6" w:rsidRPr="004C2982">
        <w:rPr>
          <w:rFonts w:ascii="Arial" w:hAnsi="Arial" w:cs="Arial"/>
          <w:color w:val="000000" w:themeColor="text1"/>
        </w:rPr>
        <w:t xml:space="preserve">template </w:t>
      </w:r>
      <w:r w:rsidRPr="004C2982">
        <w:rPr>
          <w:rFonts w:ascii="Arial" w:hAnsi="Arial" w:cs="Arial"/>
          <w:color w:val="000000" w:themeColor="text1"/>
        </w:rPr>
        <w:t>created and managed in Excel</w:t>
      </w:r>
      <w:r w:rsidR="005C7B30" w:rsidRPr="004C2982">
        <w:rPr>
          <w:rFonts w:ascii="Arial" w:hAnsi="Arial" w:cs="Arial"/>
          <w:color w:val="000000" w:themeColor="text1"/>
        </w:rPr>
        <w:t xml:space="preserve"> with labels and units for each applicable field</w:t>
      </w:r>
      <w:r w:rsidR="006E71CC" w:rsidRPr="004C2982">
        <w:rPr>
          <w:rFonts w:ascii="Arial" w:hAnsi="Arial" w:cs="Arial"/>
          <w:color w:val="000000" w:themeColor="text1"/>
        </w:rPr>
        <w:t>.</w:t>
      </w:r>
      <w:bookmarkStart w:id="8" w:name="sensor-collected-data"/>
      <w:bookmarkEnd w:id="8"/>
    </w:p>
    <w:p w14:paraId="4DF6C2E2" w14:textId="5CCD0928"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Sensor collected data</w:t>
      </w:r>
    </w:p>
    <w:p w14:paraId="0E9F4653" w14:textId="3F66F273"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sidRPr="004C2982">
        <w:rPr>
          <w:rFonts w:ascii="Arial" w:hAnsi="Arial" w:cs="Arial"/>
          <w:color w:val="000000" w:themeColor="text1"/>
        </w:rPr>
        <w:t>al</w:t>
      </w:r>
      <w:r w:rsidRPr="004C2982">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 or wind observations from a NOAA</w:t>
      </w:r>
      <w:r w:rsidR="000303A0" w:rsidRPr="004C2982">
        <w:rPr>
          <w:rFonts w:ascii="Arial" w:hAnsi="Arial" w:cs="Arial"/>
          <w:color w:val="000000" w:themeColor="text1"/>
        </w:rPr>
        <w:t xml:space="preserve"> (National Oceanic and Atmospheric Administration)</w:t>
      </w:r>
      <w:r w:rsidRPr="004C2982">
        <w:rPr>
          <w:rFonts w:ascii="Arial" w:hAnsi="Arial" w:cs="Arial"/>
          <w:color w:val="000000" w:themeColor="text1"/>
        </w:rPr>
        <w:t xml:space="preserve"> weather buoy, which</w:t>
      </w:r>
      <w:r w:rsidR="005C7B30" w:rsidRPr="004C2982">
        <w:rPr>
          <w:rFonts w:ascii="Arial" w:hAnsi="Arial" w:cs="Arial"/>
          <w:color w:val="000000" w:themeColor="text1"/>
        </w:rPr>
        <w:t xml:space="preserve"> </w:t>
      </w:r>
      <w:r w:rsidR="00C65945" w:rsidRPr="004C2982">
        <w:rPr>
          <w:rFonts w:ascii="Arial" w:hAnsi="Arial" w:cs="Arial"/>
          <w:color w:val="000000" w:themeColor="text1"/>
        </w:rPr>
        <w:t>can be</w:t>
      </w:r>
      <w:r w:rsidRPr="004C2982">
        <w:rPr>
          <w:rFonts w:ascii="Arial" w:hAnsi="Arial" w:cs="Arial"/>
          <w:color w:val="000000" w:themeColor="text1"/>
        </w:rPr>
        <w:t xml:space="preserve"> </w:t>
      </w:r>
      <w:r w:rsidR="00C65945" w:rsidRPr="004C2982">
        <w:rPr>
          <w:rFonts w:ascii="Arial" w:hAnsi="Arial" w:cs="Arial"/>
          <w:color w:val="000000" w:themeColor="text1"/>
        </w:rPr>
        <w:t>accessed online</w:t>
      </w:r>
      <w:r w:rsidRPr="004C2982">
        <w:rPr>
          <w:rFonts w:ascii="Arial" w:hAnsi="Arial" w:cs="Arial"/>
          <w:color w:val="000000" w:themeColor="text1"/>
        </w:rPr>
        <w:t xml:space="preserve"> </w:t>
      </w:r>
      <w:r w:rsidR="005C7B30" w:rsidRPr="004C2982">
        <w:rPr>
          <w:rFonts w:ascii="Arial" w:hAnsi="Arial" w:cs="Arial"/>
          <w:color w:val="000000" w:themeColor="text1"/>
        </w:rPr>
        <w:t>by APIs</w:t>
      </w:r>
      <w:r w:rsidR="00C65945" w:rsidRPr="004C2982">
        <w:rPr>
          <w:rFonts w:ascii="Arial" w:hAnsi="Arial" w:cs="Arial"/>
          <w:color w:val="000000" w:themeColor="text1"/>
        </w:rPr>
        <w:t xml:space="preserve"> or</w:t>
      </w:r>
      <w:r w:rsidRPr="004C2982">
        <w:rPr>
          <w:rFonts w:ascii="Arial" w:hAnsi="Arial" w:cs="Arial"/>
          <w:color w:val="000000" w:themeColor="text1"/>
        </w:rPr>
        <w:t xml:space="preserve"> software such as R.</w:t>
      </w:r>
    </w:p>
    <w:p w14:paraId="0F59990D" w14:textId="10D8FE69" w:rsidR="00A33645" w:rsidRPr="004C2982" w:rsidRDefault="00C431DA" w:rsidP="00206E9D">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78639A" w:rsidRPr="004C2982">
        <w:rPr>
          <w:rFonts w:ascii="Arial" w:hAnsi="Arial" w:cs="Arial"/>
          <w:color w:val="000000" w:themeColor="text1"/>
        </w:rPr>
        <w:t xml:space="preserve">restoration </w:t>
      </w:r>
      <w:r w:rsidRPr="004C2982">
        <w:rPr>
          <w:rFonts w:ascii="Arial" w:hAnsi="Arial" w:cs="Arial"/>
          <w:color w:val="000000" w:themeColor="text1"/>
        </w:rPr>
        <w:t>project has a small array of sensors</w:t>
      </w:r>
      <w:r w:rsidR="00B87885" w:rsidRPr="004C2982">
        <w:rPr>
          <w:rFonts w:ascii="Arial" w:hAnsi="Arial" w:cs="Arial"/>
          <w:color w:val="000000" w:themeColor="text1"/>
        </w:rPr>
        <w:t xml:space="preserve"> (N=9)</w:t>
      </w:r>
      <w:r w:rsidRPr="004C2982">
        <w:rPr>
          <w:rFonts w:ascii="Arial" w:hAnsi="Arial" w:cs="Arial"/>
          <w:color w:val="000000" w:themeColor="text1"/>
        </w:rPr>
        <w:t xml:space="preserve"> that track temperature </w:t>
      </w:r>
      <w:r w:rsidR="001B721F" w:rsidRPr="004C2982">
        <w:rPr>
          <w:rFonts w:ascii="Arial" w:hAnsi="Arial" w:cs="Arial"/>
          <w:color w:val="000000" w:themeColor="text1"/>
        </w:rPr>
        <w:t>(</w:t>
      </w:r>
      <w:r w:rsidR="001B721F" w:rsidRPr="004C2982">
        <w:rPr>
          <w:rFonts w:ascii="Arial" w:hAnsi="Arial" w:cs="Arial"/>
          <w:color w:val="222222"/>
          <w:shd w:val="clear" w:color="auto" w:fill="FFFFFF"/>
        </w:rPr>
        <w:t>°C</w:t>
      </w:r>
      <w:r w:rsidR="001B721F" w:rsidRPr="004C2982">
        <w:rPr>
          <w:rFonts w:ascii="Arial" w:hAnsi="Arial" w:cs="Arial"/>
          <w:color w:val="000000" w:themeColor="text1"/>
        </w:rPr>
        <w:t xml:space="preserve">) </w:t>
      </w:r>
      <w:r w:rsidRPr="004C2982">
        <w:rPr>
          <w:rFonts w:ascii="Arial" w:hAnsi="Arial" w:cs="Arial"/>
          <w:color w:val="000000" w:themeColor="text1"/>
        </w:rPr>
        <w:t>and conductivity</w:t>
      </w:r>
      <w:r w:rsidR="001B721F" w:rsidRPr="004C2982">
        <w:rPr>
          <w:rFonts w:ascii="Arial" w:hAnsi="Arial" w:cs="Arial"/>
          <w:color w:val="000000" w:themeColor="text1"/>
        </w:rPr>
        <w:t xml:space="preserve"> (</w:t>
      </w:r>
      <w:proofErr w:type="spellStart"/>
      <w:r w:rsidR="001B721F" w:rsidRPr="004C2982">
        <w:rPr>
          <w:rFonts w:ascii="Arial" w:hAnsi="Arial" w:cs="Arial"/>
          <w:color w:val="222222"/>
          <w:shd w:val="clear" w:color="auto" w:fill="FFFFFF"/>
        </w:rPr>
        <w:t>μS</w:t>
      </w:r>
      <w:proofErr w:type="spellEnd"/>
      <w:r w:rsidR="001B721F" w:rsidRPr="004C2982">
        <w:rPr>
          <w:rFonts w:ascii="Arial" w:hAnsi="Arial" w:cs="Arial"/>
          <w:color w:val="222222"/>
          <w:shd w:val="clear" w:color="auto" w:fill="FFFFFF"/>
        </w:rPr>
        <w:t>/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4C2982">
        <w:rPr>
          <w:rFonts w:ascii="Arial" w:hAnsi="Arial" w:cs="Arial"/>
          <w:color w:val="000000" w:themeColor="text1"/>
        </w:rPr>
        <w:t>B</w:t>
      </w:r>
      <w:r w:rsidRPr="004C2982">
        <w:rPr>
          <w:rFonts w:ascii="Arial" w:hAnsi="Arial" w:cs="Arial"/>
          <w:color w:val="000000" w:themeColor="text1"/>
        </w:rPr>
        <w:t>ox A2). Sensors are serviced bi-weekly to ensure functionality.</w:t>
      </w:r>
    </w:p>
    <w:p w14:paraId="469EC2D0" w14:textId="270F8FEC" w:rsidR="0076199E" w:rsidRDefault="00813CC1" w:rsidP="00813CC1">
      <w:pPr>
        <w:pStyle w:val="BodyText"/>
        <w:spacing w:after="0" w:line="360" w:lineRule="auto"/>
        <w:ind w:firstLine="720"/>
        <w:rPr>
          <w:rFonts w:ascii="Arial" w:hAnsi="Arial" w:cs="Arial"/>
          <w:color w:val="000000" w:themeColor="text1"/>
        </w:rPr>
      </w:pPr>
      <w:bookmarkStart w:id="9" w:name="qaqc-during-data-entry"/>
      <w:bookmarkEnd w:id="9"/>
      <w:r w:rsidRPr="00813CC1">
        <w:rPr>
          <w:rFonts w:ascii="Arial" w:hAnsi="Arial" w:cs="Arial"/>
          <w:color w:val="000000" w:themeColor="text1"/>
        </w:rPr>
        <w:t>An individual sensor data file with 14-</w:t>
      </w:r>
      <w:r w:rsidR="00AA3085" w:rsidRPr="00813CC1">
        <w:rPr>
          <w:rFonts w:ascii="Arial" w:hAnsi="Arial" w:cs="Arial"/>
          <w:color w:val="000000" w:themeColor="text1"/>
        </w:rPr>
        <w:t>days’ worth</w:t>
      </w:r>
      <w:r w:rsidRPr="00813CC1">
        <w:rPr>
          <w:rFonts w:ascii="Arial" w:hAnsi="Arial" w:cs="Arial"/>
          <w:color w:val="000000" w:themeColor="text1"/>
        </w:rPr>
        <w:t xml:space="preserve"> of observations contains about 900 lines of data and a total of about 45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I will develop existing protocols to minimize these procedural errors related to data retrieval. I will review these protocols and revise as necessary as part of my data workflow development.</w:t>
      </w:r>
    </w:p>
    <w:p w14:paraId="5E246855" w14:textId="35C37F03" w:rsidR="00813CC1" w:rsidRDefault="00813CC1" w:rsidP="00813CC1">
      <w:pPr>
        <w:pStyle w:val="BodyText"/>
        <w:spacing w:after="0" w:line="360" w:lineRule="auto"/>
        <w:ind w:firstLine="720"/>
        <w:rPr>
          <w:rFonts w:ascii="Arial" w:hAnsi="Arial" w:cs="Arial"/>
          <w:color w:val="000000" w:themeColor="text1"/>
        </w:rPr>
      </w:pPr>
    </w:p>
    <w:p w14:paraId="27EC72C7" w14:textId="77777777" w:rsidR="00813CC1" w:rsidRPr="004C2982" w:rsidRDefault="00813CC1" w:rsidP="00813CC1">
      <w:pPr>
        <w:pStyle w:val="BodyText"/>
        <w:spacing w:after="0" w:line="360" w:lineRule="auto"/>
        <w:ind w:firstLine="720"/>
        <w:rPr>
          <w:rFonts w:ascii="Arial" w:hAnsi="Arial" w:cs="Arial"/>
          <w:color w:val="000000" w:themeColor="text1"/>
        </w:rPr>
      </w:pPr>
    </w:p>
    <w:p w14:paraId="7505B475" w14:textId="68B0183D"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QA/QC during data entry</w:t>
      </w:r>
    </w:p>
    <w:p w14:paraId="76E8DFD1" w14:textId="77777777" w:rsidR="00A33645" w:rsidRPr="004C2982" w:rsidRDefault="00C431DA" w:rsidP="004C2982">
      <w:pPr>
        <w:pStyle w:val="Heading4"/>
        <w:spacing w:line="360" w:lineRule="auto"/>
        <w:rPr>
          <w:rFonts w:ascii="Arial" w:hAnsi="Arial" w:cs="Arial"/>
          <w:color w:val="000000" w:themeColor="text1"/>
        </w:rPr>
      </w:pPr>
      <w:bookmarkStart w:id="10" w:name="paper-data-sheets-to-electronic-records"/>
      <w:bookmarkEnd w:id="10"/>
      <w:r w:rsidRPr="004C2982">
        <w:rPr>
          <w:rFonts w:ascii="Arial" w:hAnsi="Arial" w:cs="Arial"/>
          <w:color w:val="000000" w:themeColor="text1"/>
        </w:rPr>
        <w:t>Paper data sheets to electronic records</w:t>
      </w:r>
    </w:p>
    <w:p w14:paraId="5EDF43BE" w14:textId="45C5D07C" w:rsidR="00A33645" w:rsidRPr="004C2982" w:rsidRDefault="00C431DA" w:rsidP="00813CC1">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w:t>
      </w:r>
      <w:r w:rsidR="00E17ACE" w:rsidRPr="004C2982">
        <w:rPr>
          <w:rFonts w:ascii="Arial" w:hAnsi="Arial" w:cs="Arial"/>
          <w:color w:val="000000" w:themeColor="text1"/>
        </w:rPr>
        <w:t xml:space="preserve"> </w:t>
      </w:r>
      <w:r w:rsidRPr="004C2982">
        <w:rPr>
          <w:rFonts w:ascii="Arial" w:hAnsi="Arial" w:cs="Arial"/>
          <w:color w:val="000000" w:themeColor="text1"/>
        </w:rPr>
        <w:t xml:space="preserve">sheets to electronic form that will make it compatible to a computer for data analyses, is </w:t>
      </w:r>
      <w:r w:rsidR="00C65945" w:rsidRPr="004C2982">
        <w:rPr>
          <w:rFonts w:ascii="Arial" w:hAnsi="Arial" w:cs="Arial"/>
          <w:color w:val="000000" w:themeColor="text1"/>
        </w:rPr>
        <w:t xml:space="preserve">the most </w:t>
      </w:r>
      <w:r w:rsidRPr="004C2982">
        <w:rPr>
          <w:rFonts w:ascii="Arial" w:hAnsi="Arial" w:cs="Arial"/>
          <w:color w:val="000000" w:themeColor="text1"/>
        </w:rPr>
        <w:t>common source of potential errors. I will work to minimize this risk of errors as part of my workflow design. For data entered by hand, I will first use a</w:t>
      </w:r>
      <w:r w:rsidR="00B87885" w:rsidRPr="004C2982">
        <w:rPr>
          <w:rFonts w:ascii="Arial" w:hAnsi="Arial" w:cs="Arial"/>
          <w:color w:val="000000" w:themeColor="text1"/>
        </w:rPr>
        <w:t xml:space="preserve"> data entry</w:t>
      </w:r>
      <w:r w:rsidRPr="004C2982">
        <w:rPr>
          <w:rFonts w:ascii="Arial" w:hAnsi="Arial" w:cs="Arial"/>
          <w:color w:val="000000" w:themeColor="text1"/>
        </w:rPr>
        <w:t xml:space="preserve"> system that reduces the likelihood of</w:t>
      </w:r>
      <w:r w:rsidR="00B87885" w:rsidRPr="004C2982">
        <w:rPr>
          <w:rFonts w:ascii="Arial" w:hAnsi="Arial" w:cs="Arial"/>
          <w:color w:val="000000" w:themeColor="text1"/>
        </w:rPr>
        <w:t xml:space="preserve"> introducing errors via data entry</w:t>
      </w:r>
      <w:r w:rsidRPr="004C2982">
        <w:rPr>
          <w:rFonts w:ascii="Arial" w:hAnsi="Arial" w:cs="Arial"/>
          <w:color w:val="000000" w:themeColor="text1"/>
        </w:rPr>
        <w:t xml:space="preserve">. </w:t>
      </w:r>
      <w:r w:rsidR="0076199E" w:rsidRPr="004C2982">
        <w:rPr>
          <w:rFonts w:ascii="Arial" w:hAnsi="Arial" w:cs="Arial"/>
          <w:color w:val="000000" w:themeColor="text1"/>
        </w:rPr>
        <w:t xml:space="preserve">This will be done using a standardized template so data sheets and digital spreadsheets are input similar ways. </w:t>
      </w:r>
      <w:r w:rsidRPr="004C2982">
        <w:rPr>
          <w:rFonts w:ascii="Arial" w:hAnsi="Arial" w:cs="Arial"/>
          <w:color w:val="000000" w:themeColor="text1"/>
        </w:rPr>
        <w:t>This follows USGS Data Management guidelines which suggests that the most effective way to ensure data quality, is to prevent the creation of defective data. I will use a Data template structure based on USGS Data Management Standards (</w:t>
      </w:r>
      <w:hyperlink r:id="rId15"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3636C2BD" w14:textId="013AA4B5"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w:t>
      </w:r>
      <w:r w:rsidR="006B42F6" w:rsidRPr="004C2982">
        <w:rPr>
          <w:rFonts w:ascii="Arial" w:hAnsi="Arial" w:cs="Arial"/>
          <w:color w:val="000000" w:themeColor="text1"/>
        </w:rPr>
        <w:t xml:space="preserve">restoration </w:t>
      </w:r>
      <w:r w:rsidRPr="004C2982">
        <w:rPr>
          <w:rFonts w:ascii="Arial" w:hAnsi="Arial" w:cs="Arial"/>
          <w:color w:val="000000" w:themeColor="text1"/>
        </w:rPr>
        <w:t xml:space="preserve">project, I will design an Excel workbook </w:t>
      </w:r>
      <w:r w:rsidR="00BE25DA" w:rsidRPr="004C2982">
        <w:rPr>
          <w:rFonts w:ascii="Arial" w:hAnsi="Arial" w:cs="Arial"/>
          <w:color w:val="000000" w:themeColor="text1"/>
        </w:rPr>
        <w:t>intended</w:t>
      </w:r>
      <w:r w:rsidRPr="004C2982">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4C2982">
        <w:rPr>
          <w:rFonts w:ascii="Arial" w:hAnsi="Arial" w:cs="Arial"/>
          <w:color w:val="000000" w:themeColor="text1"/>
        </w:rPr>
        <w:t xml:space="preserve">Box </w:t>
      </w:r>
      <w:r w:rsidRPr="004C2982">
        <w:rPr>
          <w:rFonts w:ascii="Arial" w:hAnsi="Arial" w:cs="Arial"/>
          <w:color w:val="000000" w:themeColor="text1"/>
        </w:rPr>
        <w:t>B</w:t>
      </w:r>
      <w:r w:rsidR="00247959" w:rsidRPr="004C2982">
        <w:rPr>
          <w:rFonts w:ascii="Arial" w:hAnsi="Arial" w:cs="Arial"/>
          <w:color w:val="000000" w:themeColor="text1"/>
        </w:rPr>
        <w:t>1</w:t>
      </w:r>
      <w:r w:rsidRPr="004C2982">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4C2982">
        <w:rPr>
          <w:rFonts w:ascii="Arial" w:hAnsi="Arial" w:cs="Arial"/>
          <w:color w:val="000000" w:themeColor="text1"/>
        </w:rPr>
        <w:t>restricting</w:t>
      </w:r>
      <w:r w:rsidRPr="004C2982">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sidRPr="004C2982">
        <w:rPr>
          <w:rFonts w:ascii="Arial" w:hAnsi="Arial" w:cs="Arial"/>
          <w:color w:val="000000" w:themeColor="text1"/>
        </w:rPr>
        <w:t>“</w:t>
      </w:r>
      <w:r w:rsidRPr="004C2982">
        <w:rPr>
          <w:rFonts w:ascii="Arial" w:hAnsi="Arial" w:cs="Arial"/>
          <w:color w:val="000000" w:themeColor="text1"/>
        </w:rPr>
        <w:t>O</w:t>
      </w:r>
      <w:r w:rsidR="00C65945" w:rsidRPr="004C2982">
        <w:rPr>
          <w:rFonts w:ascii="Arial" w:hAnsi="Arial" w:cs="Arial"/>
          <w:color w:val="000000" w:themeColor="text1"/>
        </w:rPr>
        <w:t>”</w:t>
      </w:r>
      <w:r w:rsidRPr="004C2982">
        <w:rPr>
          <w:rFonts w:ascii="Arial" w:hAnsi="Arial" w:cs="Arial"/>
          <w:color w:val="000000" w:themeColor="text1"/>
        </w:rPr>
        <w:t>. To simplify entry, each data column matches an entry on the physical data sheet used in the field.</w:t>
      </w:r>
    </w:p>
    <w:p w14:paraId="6DD9AA05" w14:textId="7494E6A7"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ill be restricted from being entered at a size greater than 125-mm. While oysters greater than this size are observable, to enter a value above this level </w:t>
      </w:r>
      <w:r w:rsidRPr="004C2982">
        <w:rPr>
          <w:rFonts w:ascii="Arial" w:hAnsi="Arial" w:cs="Arial"/>
          <w:color w:val="000000" w:themeColor="text1"/>
        </w:rPr>
        <w:lastRenderedPageBreak/>
        <w:t xml:space="preserve">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w:t>
      </w:r>
      <w:r w:rsidR="00813CC1" w:rsidRPr="004C2982">
        <w:rPr>
          <w:rFonts w:ascii="Arial" w:hAnsi="Arial" w:cs="Arial"/>
          <w:noProof/>
          <w:color w:val="000000" w:themeColor="text1"/>
        </w:rPr>
        <w:drawing>
          <wp:anchor distT="0" distB="0" distL="114300" distR="114300" simplePos="0" relativeHeight="251659264" behindDoc="0" locked="0" layoutInCell="1" allowOverlap="1" wp14:anchorId="1F5D940F" wp14:editId="579261E3">
            <wp:simplePos x="0" y="0"/>
            <wp:positionH relativeFrom="margin">
              <wp:align>right</wp:align>
            </wp:positionH>
            <wp:positionV relativeFrom="paragraph">
              <wp:posOffset>2600179</wp:posOffset>
            </wp:positionV>
            <wp:extent cx="5942965" cy="1855470"/>
            <wp:effectExtent l="0" t="0" r="63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18554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reconciled against the field data sheets and by a project supervisor.</w:t>
      </w:r>
    </w:p>
    <w:p w14:paraId="32DC58A6" w14:textId="77777777" w:rsidR="006F6878" w:rsidRPr="004C2982" w:rsidRDefault="006F6878" w:rsidP="004C2982">
      <w:pPr>
        <w:pStyle w:val="BodyText"/>
        <w:spacing w:line="360" w:lineRule="auto"/>
        <w:rPr>
          <w:rFonts w:ascii="Arial" w:hAnsi="Arial" w:cs="Arial"/>
          <w:color w:val="000000" w:themeColor="text1"/>
        </w:rPr>
      </w:pPr>
    </w:p>
    <w:p w14:paraId="3E12384F" w14:textId="19FDA62A"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5- Data entry workbook in Excel</w:t>
      </w:r>
      <w:r w:rsidR="00DF11E6" w:rsidRPr="004C2982">
        <w:rPr>
          <w:rFonts w:ascii="Arial" w:hAnsi="Arial" w:cs="Arial"/>
          <w:color w:val="000000" w:themeColor="text1"/>
        </w:rPr>
        <w:t xml:space="preserve"> to enter in data collected from the field. Each column is restricted </w:t>
      </w:r>
      <w:r w:rsidR="006C7701" w:rsidRPr="004C2982">
        <w:rPr>
          <w:rFonts w:ascii="Arial" w:hAnsi="Arial" w:cs="Arial"/>
          <w:color w:val="000000" w:themeColor="text1"/>
        </w:rPr>
        <w:t xml:space="preserve">on what information can be entered into it. </w:t>
      </w:r>
    </w:p>
    <w:p w14:paraId="51D282DE" w14:textId="77777777" w:rsidR="006B42F6" w:rsidRPr="004C2982" w:rsidRDefault="006B42F6" w:rsidP="004C2982">
      <w:pPr>
        <w:pStyle w:val="BodyText"/>
        <w:spacing w:line="360" w:lineRule="auto"/>
        <w:rPr>
          <w:rFonts w:ascii="Arial" w:hAnsi="Arial" w:cs="Arial"/>
          <w:color w:val="000000" w:themeColor="text1"/>
        </w:rPr>
      </w:pPr>
    </w:p>
    <w:p w14:paraId="5C071580" w14:textId="77777777" w:rsidR="00A33645" w:rsidRPr="004C2982" w:rsidRDefault="00C431DA" w:rsidP="004C2982">
      <w:pPr>
        <w:pStyle w:val="Heading4"/>
        <w:spacing w:line="360" w:lineRule="auto"/>
        <w:rPr>
          <w:rFonts w:ascii="Arial" w:hAnsi="Arial" w:cs="Arial"/>
          <w:color w:val="000000" w:themeColor="text1"/>
        </w:rPr>
      </w:pPr>
      <w:bookmarkStart w:id="11" w:name="transfer-electronic-records-from-sensor-"/>
      <w:bookmarkEnd w:id="11"/>
      <w:r w:rsidRPr="004C2982">
        <w:rPr>
          <w:rFonts w:ascii="Arial" w:hAnsi="Arial" w:cs="Arial"/>
          <w:color w:val="000000" w:themeColor="text1"/>
        </w:rPr>
        <w:t>Transfer electronic records from sensor to database</w:t>
      </w:r>
    </w:p>
    <w:p w14:paraId="4B39B45B" w14:textId="7FC8E53D" w:rsidR="00813CC1" w:rsidRDefault="00813CC1" w:rsidP="00813CC1">
      <w:pPr>
        <w:pStyle w:val="BodyText"/>
        <w:spacing w:line="360" w:lineRule="auto"/>
        <w:ind w:firstLine="720"/>
        <w:rPr>
          <w:rFonts w:ascii="Arial" w:hAnsi="Arial" w:cs="Arial"/>
          <w:color w:val="000000" w:themeColor="text1"/>
        </w:rPr>
      </w:pPr>
      <w:r w:rsidRPr="00813CC1">
        <w:rPr>
          <w:rFonts w:ascii="Arial" w:hAnsi="Arial" w:cs="Arial"/>
          <w:color w:val="000000" w:themeColor="text1"/>
        </w:rPr>
        <w:t>When individually collected sensor data files are transported back to the lab, these files must be checked for errors and the data amended to an existing database to provide a continuous record of the water quality observations of interest (Figure 2, Box B2). I will develop a three-step process where:</w:t>
      </w:r>
    </w:p>
    <w:p w14:paraId="5F33B24F" w14:textId="2A2EE281"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lastRenderedPageBreak/>
        <w:t xml:space="preserve">Step 2. Python code will then check </w:t>
      </w:r>
      <w:r w:rsidR="00B87885" w:rsidRPr="004C2982">
        <w:rPr>
          <w:rFonts w:ascii="Arial" w:hAnsi="Arial" w:cs="Arial"/>
          <w:color w:val="000000" w:themeColor="text1"/>
        </w:rPr>
        <w:t>data for errors</w:t>
      </w:r>
      <w:r w:rsidRPr="004C2982">
        <w:rPr>
          <w:rFonts w:ascii="Arial" w:hAnsi="Arial" w:cs="Arial"/>
          <w:color w:val="000000" w:themeColor="text1"/>
        </w:rPr>
        <w:t xml:space="preserve"> including duplicate observations or </w:t>
      </w:r>
      <w:r w:rsidR="00B87885" w:rsidRPr="004C2982">
        <w:rPr>
          <w:rFonts w:ascii="Arial" w:hAnsi="Arial" w:cs="Arial"/>
          <w:color w:val="000000" w:themeColor="text1"/>
        </w:rPr>
        <w:t>to check the sensor is identified properly</w:t>
      </w:r>
      <w:r w:rsidRPr="004C2982">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3. MySQL will import all checked and correct observations in their appropriate tables.</w:t>
      </w:r>
    </w:p>
    <w:p w14:paraId="264D2697" w14:textId="77777777" w:rsidR="00813CC1" w:rsidRPr="007047B4" w:rsidRDefault="00813CC1" w:rsidP="00813CC1">
      <w:pPr>
        <w:pStyle w:val="BodyText"/>
        <w:spacing w:after="0" w:line="360" w:lineRule="auto"/>
        <w:ind w:firstLine="720"/>
        <w:rPr>
          <w:rFonts w:ascii="Arial" w:hAnsi="Arial" w:cs="Arial"/>
          <w:color w:val="000000" w:themeColor="text1"/>
        </w:rPr>
      </w:pPr>
      <w:bookmarkStart w:id="12" w:name="data-analysis-figures-and-tables"/>
      <w:bookmarkEnd w:id="12"/>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46807C64"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Data </w:t>
      </w:r>
      <w:r w:rsidR="00663752" w:rsidRPr="004C2982">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663752" w:rsidRPr="004C2982">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663752" w:rsidRPr="004C2982">
        <w:rPr>
          <w:rFonts w:ascii="Arial" w:hAnsi="Arial" w:cs="Arial"/>
          <w:color w:val="000000" w:themeColor="text1"/>
          <w:sz w:val="24"/>
          <w:szCs w:val="24"/>
        </w:rPr>
        <w:t>T</w:t>
      </w:r>
      <w:r w:rsidRPr="004C2982">
        <w:rPr>
          <w:rFonts w:ascii="Arial" w:hAnsi="Arial" w:cs="Arial"/>
          <w:color w:val="000000" w:themeColor="text1"/>
          <w:sz w:val="24"/>
          <w:szCs w:val="24"/>
        </w:rPr>
        <w:t>ables</w:t>
      </w:r>
    </w:p>
    <w:p w14:paraId="20532D40" w14:textId="77777777" w:rsidR="0042758C" w:rsidRPr="007047B4" w:rsidRDefault="0042758C" w:rsidP="0042758C">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for use in the computer, basic visualization of the data via graphs and figures is a key next step for data checking and the beginning of the analyses (Figure 2, Boxes C1 and C2). I will develop a group of data visualization products to be used both to check data from field collections and water quality sensors. These figures will be integrated with the living data such that as data are entered into the database, and after they pass initial QA/QC, the figures will be automatically updated to allow visual assessments of the recorded data. I will focus my efforts on creating these visualization products for the water quality data collected by the LCR </w:t>
      </w:r>
      <w:r>
        <w:rPr>
          <w:rFonts w:ascii="Arial" w:hAnsi="Arial" w:cs="Arial"/>
          <w:color w:val="000000" w:themeColor="text1"/>
        </w:rPr>
        <w:t xml:space="preserve">restoration </w:t>
      </w:r>
      <w:r w:rsidRPr="007047B4">
        <w:rPr>
          <w:rFonts w:ascii="Arial" w:hAnsi="Arial" w:cs="Arial"/>
          <w:color w:val="000000" w:themeColor="text1"/>
        </w:rPr>
        <w:t>project.</w:t>
      </w:r>
    </w:p>
    <w:p w14:paraId="553975FC" w14:textId="77777777" w:rsidR="0042758C" w:rsidRDefault="0042758C" w:rsidP="004C2982">
      <w:pPr>
        <w:pStyle w:val="BodyText"/>
        <w:spacing w:line="360" w:lineRule="auto"/>
        <w:rPr>
          <w:rFonts w:ascii="Arial" w:hAnsi="Arial" w:cs="Arial"/>
          <w:color w:val="000000" w:themeColor="text1"/>
        </w:rPr>
      </w:pPr>
    </w:p>
    <w:p w14:paraId="62729E0D" w14:textId="4D5BC8F6" w:rsidR="00A33645" w:rsidRPr="004C2982" w:rsidRDefault="00C431DA" w:rsidP="0042758C">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4C2982">
        <w:rPr>
          <w:rFonts w:ascii="Arial" w:hAnsi="Arial" w:cs="Arial"/>
          <w:color w:val="000000" w:themeColor="text1"/>
        </w:rPr>
        <w:t xml:space="preserve">table and </w:t>
      </w:r>
      <w:r w:rsidRPr="004C2982">
        <w:rPr>
          <w:rFonts w:ascii="Arial" w:hAnsi="Arial" w:cs="Arial"/>
          <w:color w:val="000000" w:themeColor="text1"/>
        </w:rPr>
        <w:t>adding newly updated data</w:t>
      </w:r>
      <w:r w:rsidR="00F221F9" w:rsidRPr="004C2982">
        <w:rPr>
          <w:rFonts w:ascii="Arial" w:hAnsi="Arial" w:cs="Arial"/>
          <w:color w:val="000000" w:themeColor="text1"/>
        </w:rPr>
        <w:t xml:space="preserve"> </w:t>
      </w:r>
      <w:r w:rsidRPr="004C2982">
        <w:rPr>
          <w:rFonts w:ascii="Arial" w:hAnsi="Arial" w:cs="Arial"/>
          <w:color w:val="000000" w:themeColor="text1"/>
        </w:rPr>
        <w:t>when needed. By developing code for tables, figures, and any</w:t>
      </w:r>
      <w:r w:rsidR="0044783D" w:rsidRPr="004C2982">
        <w:rPr>
          <w:rFonts w:ascii="Arial" w:hAnsi="Arial" w:cs="Arial"/>
          <w:color w:val="000000" w:themeColor="text1"/>
        </w:rPr>
        <w:t xml:space="preserve"> other</w:t>
      </w:r>
      <w:r w:rsidRPr="004C2982">
        <w:rPr>
          <w:rFonts w:ascii="Arial" w:hAnsi="Arial" w:cs="Arial"/>
          <w:color w:val="000000" w:themeColor="text1"/>
        </w:rPr>
        <w:t xml:space="preserve"> </w:t>
      </w:r>
      <w:r w:rsidR="0044783D" w:rsidRPr="004C2982">
        <w:rPr>
          <w:rFonts w:ascii="Arial" w:hAnsi="Arial" w:cs="Arial"/>
          <w:color w:val="000000" w:themeColor="text1"/>
        </w:rPr>
        <w:t>reproducible analyses</w:t>
      </w:r>
      <w:r w:rsidRPr="004C2982">
        <w:rPr>
          <w:rFonts w:ascii="Arial" w:hAnsi="Arial" w:cs="Arial"/>
          <w:color w:val="000000" w:themeColor="text1"/>
        </w:rPr>
        <w:t xml:space="preserve"> as the data are updated, </w:t>
      </w:r>
      <w:r w:rsidR="0044783D" w:rsidRPr="004C2982">
        <w:rPr>
          <w:rFonts w:ascii="Arial" w:hAnsi="Arial" w:cs="Arial"/>
          <w:color w:val="000000" w:themeColor="text1"/>
        </w:rPr>
        <w:t xml:space="preserve">it </w:t>
      </w:r>
      <w:r w:rsidRPr="004C2982">
        <w:rPr>
          <w:rFonts w:ascii="Arial" w:hAnsi="Arial" w:cs="Arial"/>
          <w:color w:val="000000" w:themeColor="text1"/>
        </w:rPr>
        <w:t>will reduce the</w:t>
      </w:r>
      <w:r w:rsidR="0044783D" w:rsidRPr="004C2982">
        <w:rPr>
          <w:rFonts w:ascii="Arial" w:hAnsi="Arial" w:cs="Arial"/>
          <w:color w:val="000000" w:themeColor="text1"/>
        </w:rPr>
        <w:t xml:space="preserve"> total</w:t>
      </w:r>
      <w:r w:rsidRPr="004C2982">
        <w:rPr>
          <w:rFonts w:ascii="Arial" w:hAnsi="Arial" w:cs="Arial"/>
          <w:color w:val="000000" w:themeColor="text1"/>
        </w:rPr>
        <w:t xml:space="preserve"> time for data feedback loop.</w:t>
      </w:r>
    </w:p>
    <w:p w14:paraId="7322F9CB" w14:textId="77777777" w:rsidR="00A33645" w:rsidRPr="004C2982" w:rsidRDefault="00C431DA" w:rsidP="004C2982">
      <w:pPr>
        <w:pStyle w:val="Heading3"/>
        <w:spacing w:line="360" w:lineRule="auto"/>
        <w:rPr>
          <w:rFonts w:ascii="Arial" w:hAnsi="Arial" w:cs="Arial"/>
          <w:color w:val="000000" w:themeColor="text1"/>
          <w:sz w:val="24"/>
          <w:szCs w:val="24"/>
        </w:rPr>
      </w:pPr>
      <w:bookmarkStart w:id="13" w:name="version-control"/>
      <w:bookmarkEnd w:id="13"/>
      <w:r w:rsidRPr="004C2982">
        <w:rPr>
          <w:rFonts w:ascii="Arial" w:hAnsi="Arial" w:cs="Arial"/>
          <w:color w:val="000000" w:themeColor="text1"/>
          <w:sz w:val="24"/>
          <w:szCs w:val="24"/>
        </w:rPr>
        <w:t>Version Control</w:t>
      </w:r>
    </w:p>
    <w:p w14:paraId="171C9387" w14:textId="50D5193C" w:rsidR="0042758C" w:rsidRDefault="0042758C" w:rsidP="0042758C">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  The key purpose of using version control software is to document and confirm that changes in content are intended and planned. Version control can be incorporated into a data workflow using software such as Github, (Figure 2, Boxes D1 and D2). The USGS Data Management Guidelines encourage the use of version control software and repositories for data and code used for projects, which will allow the project data analysis to be accessible and reproducible (https://www.usgs.gov/products/data-and-tools/data-management/repositories).</w:t>
      </w:r>
    </w:p>
    <w:p w14:paraId="6B03FD5F" w14:textId="4686C16D" w:rsidR="00F221F9" w:rsidRPr="004C2982"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Version control can be critical to ensuring that data are not duplicated, lost, or time</w:t>
      </w:r>
      <w:r w:rsidR="0044783D" w:rsidRPr="004C2982">
        <w:rPr>
          <w:rFonts w:ascii="Arial" w:hAnsi="Arial" w:cs="Arial"/>
          <w:color w:val="000000" w:themeColor="text1"/>
        </w:rPr>
        <w:t xml:space="preserve"> is not</w:t>
      </w:r>
      <w:r w:rsidRPr="004C2982">
        <w:rPr>
          <w:rFonts w:ascii="Arial" w:hAnsi="Arial" w:cs="Arial"/>
          <w:color w:val="000000" w:themeColor="text1"/>
        </w:rPr>
        <w:t xml:space="preserve"> wasted by not working with the proper files. The Data Carpentries</w:t>
      </w:r>
      <w:r w:rsidR="0042758C">
        <w:rPr>
          <w:rFonts w:ascii="Arial" w:hAnsi="Arial" w:cs="Arial"/>
          <w:color w:val="000000" w:themeColor="text1"/>
        </w:rPr>
        <w:t xml:space="preserve"> (</w:t>
      </w:r>
      <w:r w:rsidR="0042758C" w:rsidRPr="0042758C">
        <w:rPr>
          <w:rFonts w:ascii="Arial" w:hAnsi="Arial" w:cs="Arial"/>
          <w:color w:val="000000" w:themeColor="text1"/>
        </w:rPr>
        <w:t>https://swcarpentry.github.io/git-novice/01-basics/index.html</w:t>
      </w:r>
      <w:r w:rsidR="0042758C">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7">
        <w:r w:rsidR="0047545D" w:rsidRPr="004C2982">
          <w:rPr>
            <w:rStyle w:val="Hyperlink"/>
            <w:rFonts w:ascii="Arial" w:hAnsi="Arial" w:cs="Arial"/>
            <w:color w:val="000000" w:themeColor="text1"/>
          </w:rPr>
          <w:t>http://swcarpentry.github.io/git-novice/</w:t>
        </w:r>
      </w:hyperlink>
      <w:r w:rsidR="0047545D" w:rsidRPr="004C2982">
        <w:rPr>
          <w:rFonts w:ascii="Arial" w:hAnsi="Arial" w:cs="Arial"/>
          <w:color w:val="000000" w:themeColor="text1"/>
        </w:rPr>
        <w:t>)</w:t>
      </w:r>
      <w:r w:rsidRPr="004C2982">
        <w:rPr>
          <w:rFonts w:ascii="Arial" w:hAnsi="Arial" w:cs="Arial"/>
          <w:color w:val="000000" w:themeColor="text1"/>
        </w:rPr>
        <w:t xml:space="preserve"> that can be generalized as (1) a version control system saves all versions of a file, (2) version control records who made what changes to specific files and (3) allows these changes to be undone if needed, (4) version control software notifies each user when there is a conflict between different people’s work such as code</w:t>
      </w:r>
      <w:r w:rsidR="00F221F9" w:rsidRPr="004C2982">
        <w:rPr>
          <w:rFonts w:ascii="Arial" w:hAnsi="Arial" w:cs="Arial"/>
          <w:color w:val="000000" w:themeColor="text1"/>
        </w:rPr>
        <w:t>.</w:t>
      </w:r>
    </w:p>
    <w:p w14:paraId="131C05DF" w14:textId="0009C29E" w:rsidR="00A33645"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 xml:space="preserve">project will use a GitHub structure for version control. I will manage the Excel workbooks used for data entry and initial QA/QC in Git to allow each user to see when new data are available. I will also use GitHub to track changes in </w:t>
      </w:r>
      <w:r w:rsidRPr="004C2982">
        <w:rPr>
          <w:rFonts w:ascii="Arial" w:hAnsi="Arial" w:cs="Arial"/>
          <w:color w:val="000000" w:themeColor="text1"/>
        </w:rPr>
        <w:lastRenderedPageBreak/>
        <w:t>routine R files used for data summaries that are pushed to the web and included in standard reports to funding agencies.</w:t>
      </w:r>
    </w:p>
    <w:p w14:paraId="555AEE23" w14:textId="77777777" w:rsidR="00993BCA" w:rsidRPr="004C2982" w:rsidRDefault="00993BCA" w:rsidP="00993BCA">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 files</w:t>
      </w:r>
    </w:p>
    <w:p w14:paraId="1C6E959E" w14:textId="77777777" w:rsidR="00993BCA" w:rsidRPr="004C2982" w:rsidRDefault="00993BCA" w:rsidP="00993BC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I will develop a naming structure which will require files start with the date of creation, in the format YYYYMMDD. Each file will have additional information, that will usually have a prior set of approved abbreviations, after the date. One advantage of this naming structure is that all files will be ordered chronologically when sorted by name, so there is very little confusion on when the files were created (Table 1). Following guidelines from USGS Data Standards suggest that file names should be in all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2605E103" w14:textId="2F650C51" w:rsidR="00993BCA" w:rsidRPr="00993BCA" w:rsidRDefault="00993BCA" w:rsidP="00993BCA">
      <w:pPr>
        <w:pStyle w:val="BodyText"/>
        <w:spacing w:line="360" w:lineRule="auto"/>
        <w:rPr>
          <w:rFonts w:ascii="Arial" w:hAnsi="Arial" w:cs="Arial"/>
        </w:rPr>
      </w:pPr>
      <w:r w:rsidRPr="004C2982">
        <w:rPr>
          <w:rFonts w:ascii="Arial" w:hAnsi="Arial" w:cs="Arial"/>
          <w:noProof/>
          <w:color w:val="000000" w:themeColor="text1"/>
        </w:rPr>
        <w:drawing>
          <wp:inline distT="0" distB="0" distL="0" distR="0" wp14:anchorId="7B5962EA" wp14:editId="12A3008A">
            <wp:extent cx="3163986" cy="63117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8"/>
                    <a:stretch>
                      <a:fillRect/>
                    </a:stretch>
                  </pic:blipFill>
                  <pic:spPr bwMode="auto">
                    <a:xfrm>
                      <a:off x="0" y="0"/>
                      <a:ext cx="3400429" cy="678347"/>
                    </a:xfrm>
                    <a:prstGeom prst="rect">
                      <a:avLst/>
                    </a:prstGeom>
                    <a:noFill/>
                    <a:ln w="9525">
                      <a:noFill/>
                      <a:headEnd/>
                      <a:tailEnd/>
                    </a:ln>
                  </pic:spPr>
                </pic:pic>
              </a:graphicData>
            </a:graphic>
          </wp:inline>
        </w:drawing>
      </w:r>
    </w:p>
    <w:p w14:paraId="78E8398E" w14:textId="52965585"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p>
    <w:p w14:paraId="7FF4FA3D" w14:textId="77777777" w:rsidR="00993BCA" w:rsidRPr="004C2982" w:rsidRDefault="00993BCA" w:rsidP="00993BCA">
      <w:pPr>
        <w:pStyle w:val="BodyText"/>
        <w:spacing w:line="360" w:lineRule="auto"/>
        <w:ind w:firstLine="720"/>
        <w:rPr>
          <w:rFonts w:ascii="Arial" w:hAnsi="Arial" w:cs="Arial"/>
          <w:color w:val="000000" w:themeColor="text1"/>
        </w:rPr>
      </w:pPr>
      <w:r w:rsidRPr="004C2982">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hyperlink r:id="rId19" w:anchor="examples">
        <w:r w:rsidRPr="004C2982">
          <w:rPr>
            <w:rStyle w:val="Hyperlink"/>
            <w:rFonts w:ascii="Arial" w:hAnsi="Arial" w:cs="Arial"/>
            <w:color w:val="000000" w:themeColor="text1"/>
          </w:rPr>
          <w:t>https://www.usgs.gov/products/data-and-tools/data-management/data-standards#examples</w:t>
        </w:r>
      </w:hyperlink>
      <w:r w:rsidRPr="004C2982">
        <w:rPr>
          <w:rFonts w:ascii="Arial" w:hAnsi="Arial" w:cs="Arial"/>
          <w:color w:val="000000" w:themeColor="text1"/>
        </w:rPr>
        <w:t>). Creating a table beforehand, on how each data type will be named, formatted, and defined will provide data integrity and accuracy (Table 2).</w:t>
      </w:r>
    </w:p>
    <w:p w14:paraId="7430E786" w14:textId="77777777" w:rsidR="00993BCA" w:rsidRPr="004C2982" w:rsidRDefault="00993BCA" w:rsidP="00993BCA">
      <w:pPr>
        <w:pStyle w:val="BodyText"/>
        <w:spacing w:line="360" w:lineRule="auto"/>
        <w:rPr>
          <w:rFonts w:ascii="Arial" w:hAnsi="Arial" w:cs="Arial"/>
          <w:color w:val="000000" w:themeColor="text1"/>
        </w:rPr>
      </w:pPr>
    </w:p>
    <w:p w14:paraId="132EF924" w14:textId="77777777"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noProof/>
          <w:color w:val="000000" w:themeColor="text1"/>
        </w:rPr>
        <w:lastRenderedPageBreak/>
        <w:drawing>
          <wp:inline distT="0" distB="0" distL="0" distR="0" wp14:anchorId="7EA7BD32" wp14:editId="13676A8B">
            <wp:extent cx="5640149" cy="760651"/>
            <wp:effectExtent l="0" t="0" r="0" b="1905"/>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0"/>
                    <a:stretch>
                      <a:fillRect/>
                    </a:stretch>
                  </pic:blipFill>
                  <pic:spPr bwMode="auto">
                    <a:xfrm>
                      <a:off x="0" y="0"/>
                      <a:ext cx="5846887" cy="788532"/>
                    </a:xfrm>
                    <a:prstGeom prst="rect">
                      <a:avLst/>
                    </a:prstGeom>
                    <a:noFill/>
                    <a:ln w="9525">
                      <a:noFill/>
                      <a:headEnd/>
                      <a:tailEnd/>
                    </a:ln>
                  </pic:spPr>
                </pic:pic>
              </a:graphicData>
            </a:graphic>
          </wp:inline>
        </w:drawing>
      </w:r>
    </w:p>
    <w:p w14:paraId="0F60F263" w14:textId="2D9DFB23" w:rsidR="000E6138"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2- Data Standard examples of creating a definition list for naming conventions.</w:t>
      </w:r>
      <w:bookmarkStart w:id="14" w:name="proper-storage"/>
      <w:bookmarkEnd w:id="14"/>
    </w:p>
    <w:p w14:paraId="351A0644" w14:textId="31B13363" w:rsidR="00A33645" w:rsidRPr="004C2982" w:rsidRDefault="00993BCA" w:rsidP="004C2982">
      <w:pPr>
        <w:pStyle w:val="Heading4"/>
        <w:spacing w:line="360" w:lineRule="auto"/>
        <w:rPr>
          <w:rFonts w:ascii="Arial" w:hAnsi="Arial" w:cs="Arial"/>
          <w:color w:val="000000" w:themeColor="text1"/>
        </w:rPr>
      </w:pPr>
      <w:r>
        <w:rPr>
          <w:rFonts w:ascii="Arial" w:hAnsi="Arial" w:cs="Arial"/>
          <w:color w:val="000000" w:themeColor="text1"/>
        </w:rPr>
        <w:t>Data Storage</w:t>
      </w:r>
    </w:p>
    <w:p w14:paraId="426F38C4" w14:textId="7B37C2C9" w:rsidR="00A33645" w:rsidRPr="004C2982" w:rsidRDefault="00C431DA" w:rsidP="00310376">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propose that the data workflow for both data and code scripts be separated into two modes. The first mode is “development” mode, meaning that data </w:t>
      </w:r>
      <w:r w:rsidR="00B87885" w:rsidRPr="004C2982">
        <w:rPr>
          <w:rFonts w:ascii="Arial" w:hAnsi="Arial" w:cs="Arial"/>
          <w:color w:val="000000" w:themeColor="text1"/>
        </w:rPr>
        <w:t xml:space="preserve">that </w:t>
      </w:r>
      <w:r w:rsidRPr="004C2982">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4C2982">
        <w:rPr>
          <w:rFonts w:ascii="Arial" w:hAnsi="Arial" w:cs="Arial"/>
          <w:color w:val="000000" w:themeColor="text1"/>
        </w:rPr>
        <w:t xml:space="preserve">Boxes </w:t>
      </w:r>
      <w:r w:rsidRPr="004C2982">
        <w:rPr>
          <w:rFonts w:ascii="Arial" w:hAnsi="Arial" w:cs="Arial"/>
          <w:color w:val="000000" w:themeColor="text1"/>
        </w:rPr>
        <w:t>D1 and D2). Raw sensor data files will not be found in these repositories.</w:t>
      </w:r>
    </w:p>
    <w:p w14:paraId="3FE19DC8" w14:textId="360DFE09" w:rsidR="00A33645" w:rsidRPr="004C2982" w:rsidRDefault="00C431DA" w:rsidP="00310376">
      <w:pPr>
        <w:pStyle w:val="BodyText"/>
        <w:spacing w:line="360" w:lineRule="auto"/>
        <w:ind w:firstLine="720"/>
        <w:rPr>
          <w:rFonts w:ascii="Arial" w:hAnsi="Arial" w:cs="Arial"/>
          <w:color w:val="000000" w:themeColor="text1"/>
        </w:rPr>
      </w:pPr>
      <w:r w:rsidRPr="004C2982">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4C2982">
        <w:rPr>
          <w:rFonts w:ascii="Arial" w:hAnsi="Arial" w:cs="Arial"/>
          <w:color w:val="000000" w:themeColor="text1"/>
        </w:rPr>
        <w:t xml:space="preserve"> </w:t>
      </w:r>
      <w:r w:rsidR="009144E3" w:rsidRPr="004C2982">
        <w:rPr>
          <w:rFonts w:ascii="Arial" w:hAnsi="Arial" w:cs="Arial"/>
          <w:color w:val="000000" w:themeColor="text1"/>
        </w:rPr>
        <w:t>(</w:t>
      </w:r>
      <w:r w:rsidR="00F221F9" w:rsidRPr="004C2982">
        <w:rPr>
          <w:rFonts w:ascii="Arial" w:hAnsi="Arial" w:cs="Arial"/>
          <w:color w:val="000000" w:themeColor="text1"/>
        </w:rPr>
        <w:t xml:space="preserve">Figure 2, </w:t>
      </w:r>
      <w:r w:rsidR="00594F87" w:rsidRPr="004C2982">
        <w:rPr>
          <w:rFonts w:ascii="Arial" w:hAnsi="Arial" w:cs="Arial"/>
          <w:color w:val="000000" w:themeColor="text1"/>
        </w:rPr>
        <w:t>B</w:t>
      </w:r>
      <w:r w:rsidR="00F221F9" w:rsidRPr="004C2982">
        <w:rPr>
          <w:rFonts w:ascii="Arial" w:hAnsi="Arial" w:cs="Arial"/>
          <w:color w:val="000000" w:themeColor="text1"/>
        </w:rPr>
        <w:t>ox D2)</w:t>
      </w:r>
      <w:r w:rsidRPr="004C2982">
        <w:rPr>
          <w:rFonts w:ascii="Arial" w:hAnsi="Arial" w:cs="Arial"/>
          <w:color w:val="000000" w:themeColor="text1"/>
        </w:rPr>
        <w:t xml:space="preserve">. This server is only available to members of 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is not publicly available. Raw sensor data files would be</w:t>
      </w:r>
      <w:r w:rsidR="00B87885" w:rsidRPr="004C2982">
        <w:rPr>
          <w:rFonts w:ascii="Arial" w:hAnsi="Arial" w:cs="Arial"/>
          <w:color w:val="000000" w:themeColor="text1"/>
        </w:rPr>
        <w:t xml:space="preserve"> stored and archived</w:t>
      </w:r>
      <w:r w:rsidRPr="004C2982">
        <w:rPr>
          <w:rFonts w:ascii="Arial" w:hAnsi="Arial" w:cs="Arial"/>
          <w:color w:val="000000" w:themeColor="text1"/>
        </w:rPr>
        <w:t xml:space="preserve"> in this server.</w:t>
      </w:r>
      <w:r w:rsidR="000E6138" w:rsidRPr="004C2982">
        <w:rPr>
          <w:rFonts w:ascii="Arial" w:hAnsi="Arial" w:cs="Arial"/>
          <w:color w:val="000000" w:themeColor="text1"/>
        </w:rPr>
        <w:t xml:space="preserve"> However, for other projects it would be advised to look into a protected and secure server to store raw data files. </w:t>
      </w:r>
    </w:p>
    <w:p w14:paraId="23A62B77" w14:textId="77777777" w:rsidR="00AF685D" w:rsidRPr="004C2982" w:rsidRDefault="00AF685D" w:rsidP="004C2982">
      <w:pPr>
        <w:pStyle w:val="Heading3"/>
        <w:spacing w:line="360" w:lineRule="auto"/>
        <w:rPr>
          <w:rFonts w:ascii="Arial" w:hAnsi="Arial" w:cs="Arial"/>
          <w:color w:val="000000" w:themeColor="text1"/>
          <w:sz w:val="24"/>
          <w:szCs w:val="24"/>
        </w:rPr>
      </w:pPr>
      <w:bookmarkStart w:id="15" w:name="naming-conventions-for-files"/>
      <w:bookmarkStart w:id="16" w:name="discusssion"/>
      <w:bookmarkEnd w:id="15"/>
      <w:bookmarkEnd w:id="16"/>
    </w:p>
    <w:p w14:paraId="5CCBDDF9" w14:textId="68F8A623" w:rsidR="00A33645" w:rsidRPr="004C2982" w:rsidRDefault="00057318"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Discussion</w:t>
      </w:r>
    </w:p>
    <w:p w14:paraId="222FD39B" w14:textId="77777777" w:rsidR="00993BCA" w:rsidRDefault="00993BCA" w:rsidP="00993BCA">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Using the Lone Cabbage Reef </w:t>
      </w:r>
      <w:r>
        <w:rPr>
          <w:rFonts w:ascii="Arial" w:hAnsi="Arial" w:cs="Arial"/>
          <w:color w:val="000000" w:themeColor="text1"/>
        </w:rPr>
        <w:t>r</w:t>
      </w:r>
      <w:r w:rsidRPr="007047B4">
        <w:rPr>
          <w:rFonts w:ascii="Arial" w:hAnsi="Arial" w:cs="Arial"/>
          <w:color w:val="000000" w:themeColor="text1"/>
        </w:rPr>
        <w:t>estoration</w:t>
      </w:r>
      <w:r>
        <w:rPr>
          <w:rFonts w:ascii="Arial" w:hAnsi="Arial" w:cs="Arial"/>
          <w:color w:val="000000" w:themeColor="text1"/>
        </w:rPr>
        <w:t xml:space="preserve"> project</w:t>
      </w:r>
      <w:r w:rsidRPr="007047B4">
        <w:rPr>
          <w:rFonts w:ascii="Arial" w:hAnsi="Arial" w:cs="Arial"/>
          <w:color w:val="000000" w:themeColor="text1"/>
        </w:rPr>
        <w:t xml:space="preserve"> as </w:t>
      </w:r>
      <w:r>
        <w:rPr>
          <w:rFonts w:ascii="Arial" w:hAnsi="Arial" w:cs="Arial"/>
          <w:color w:val="000000" w:themeColor="text1"/>
        </w:rPr>
        <w:t>a case history</w:t>
      </w:r>
      <w:r w:rsidRPr="007047B4">
        <w:rPr>
          <w:rFonts w:ascii="Arial" w:hAnsi="Arial" w:cs="Arial"/>
          <w:color w:val="000000" w:themeColor="text1"/>
        </w:rPr>
        <w:t xml:space="preserve">, I will develop a data </w:t>
      </w:r>
      <w:r>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Pr>
          <w:rFonts w:ascii="Arial" w:hAnsi="Arial" w:cs="Arial"/>
          <w:color w:val="000000" w:themeColor="text1"/>
        </w:rPr>
        <w:t>of</w:t>
      </w:r>
      <w:r w:rsidRPr="007047B4">
        <w:rPr>
          <w:rFonts w:ascii="Arial" w:hAnsi="Arial" w:cs="Arial"/>
          <w:color w:val="000000" w:themeColor="text1"/>
        </w:rPr>
        <w:t xml:space="preserve"> data validation and reproducibility (Table 3). This data workflow will integrate living data from observations recorded </w:t>
      </w:r>
      <w:r>
        <w:rPr>
          <w:rFonts w:ascii="Arial" w:hAnsi="Arial" w:cs="Arial"/>
          <w:color w:val="000000" w:themeColor="text1"/>
        </w:rPr>
        <w:t>from</w:t>
      </w:r>
      <w:r w:rsidRPr="007047B4">
        <w:rPr>
          <w:rFonts w:ascii="Arial" w:hAnsi="Arial" w:cs="Arial"/>
          <w:color w:val="000000" w:themeColor="text1"/>
        </w:rPr>
        <w:t xml:space="preserve"> paper data sheets and </w:t>
      </w:r>
      <w:r>
        <w:rPr>
          <w:rFonts w:ascii="Arial" w:hAnsi="Arial" w:cs="Arial"/>
          <w:color w:val="000000" w:themeColor="text1"/>
        </w:rPr>
        <w:t>autonomous sensors</w:t>
      </w:r>
      <w:r w:rsidRPr="007047B4">
        <w:rPr>
          <w:rFonts w:ascii="Arial" w:hAnsi="Arial" w:cs="Arial"/>
          <w:color w:val="000000" w:themeColor="text1"/>
        </w:rPr>
        <w:t xml:space="preserve"> that monitor water quality.</w:t>
      </w:r>
    </w:p>
    <w:p w14:paraId="4B82FE71" w14:textId="7B680871" w:rsidR="00AF685D" w:rsidRPr="004C2982" w:rsidRDefault="00AF685D" w:rsidP="004C2982">
      <w:pPr>
        <w:pStyle w:val="BodyText"/>
        <w:spacing w:line="360" w:lineRule="auto"/>
        <w:rPr>
          <w:rFonts w:ascii="Arial" w:hAnsi="Arial" w:cs="Arial"/>
        </w:rPr>
      </w:pPr>
    </w:p>
    <w:p w14:paraId="6118DD9F" w14:textId="11FAFF4C" w:rsidR="00AF685D" w:rsidRPr="004C2982" w:rsidRDefault="00AF685D" w:rsidP="004C2982">
      <w:pPr>
        <w:pStyle w:val="BodyText"/>
        <w:spacing w:line="360" w:lineRule="auto"/>
        <w:rPr>
          <w:rFonts w:ascii="Arial" w:hAnsi="Arial" w:cs="Arial"/>
        </w:rPr>
      </w:pPr>
    </w:p>
    <w:tbl>
      <w:tblPr>
        <w:tblStyle w:val="TableGrid"/>
        <w:tblpPr w:leftFromText="180" w:rightFromText="180" w:vertAnchor="text" w:horzAnchor="margin" w:tblpY="-470"/>
        <w:tblW w:w="9445" w:type="dxa"/>
        <w:tblInd w:w="0" w:type="dxa"/>
        <w:tblLook w:val="04A0" w:firstRow="1" w:lastRow="0" w:firstColumn="1" w:lastColumn="0" w:noHBand="0" w:noVBand="1"/>
      </w:tblPr>
      <w:tblGrid>
        <w:gridCol w:w="4471"/>
        <w:gridCol w:w="4974"/>
      </w:tblGrid>
      <w:tr w:rsidR="006736F6" w:rsidRPr="004C2982" w14:paraId="145E2335" w14:textId="77777777" w:rsidTr="006736F6">
        <w:trPr>
          <w:trHeight w:val="209"/>
        </w:trPr>
        <w:tc>
          <w:tcPr>
            <w:tcW w:w="4471" w:type="dxa"/>
            <w:tcBorders>
              <w:top w:val="single" w:sz="4" w:space="0" w:color="auto"/>
              <w:left w:val="single" w:sz="4" w:space="0" w:color="auto"/>
              <w:bottom w:val="single" w:sz="4" w:space="0" w:color="auto"/>
              <w:right w:val="single" w:sz="4" w:space="0" w:color="auto"/>
            </w:tcBorders>
            <w:hideMark/>
          </w:tcPr>
          <w:p w14:paraId="02EC61E2" w14:textId="77777777" w:rsidR="006736F6" w:rsidRPr="004C2982" w:rsidRDefault="006736F6" w:rsidP="006736F6">
            <w:pPr>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Organization/ Person</w:t>
            </w:r>
          </w:p>
        </w:tc>
        <w:tc>
          <w:tcPr>
            <w:tcW w:w="4974" w:type="dxa"/>
            <w:tcBorders>
              <w:top w:val="single" w:sz="4" w:space="0" w:color="auto"/>
              <w:left w:val="single" w:sz="4" w:space="0" w:color="auto"/>
              <w:bottom w:val="single" w:sz="4" w:space="0" w:color="auto"/>
              <w:right w:val="single" w:sz="4" w:space="0" w:color="auto"/>
            </w:tcBorders>
            <w:hideMark/>
          </w:tcPr>
          <w:p w14:paraId="4173D924" w14:textId="77777777" w:rsidR="006736F6" w:rsidRPr="004C2982" w:rsidRDefault="006736F6" w:rsidP="006736F6">
            <w:pPr>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Deliverables</w:t>
            </w:r>
          </w:p>
        </w:tc>
      </w:tr>
      <w:tr w:rsidR="006736F6" w:rsidRPr="004C2982" w14:paraId="1D7445FC" w14:textId="77777777" w:rsidTr="006736F6">
        <w:trPr>
          <w:trHeight w:val="1525"/>
        </w:trPr>
        <w:tc>
          <w:tcPr>
            <w:tcW w:w="4471" w:type="dxa"/>
            <w:tcBorders>
              <w:top w:val="single" w:sz="4" w:space="0" w:color="auto"/>
              <w:left w:val="single" w:sz="4" w:space="0" w:color="auto"/>
              <w:bottom w:val="single" w:sz="4" w:space="0" w:color="auto"/>
              <w:right w:val="single" w:sz="4" w:space="0" w:color="auto"/>
            </w:tcBorders>
            <w:hideMark/>
          </w:tcPr>
          <w:p w14:paraId="7A796CA9" w14:textId="77777777" w:rsidR="006736F6" w:rsidRPr="004C2982" w:rsidRDefault="006736F6" w:rsidP="006736F6">
            <w:pPr>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ARCS (Academic Research Consulting and Services)</w:t>
            </w:r>
          </w:p>
        </w:tc>
        <w:tc>
          <w:tcPr>
            <w:tcW w:w="4974" w:type="dxa"/>
            <w:tcBorders>
              <w:top w:val="single" w:sz="4" w:space="0" w:color="auto"/>
              <w:left w:val="single" w:sz="4" w:space="0" w:color="auto"/>
              <w:bottom w:val="single" w:sz="4" w:space="0" w:color="auto"/>
              <w:right w:val="single" w:sz="4" w:space="0" w:color="auto"/>
            </w:tcBorders>
            <w:hideMark/>
          </w:tcPr>
          <w:p w14:paraId="7B4CAAE5" w14:textId="77777777" w:rsidR="006736F6" w:rsidRDefault="006736F6" w:rsidP="00310376">
            <w:pPr>
              <w:pStyle w:val="ListParagraph"/>
              <w:numPr>
                <w:ilvl w:val="0"/>
                <w:numId w:val="3"/>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 Data management to UF faculty through the lifecycle of their data</w:t>
            </w:r>
          </w:p>
          <w:p w14:paraId="4257C007" w14:textId="77777777" w:rsidR="00310376" w:rsidRDefault="00310376" w:rsidP="00310376">
            <w:pPr>
              <w:pStyle w:val="ListParagraph"/>
              <w:numPr>
                <w:ilvl w:val="0"/>
                <w:numId w:val="3"/>
              </w:numPr>
              <w:spacing w:after="0" w:line="360" w:lineRule="auto"/>
              <w:rPr>
                <w:rFonts w:ascii="Arial" w:hAnsi="Arial" w:cs="Arial"/>
                <w:color w:val="000000" w:themeColor="text1"/>
                <w:sz w:val="24"/>
                <w:szCs w:val="24"/>
              </w:rPr>
            </w:pPr>
            <w:r w:rsidRPr="00310376">
              <w:rPr>
                <w:rFonts w:ascii="Arial" w:hAnsi="Arial" w:cs="Arial"/>
                <w:color w:val="000000" w:themeColor="text1"/>
                <w:sz w:val="24"/>
                <w:szCs w:val="24"/>
              </w:rPr>
              <w:t>Providing researchers, a competitive edge to secure funding</w:t>
            </w:r>
          </w:p>
          <w:p w14:paraId="282E90C3" w14:textId="07415D08" w:rsidR="00310376" w:rsidRPr="00310376" w:rsidRDefault="00310376" w:rsidP="00310376">
            <w:pPr>
              <w:pStyle w:val="ListParagraph"/>
              <w:numPr>
                <w:ilvl w:val="0"/>
                <w:numId w:val="3"/>
              </w:numPr>
              <w:spacing w:after="0" w:line="360" w:lineRule="auto"/>
              <w:rPr>
                <w:rFonts w:ascii="Arial" w:hAnsi="Arial" w:cs="Arial"/>
                <w:color w:val="000000" w:themeColor="text1"/>
                <w:sz w:val="24"/>
                <w:szCs w:val="24"/>
              </w:rPr>
            </w:pPr>
            <w:r w:rsidRPr="00310376">
              <w:rPr>
                <w:rFonts w:ascii="Arial" w:hAnsi="Arial" w:cs="Arial"/>
                <w:color w:val="000000" w:themeColor="text1"/>
                <w:sz w:val="24"/>
                <w:szCs w:val="24"/>
              </w:rPr>
              <w:t>Creating plans that follow funding agencies compliance</w:t>
            </w:r>
          </w:p>
        </w:tc>
      </w:tr>
      <w:tr w:rsidR="006736F6" w:rsidRPr="004C2982" w14:paraId="1BA2AEA8" w14:textId="77777777" w:rsidTr="006736F6">
        <w:trPr>
          <w:trHeight w:val="2362"/>
        </w:trPr>
        <w:tc>
          <w:tcPr>
            <w:tcW w:w="4471" w:type="dxa"/>
            <w:tcBorders>
              <w:top w:val="single" w:sz="4" w:space="0" w:color="auto"/>
              <w:left w:val="single" w:sz="4" w:space="0" w:color="auto"/>
              <w:bottom w:val="single" w:sz="4" w:space="0" w:color="auto"/>
              <w:right w:val="single" w:sz="4" w:space="0" w:color="auto"/>
            </w:tcBorders>
            <w:hideMark/>
          </w:tcPr>
          <w:p w14:paraId="10AD906B" w14:textId="77777777" w:rsidR="006736F6" w:rsidRPr="004C2982" w:rsidRDefault="006736F6" w:rsidP="006736F6">
            <w:pPr>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LCR Project </w:t>
            </w:r>
          </w:p>
        </w:tc>
        <w:tc>
          <w:tcPr>
            <w:tcW w:w="4974" w:type="dxa"/>
            <w:tcBorders>
              <w:top w:val="single" w:sz="4" w:space="0" w:color="auto"/>
              <w:left w:val="single" w:sz="4" w:space="0" w:color="auto"/>
              <w:bottom w:val="single" w:sz="4" w:space="0" w:color="auto"/>
              <w:right w:val="single" w:sz="4" w:space="0" w:color="auto"/>
            </w:tcBorders>
          </w:tcPr>
          <w:p w14:paraId="6D8A115D" w14:textId="77777777" w:rsidR="006736F6" w:rsidRPr="004C2982" w:rsidRDefault="006736F6" w:rsidP="006736F6">
            <w:pPr>
              <w:pStyle w:val="ListParagraph"/>
              <w:numPr>
                <w:ilvl w:val="0"/>
                <w:numId w:val="5"/>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Executing Data Management and Access Plan:</w:t>
            </w:r>
          </w:p>
          <w:p w14:paraId="64C91B56" w14:textId="77777777" w:rsidR="006736F6" w:rsidRPr="004C2982" w:rsidRDefault="006736F6" w:rsidP="006736F6">
            <w:pPr>
              <w:pStyle w:val="ListParagraph"/>
              <w:numPr>
                <w:ilvl w:val="0"/>
                <w:numId w:val="6"/>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Observational data including autonomous stations and oyster reef sampling</w:t>
            </w:r>
          </w:p>
          <w:p w14:paraId="122AAA81" w14:textId="77777777" w:rsidR="006736F6" w:rsidRPr="004C2982" w:rsidRDefault="006736F6" w:rsidP="006736F6">
            <w:pPr>
              <w:pStyle w:val="ListParagraph"/>
              <w:numPr>
                <w:ilvl w:val="0"/>
                <w:numId w:val="6"/>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Management of specific data products</w:t>
            </w:r>
          </w:p>
          <w:p w14:paraId="09DBDECC" w14:textId="77777777" w:rsidR="006736F6" w:rsidRPr="004C2982" w:rsidRDefault="006736F6" w:rsidP="006736F6">
            <w:pPr>
              <w:pStyle w:val="ListParagraph"/>
              <w:numPr>
                <w:ilvl w:val="0"/>
                <w:numId w:val="6"/>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Quality Assurance/Quality Control</w:t>
            </w:r>
          </w:p>
          <w:p w14:paraId="52FEF9F8" w14:textId="77777777" w:rsidR="006736F6" w:rsidRPr="004C2982" w:rsidRDefault="006736F6" w:rsidP="006736F6">
            <w:pPr>
              <w:pStyle w:val="ListParagraph"/>
              <w:numPr>
                <w:ilvl w:val="0"/>
                <w:numId w:val="6"/>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Access to Data and Data Sharing Practices and Policies</w:t>
            </w:r>
          </w:p>
          <w:p w14:paraId="1AC89256" w14:textId="77777777" w:rsidR="006736F6" w:rsidRPr="004C2982" w:rsidRDefault="006736F6" w:rsidP="006736F6">
            <w:pPr>
              <w:pStyle w:val="ListParagraph"/>
              <w:spacing w:after="0" w:line="360" w:lineRule="auto"/>
              <w:rPr>
                <w:rFonts w:ascii="Arial" w:hAnsi="Arial" w:cs="Arial"/>
                <w:color w:val="000000" w:themeColor="text1"/>
                <w:sz w:val="24"/>
                <w:szCs w:val="24"/>
              </w:rPr>
            </w:pPr>
          </w:p>
        </w:tc>
      </w:tr>
      <w:tr w:rsidR="006736F6" w:rsidRPr="004C2982" w14:paraId="198A3217" w14:textId="77777777" w:rsidTr="006736F6">
        <w:trPr>
          <w:trHeight w:val="1069"/>
        </w:trPr>
        <w:tc>
          <w:tcPr>
            <w:tcW w:w="4471" w:type="dxa"/>
            <w:tcBorders>
              <w:top w:val="single" w:sz="4" w:space="0" w:color="auto"/>
              <w:left w:val="single" w:sz="4" w:space="0" w:color="auto"/>
              <w:bottom w:val="single" w:sz="4" w:space="0" w:color="auto"/>
              <w:right w:val="single" w:sz="4" w:space="0" w:color="auto"/>
            </w:tcBorders>
            <w:hideMark/>
          </w:tcPr>
          <w:p w14:paraId="4B132C76" w14:textId="77777777" w:rsidR="006736F6" w:rsidRPr="004C2982" w:rsidRDefault="006736F6" w:rsidP="006736F6">
            <w:pPr>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Proposed research</w:t>
            </w:r>
          </w:p>
        </w:tc>
        <w:tc>
          <w:tcPr>
            <w:tcW w:w="4974" w:type="dxa"/>
            <w:tcBorders>
              <w:top w:val="single" w:sz="4" w:space="0" w:color="auto"/>
              <w:left w:val="single" w:sz="4" w:space="0" w:color="auto"/>
              <w:bottom w:val="single" w:sz="4" w:space="0" w:color="auto"/>
              <w:right w:val="single" w:sz="4" w:space="0" w:color="auto"/>
            </w:tcBorders>
          </w:tcPr>
          <w:p w14:paraId="399D8502" w14:textId="77777777" w:rsidR="006736F6" w:rsidRPr="004C2982" w:rsidRDefault="006736F6" w:rsidP="006736F6">
            <w:pPr>
              <w:pStyle w:val="ListParagraph"/>
              <w:numPr>
                <w:ilvl w:val="0"/>
                <w:numId w:val="7"/>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Investigate data management needs for LCR project</w:t>
            </w:r>
          </w:p>
          <w:p w14:paraId="6B0464E8" w14:textId="77777777" w:rsidR="006736F6" w:rsidRPr="004C2982" w:rsidRDefault="006736F6" w:rsidP="006736F6">
            <w:pPr>
              <w:pStyle w:val="ListParagraph"/>
              <w:numPr>
                <w:ilvl w:val="0"/>
                <w:numId w:val="7"/>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Design and create data management workflows as it pertains to the LCR project, for each data sampling type</w:t>
            </w:r>
          </w:p>
          <w:p w14:paraId="22A0078D" w14:textId="77777777" w:rsidR="006736F6" w:rsidRPr="004C2982" w:rsidRDefault="006736F6" w:rsidP="006736F6">
            <w:pPr>
              <w:pStyle w:val="ListParagraph"/>
              <w:numPr>
                <w:ilvl w:val="0"/>
                <w:numId w:val="7"/>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Continually updating workflow for maximum efficiency</w:t>
            </w:r>
          </w:p>
          <w:p w14:paraId="704E7C05" w14:textId="77777777" w:rsidR="006736F6" w:rsidRPr="004C2982" w:rsidRDefault="006736F6" w:rsidP="006736F6">
            <w:pPr>
              <w:pStyle w:val="ListParagraph"/>
              <w:numPr>
                <w:ilvl w:val="0"/>
                <w:numId w:val="7"/>
              </w:numPr>
              <w:spacing w:after="0"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Ensure data management plan is compliant with USGS Data Standards  </w:t>
            </w:r>
          </w:p>
          <w:p w14:paraId="0DF8B6D1" w14:textId="77777777" w:rsidR="006736F6" w:rsidRPr="004C2982" w:rsidRDefault="006736F6" w:rsidP="006736F6">
            <w:pPr>
              <w:pStyle w:val="ListParagraph"/>
              <w:spacing w:after="0" w:line="360" w:lineRule="auto"/>
              <w:rPr>
                <w:rFonts w:ascii="Arial" w:hAnsi="Arial" w:cs="Arial"/>
                <w:color w:val="000000" w:themeColor="text1"/>
                <w:sz w:val="24"/>
                <w:szCs w:val="24"/>
              </w:rPr>
            </w:pPr>
          </w:p>
        </w:tc>
      </w:tr>
    </w:tbl>
    <w:p w14:paraId="6520B49D" w14:textId="32BDD91B" w:rsidR="00AF685D" w:rsidRPr="004C2982" w:rsidRDefault="00AF685D" w:rsidP="004C2982">
      <w:pPr>
        <w:pStyle w:val="BodyText"/>
        <w:spacing w:line="360" w:lineRule="auto"/>
        <w:rPr>
          <w:rFonts w:ascii="Arial" w:hAnsi="Arial" w:cs="Arial"/>
        </w:rPr>
      </w:pPr>
    </w:p>
    <w:p w14:paraId="565FAE4F" w14:textId="5CCF58A2" w:rsidR="002C2C61"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Table 3- Deliverables comparison of ARCS, LCR Project and my proposed research</w:t>
      </w:r>
      <w:r w:rsidR="006E71CC" w:rsidRPr="004C2982">
        <w:rPr>
          <w:rFonts w:ascii="Arial" w:hAnsi="Arial" w:cs="Arial"/>
          <w:color w:val="000000" w:themeColor="text1"/>
        </w:rPr>
        <w:t>.</w:t>
      </w:r>
    </w:p>
    <w:p w14:paraId="57E08364" w14:textId="5AFA1E78" w:rsidR="00C67242" w:rsidRPr="004C2982" w:rsidRDefault="00C431DA" w:rsidP="006736F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The main goal of my proposed workflow is to make data available for rapid analyses to adaptively assess the LCR restoration project</w:t>
      </w:r>
      <w:r w:rsidR="00E6057D" w:rsidRPr="004C2982">
        <w:rPr>
          <w:rFonts w:ascii="Arial" w:hAnsi="Arial" w:cs="Arial"/>
          <w:color w:val="000000" w:themeColor="text1"/>
        </w:rPr>
        <w:t xml:space="preserve"> and ongoing</w:t>
      </w:r>
      <w:r w:rsidRPr="004C2982">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4C2982">
        <w:rPr>
          <w:rFonts w:ascii="Arial" w:hAnsi="Arial" w:cs="Arial"/>
          <w:color w:val="000000" w:themeColor="text1"/>
        </w:rPr>
        <w:t>B</w:t>
      </w:r>
      <w:r w:rsidRPr="004C2982">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sidRPr="004C2982">
        <w:rPr>
          <w:rFonts w:ascii="Arial" w:hAnsi="Arial" w:cs="Arial"/>
          <w:color w:val="000000" w:themeColor="text1"/>
        </w:rPr>
        <w:t>was</w:t>
      </w:r>
      <w:r w:rsidRPr="004C2982">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4C2982">
        <w:rPr>
          <w:rFonts w:ascii="Arial" w:hAnsi="Arial" w:cs="Arial"/>
          <w:color w:val="000000" w:themeColor="text1"/>
        </w:rPr>
        <w:t>will then be available and used</w:t>
      </w:r>
      <w:r w:rsidRPr="004C2982">
        <w:rPr>
          <w:rFonts w:ascii="Arial" w:hAnsi="Arial" w:cs="Arial"/>
          <w:color w:val="000000" w:themeColor="text1"/>
        </w:rPr>
        <w:t xml:space="preserve"> to make decisions </w:t>
      </w:r>
      <w:r w:rsidR="00E6057D" w:rsidRPr="004C2982">
        <w:rPr>
          <w:rFonts w:ascii="Arial" w:hAnsi="Arial" w:cs="Arial"/>
          <w:color w:val="000000" w:themeColor="text1"/>
        </w:rPr>
        <w:t xml:space="preserve">related to </w:t>
      </w:r>
      <w:r w:rsidRPr="004C2982">
        <w:rPr>
          <w:rFonts w:ascii="Arial" w:hAnsi="Arial" w:cs="Arial"/>
          <w:color w:val="000000" w:themeColor="text1"/>
        </w:rPr>
        <w:t>future conservation</w:t>
      </w:r>
      <w:r w:rsidR="00E6057D" w:rsidRPr="004C2982">
        <w:rPr>
          <w:rFonts w:ascii="Arial" w:hAnsi="Arial" w:cs="Arial"/>
          <w:color w:val="000000" w:themeColor="text1"/>
        </w:rPr>
        <w:t xml:space="preserve"> and restoration</w:t>
      </w:r>
      <w:r w:rsidRPr="004C2982">
        <w:rPr>
          <w:rFonts w:ascii="Arial" w:hAnsi="Arial" w:cs="Arial"/>
          <w:color w:val="000000" w:themeColor="text1"/>
        </w:rPr>
        <w:t xml:space="preserve"> efforts</w:t>
      </w:r>
      <w:r w:rsidR="00E6057D" w:rsidRPr="004C2982">
        <w:rPr>
          <w:rFonts w:ascii="Arial" w:hAnsi="Arial" w:cs="Arial"/>
          <w:color w:val="000000" w:themeColor="text1"/>
        </w:rPr>
        <w:t xml:space="preserve"> </w:t>
      </w:r>
      <w:r w:rsidR="00755786" w:rsidRPr="004C2982">
        <w:rPr>
          <w:rFonts w:ascii="Arial" w:hAnsi="Arial" w:cs="Arial"/>
          <w:color w:val="000000" w:themeColor="text1"/>
        </w:rPr>
        <w:t>like</w:t>
      </w:r>
      <w:r w:rsidR="00E6057D" w:rsidRPr="004C2982">
        <w:rPr>
          <w:rFonts w:ascii="Arial" w:hAnsi="Arial" w:cs="Arial"/>
          <w:color w:val="000000" w:themeColor="text1"/>
        </w:rPr>
        <w:t xml:space="preserve"> the LCR </w:t>
      </w:r>
      <w:r w:rsidR="00755786" w:rsidRPr="004C2982">
        <w:rPr>
          <w:rFonts w:ascii="Arial" w:hAnsi="Arial" w:cs="Arial"/>
          <w:color w:val="000000" w:themeColor="text1"/>
        </w:rPr>
        <w:t xml:space="preserve">restoration </w:t>
      </w:r>
      <w:r w:rsidR="00E6057D" w:rsidRPr="004C2982">
        <w:rPr>
          <w:rFonts w:ascii="Arial" w:hAnsi="Arial" w:cs="Arial"/>
          <w:color w:val="000000" w:themeColor="text1"/>
        </w:rPr>
        <w:t>project</w:t>
      </w:r>
      <w:r w:rsidRPr="004C2982">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4C2982">
        <w:rPr>
          <w:rFonts w:ascii="Arial" w:hAnsi="Arial" w:cs="Arial"/>
          <w:color w:val="000000" w:themeColor="text1"/>
        </w:rPr>
        <w:t>bio</w:t>
      </w:r>
      <w:r w:rsidRPr="004C2982">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7" w:name="references"/>
      <w:bookmarkEnd w:id="17"/>
    </w:p>
    <w:p w14:paraId="54DDA927" w14:textId="1706CE69" w:rsidR="006022A3" w:rsidRPr="004C2982" w:rsidRDefault="006022A3" w:rsidP="004C2982">
      <w:pPr>
        <w:pStyle w:val="BodyText"/>
        <w:spacing w:line="360" w:lineRule="auto"/>
        <w:rPr>
          <w:rFonts w:ascii="Arial" w:hAnsi="Arial" w:cs="Arial"/>
          <w:color w:val="000000" w:themeColor="text1"/>
        </w:rPr>
      </w:pPr>
    </w:p>
    <w:p w14:paraId="7B294026" w14:textId="788EDFDF" w:rsidR="006022A3" w:rsidRPr="004C2982" w:rsidRDefault="006022A3" w:rsidP="004C2982">
      <w:pPr>
        <w:pStyle w:val="BodyText"/>
        <w:spacing w:line="360" w:lineRule="auto"/>
        <w:rPr>
          <w:rFonts w:ascii="Arial" w:hAnsi="Arial" w:cs="Arial"/>
          <w:color w:val="000000" w:themeColor="text1"/>
        </w:rPr>
      </w:pPr>
    </w:p>
    <w:p w14:paraId="1DCB4C03" w14:textId="77777777" w:rsidR="00FB2DE9" w:rsidRPr="00BE0C35" w:rsidRDefault="00FB2DE9" w:rsidP="00FB2DE9">
      <w:pPr>
        <w:jc w:val="center"/>
        <w:rPr>
          <w:rFonts w:ascii="Arial" w:hAnsi="Arial" w:cs="Arial"/>
          <w:b/>
          <w:bCs/>
        </w:rPr>
      </w:pPr>
      <w:bookmarkStart w:id="18" w:name="_Hlk16265616"/>
      <w:r w:rsidRPr="00BE0C35">
        <w:rPr>
          <w:rFonts w:ascii="Arial" w:hAnsi="Arial" w:cs="Arial"/>
          <w:b/>
          <w:bCs/>
        </w:rPr>
        <w:lastRenderedPageBreak/>
        <w:t>Chapter 2</w:t>
      </w:r>
    </w:p>
    <w:p w14:paraId="1B2FD17B" w14:textId="77777777" w:rsidR="00FB2DE9" w:rsidRDefault="00FB2DE9" w:rsidP="00FB2DE9">
      <w:pPr>
        <w:jc w:val="center"/>
        <w:rPr>
          <w:rFonts w:ascii="Arial" w:hAnsi="Arial" w:cs="Arial"/>
          <w:b/>
          <w:bCs/>
        </w:rPr>
      </w:pPr>
      <w:r w:rsidRPr="00BE0C35">
        <w:rPr>
          <w:rFonts w:ascii="Arial" w:hAnsi="Arial" w:cs="Arial"/>
          <w:b/>
          <w:bCs/>
        </w:rPr>
        <w:t>Case Study - Spatial Analysis of Deer Island</w:t>
      </w:r>
    </w:p>
    <w:p w14:paraId="14840C9D" w14:textId="77777777" w:rsidR="00FB2DE9" w:rsidRDefault="00FB2DE9" w:rsidP="00FB2DE9">
      <w:pPr>
        <w:rPr>
          <w:rFonts w:ascii="Arial" w:hAnsi="Arial" w:cs="Arial"/>
          <w:b/>
          <w:bCs/>
        </w:rPr>
      </w:pPr>
    </w:p>
    <w:p w14:paraId="28E4ADF7" w14:textId="77777777" w:rsidR="00FB2DE9" w:rsidRDefault="00FB2DE9" w:rsidP="00FB2DE9">
      <w:pPr>
        <w:rPr>
          <w:rFonts w:ascii="Arial" w:hAnsi="Arial" w:cs="Arial"/>
          <w:b/>
          <w:bCs/>
        </w:rPr>
      </w:pPr>
      <w:r w:rsidRPr="00BE0C35">
        <w:rPr>
          <w:rFonts w:ascii="Arial" w:hAnsi="Arial" w:cs="Arial"/>
          <w:b/>
          <w:bCs/>
        </w:rPr>
        <w:t>Introduction and Background</w:t>
      </w:r>
    </w:p>
    <w:p w14:paraId="67F2A8C8" w14:textId="2CB6E30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Coastal shorelines are naturally dynamic systems that transform over different spatial and temporal scales because of oceanographic and geomorphic processes (</w:t>
      </w:r>
      <w:proofErr w:type="spellStart"/>
      <w:r w:rsidR="00843704">
        <w:rPr>
          <w:rFonts w:ascii="Arial" w:eastAsiaTheme="minorHAnsi" w:hAnsi="Arial" w:cs="Arial"/>
        </w:rPr>
        <w:t>Passeri</w:t>
      </w:r>
      <w:proofErr w:type="spellEnd"/>
      <w:r w:rsidRPr="00FB2DE9">
        <w:rPr>
          <w:rFonts w:ascii="Arial" w:eastAsiaTheme="minorHAnsi" w:hAnsi="Arial" w:cs="Arial"/>
        </w:rPr>
        <w:t xml:space="preserve"> et al., 2016). Climate change is predicted to cause an immediate effect on coastal shorelines due to submergence and increased flooding of coastal land due to sea-level rise (Nicholls and </w:t>
      </w:r>
      <w:proofErr w:type="spellStart"/>
      <w:r w:rsidRPr="00FB2DE9">
        <w:rPr>
          <w:rFonts w:ascii="Arial" w:eastAsiaTheme="minorHAnsi" w:hAnsi="Arial" w:cs="Arial"/>
        </w:rPr>
        <w:t>Cazenave</w:t>
      </w:r>
      <w:proofErr w:type="spellEnd"/>
      <w:r w:rsidRPr="00FB2DE9">
        <w:rPr>
          <w:rFonts w:ascii="Arial" w:eastAsiaTheme="minorHAnsi" w:hAnsi="Arial" w:cs="Arial"/>
        </w:rPr>
        <w:t xml:space="preserve">, 2010). Long-term effects will also occur on coastal shorelines, as sea-level changes, such as increased shoreline erosion and saltwater intrusion into groundwater which can impact vegetation (Nicholls and </w:t>
      </w:r>
      <w:proofErr w:type="spellStart"/>
      <w:r w:rsidRPr="00FB2DE9">
        <w:rPr>
          <w:rFonts w:ascii="Arial" w:eastAsiaTheme="minorHAnsi" w:hAnsi="Arial" w:cs="Arial"/>
        </w:rPr>
        <w:t>Cazenave</w:t>
      </w:r>
      <w:proofErr w:type="spellEnd"/>
      <w:r w:rsidRPr="00FB2DE9">
        <w:rPr>
          <w:rFonts w:ascii="Arial" w:eastAsiaTheme="minorHAnsi" w:hAnsi="Arial" w:cs="Arial"/>
        </w:rPr>
        <w:t>, 2010) and people who depend on groundwater for water supply (</w:t>
      </w:r>
      <w:proofErr w:type="spellStart"/>
      <w:r w:rsidRPr="00FB2DE9">
        <w:rPr>
          <w:rFonts w:ascii="Arial" w:eastAsiaTheme="minorHAnsi" w:hAnsi="Arial" w:cs="Arial"/>
        </w:rPr>
        <w:t>Saetta</w:t>
      </w:r>
      <w:proofErr w:type="spellEnd"/>
      <w:r w:rsidRPr="00FB2DE9">
        <w:rPr>
          <w:rFonts w:ascii="Arial" w:eastAsiaTheme="minorHAnsi" w:hAnsi="Arial" w:cs="Arial"/>
        </w:rPr>
        <w:t xml:space="preserve"> et al., 2015). Increased sea-level rise, due to climate change, can potentially increase the frequency of intense storm events (e.g., hurricanes; Johnson et al., 2015), which contribute to a surge in physical wave climates on shorelines. These environmental factors can lead to an increased rate of shoreline change. </w:t>
      </w:r>
    </w:p>
    <w:p w14:paraId="6341E881" w14:textId="77777777"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hAnsi="Arial" w:cs="Arial"/>
        </w:rPr>
        <w:t>The Big Bend Florida coastline is one of Florida’s most rural and remote areas, where most of the local economy is dominated by timber, agriculture, commercial/recreational fishing, and tourism (Kautz, Gilbert, and Stys, 1999). Around 30% of the Big Bend coastline is currently under conservation protection (Main and Allen 2007).</w:t>
      </w:r>
      <w:r w:rsidRPr="00FB2DE9">
        <w:rPr>
          <w:rFonts w:ascii="Arial" w:eastAsiaTheme="minorHAnsi" w:hAnsi="Arial" w:cs="Arial"/>
        </w:rPr>
        <w:t xml:space="preserve"> The Big Bend region of Florida is unique due to low human density, high level of protected lands, and diverse assemblages of plant and animals of conservation, recreational and commercial value.  However, the Big Bend region is changing (Seavey et al. 2011; </w:t>
      </w:r>
      <w:proofErr w:type="spellStart"/>
      <w:r w:rsidRPr="00FB2DE9">
        <w:rPr>
          <w:rFonts w:ascii="Arial" w:eastAsiaTheme="minorHAnsi" w:hAnsi="Arial" w:cs="Arial"/>
        </w:rPr>
        <w:t>Geselbracht</w:t>
      </w:r>
      <w:proofErr w:type="spellEnd"/>
      <w:r w:rsidRPr="00FB2DE9">
        <w:rPr>
          <w:rFonts w:ascii="Arial" w:eastAsiaTheme="minorHAnsi" w:hAnsi="Arial" w:cs="Arial"/>
        </w:rPr>
        <w:t xml:space="preserve"> et al. 2011) for reasons that are not well known. </w:t>
      </w:r>
    </w:p>
    <w:p w14:paraId="7281939F"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retreat due to sea-level rise</w:t>
      </w:r>
    </w:p>
    <w:p w14:paraId="70093724" w14:textId="410069C5" w:rsidR="00FB2DE9" w:rsidRPr="00FB2DE9" w:rsidRDefault="00FB2DE9" w:rsidP="00FB2DE9">
      <w:pPr>
        <w:spacing w:line="360" w:lineRule="auto"/>
        <w:ind w:firstLine="720"/>
        <w:rPr>
          <w:rFonts w:ascii="Arial" w:eastAsia="Times New Roman" w:hAnsi="Arial" w:cs="Arial"/>
          <w:spacing w:val="2"/>
        </w:rPr>
      </w:pPr>
      <w:r w:rsidRPr="00FB2DE9">
        <w:rPr>
          <w:rFonts w:ascii="Arial" w:eastAsia="Times New Roman" w:hAnsi="Arial" w:cs="Arial"/>
          <w:spacing w:val="2"/>
        </w:rPr>
        <w:t>Coastal retreats are the landward displacement of a shoreline due to marine erosion or flooding (</w:t>
      </w:r>
      <w:r w:rsidR="00843704">
        <w:rPr>
          <w:rFonts w:ascii="Arial" w:eastAsia="Times New Roman" w:hAnsi="Arial" w:cs="Arial"/>
          <w:spacing w:val="2"/>
        </w:rPr>
        <w:t xml:space="preserve">Sherman and </w:t>
      </w:r>
      <w:r w:rsidRPr="00FB2DE9">
        <w:rPr>
          <w:rFonts w:ascii="Arial" w:eastAsia="Times New Roman" w:hAnsi="Arial" w:cs="Arial"/>
          <w:spacing w:val="2"/>
        </w:rPr>
        <w:t xml:space="preserve">Bird, </w:t>
      </w:r>
      <w:r w:rsidR="00843704">
        <w:rPr>
          <w:rFonts w:ascii="Arial" w:eastAsia="Times New Roman" w:hAnsi="Arial" w:cs="Arial"/>
          <w:spacing w:val="2"/>
        </w:rPr>
        <w:t>2006</w:t>
      </w:r>
      <w:r w:rsidRPr="00FB2DE9">
        <w:rPr>
          <w:rFonts w:ascii="Arial" w:eastAsia="Times New Roman" w:hAnsi="Arial" w:cs="Arial"/>
          <w:spacing w:val="2"/>
        </w:rPr>
        <w:t xml:space="preserve">). Shoreline retreats are linked to coastal submergence and increased flooding because of relative sea-level changes </w:t>
      </w:r>
      <w:r w:rsidRPr="00FB2DE9">
        <w:rPr>
          <w:rFonts w:ascii="Arial" w:eastAsia="Times New Roman" w:hAnsi="Arial" w:cs="Arial"/>
          <w:spacing w:val="2"/>
        </w:rPr>
        <w:lastRenderedPageBreak/>
        <w:t>(</w:t>
      </w:r>
      <w:proofErr w:type="spellStart"/>
      <w:r w:rsidRPr="00FB2DE9">
        <w:rPr>
          <w:rFonts w:ascii="Arial" w:eastAsia="Times New Roman" w:hAnsi="Arial" w:cs="Arial"/>
          <w:spacing w:val="2"/>
        </w:rPr>
        <w:t>Cazenave</w:t>
      </w:r>
      <w:proofErr w:type="spellEnd"/>
      <w:r w:rsidRPr="00FB2DE9">
        <w:rPr>
          <w:rFonts w:ascii="Arial" w:eastAsia="Times New Roman" w:hAnsi="Arial" w:cs="Arial"/>
          <w:spacing w:val="2"/>
        </w:rPr>
        <w:t xml:space="preserve"> and </w:t>
      </w:r>
      <w:proofErr w:type="spellStart"/>
      <w:r w:rsidRPr="00FB2DE9">
        <w:rPr>
          <w:rFonts w:ascii="Arial" w:eastAsia="Times New Roman" w:hAnsi="Arial" w:cs="Arial"/>
          <w:spacing w:val="2"/>
        </w:rPr>
        <w:t>Cozannet</w:t>
      </w:r>
      <w:proofErr w:type="spellEnd"/>
      <w:r w:rsidRPr="00FB2DE9">
        <w:rPr>
          <w:rFonts w:ascii="Arial" w:eastAsia="Times New Roman" w:hAnsi="Arial" w:cs="Arial"/>
          <w:spacing w:val="2"/>
        </w:rPr>
        <w:t xml:space="preserve">, 2014). Many studies have found that coastal erosion is more likely when the rate </w:t>
      </w:r>
      <w:r w:rsidR="0021506D" w:rsidRPr="00FB2DE9">
        <w:rPr>
          <w:rFonts w:ascii="Arial" w:eastAsia="Times New Roman" w:hAnsi="Arial" w:cs="Arial"/>
          <w:spacing w:val="2"/>
        </w:rPr>
        <w:t>of sea</w:t>
      </w:r>
      <w:r w:rsidRPr="00FB2DE9">
        <w:rPr>
          <w:rFonts w:ascii="Arial" w:eastAsia="Times New Roman" w:hAnsi="Arial" w:cs="Arial"/>
          <w:spacing w:val="2"/>
        </w:rPr>
        <w:t>-level rise is high. Along the eastern coast of the United States, a relationship between coastal shoreline changes and increased rates of sea-level rise has been documented (Zh</w:t>
      </w:r>
      <w:r w:rsidR="002E5C67">
        <w:rPr>
          <w:rFonts w:ascii="Arial" w:eastAsia="Times New Roman" w:hAnsi="Arial" w:cs="Arial"/>
          <w:spacing w:val="2"/>
        </w:rPr>
        <w:t>an</w:t>
      </w:r>
      <w:r w:rsidRPr="00FB2DE9">
        <w:rPr>
          <w:rFonts w:ascii="Arial" w:eastAsia="Times New Roman" w:hAnsi="Arial" w:cs="Arial"/>
          <w:spacing w:val="2"/>
        </w:rPr>
        <w:t xml:space="preserve">g et al., 2004). Kirwan and </w:t>
      </w:r>
      <w:proofErr w:type="spellStart"/>
      <w:r w:rsidRPr="00FB2DE9">
        <w:rPr>
          <w:rFonts w:ascii="Arial" w:eastAsia="Times New Roman" w:hAnsi="Arial" w:cs="Arial"/>
          <w:spacing w:val="2"/>
        </w:rPr>
        <w:t>Megonigal</w:t>
      </w:r>
      <w:proofErr w:type="spellEnd"/>
      <w:r w:rsidRPr="00FB2DE9">
        <w:rPr>
          <w:rFonts w:ascii="Arial" w:eastAsia="Times New Roman" w:hAnsi="Arial" w:cs="Arial"/>
          <w:spacing w:val="2"/>
        </w:rPr>
        <w:t xml:space="preserve"> (2013) document that tidal wetland conversion to open water through sea-level rise is expected to </w:t>
      </w:r>
      <w:r w:rsidR="002E5C67" w:rsidRPr="00FB2DE9">
        <w:rPr>
          <w:rFonts w:ascii="Arial" w:eastAsia="Times New Roman" w:hAnsi="Arial" w:cs="Arial"/>
          <w:spacing w:val="2"/>
        </w:rPr>
        <w:t>accelerate and</w:t>
      </w:r>
      <w:r w:rsidRPr="00FB2DE9">
        <w:rPr>
          <w:rFonts w:ascii="Arial" w:eastAsia="Times New Roman" w:hAnsi="Arial" w:cs="Arial"/>
          <w:spacing w:val="2"/>
        </w:rPr>
        <w:t xml:space="preserve"> predict a 20-45% loss of salt marsh during the current century. The implication of increasing rates of sea-level rise are that shorelines will become inundated more frequently causing shorelines to erode repeatedly, which can have impacts both to developed and undeveloped shorelines.  As an example, increased erosion and loss of shorelines could reduce the shoreline habitat available for shorebird nesting and foraging (Aiello</w:t>
      </w:r>
      <w:r w:rsidRPr="00FB2DE9">
        <w:rPr>
          <w:rFonts w:ascii="Cambria Math" w:eastAsia="Times New Roman" w:hAnsi="Cambria Math" w:cs="Cambria Math"/>
          <w:spacing w:val="2"/>
        </w:rPr>
        <w:t>‐</w:t>
      </w:r>
      <w:proofErr w:type="spellStart"/>
      <w:r w:rsidRPr="00FB2DE9">
        <w:rPr>
          <w:rFonts w:ascii="Arial" w:eastAsia="Times New Roman" w:hAnsi="Arial" w:cs="Arial"/>
          <w:spacing w:val="2"/>
        </w:rPr>
        <w:t>Lammens</w:t>
      </w:r>
      <w:proofErr w:type="spellEnd"/>
      <w:r w:rsidRPr="00FB2DE9">
        <w:rPr>
          <w:rFonts w:ascii="Arial" w:eastAsia="Times New Roman" w:hAnsi="Arial" w:cs="Arial"/>
          <w:spacing w:val="2"/>
        </w:rPr>
        <w:t xml:space="preserve"> et al., 2011). </w:t>
      </w:r>
    </w:p>
    <w:p w14:paraId="2C954E00" w14:textId="1CC97207" w:rsidR="00FB2DE9" w:rsidRPr="00FB2DE9" w:rsidRDefault="00FB2DE9" w:rsidP="00EF1E79">
      <w:pPr>
        <w:spacing w:line="360" w:lineRule="auto"/>
        <w:ind w:firstLine="720"/>
        <w:rPr>
          <w:rFonts w:ascii="Arial" w:hAnsi="Arial" w:cs="Arial"/>
        </w:rPr>
      </w:pPr>
      <w:r w:rsidRPr="00FB2DE9">
        <w:rPr>
          <w:rFonts w:ascii="Arial" w:hAnsi="Arial" w:cs="Arial"/>
        </w:rPr>
        <w:t xml:space="preserve">The impact of sea-level rise presents a tidal flooding problem along low-gradient shorelines. Low elevated marsh shorelines are being converted to open water in the Gulf of Mexico (Kirwan and </w:t>
      </w:r>
      <w:proofErr w:type="spellStart"/>
      <w:r w:rsidRPr="00FB2DE9">
        <w:rPr>
          <w:rFonts w:ascii="Arial" w:hAnsi="Arial" w:cs="Arial"/>
        </w:rPr>
        <w:t>Megonigal</w:t>
      </w:r>
      <w:proofErr w:type="spellEnd"/>
      <w:r w:rsidRPr="00FB2DE9">
        <w:rPr>
          <w:rFonts w:ascii="Arial" w:hAnsi="Arial" w:cs="Arial"/>
        </w:rPr>
        <w:t>, 2013). Progressive inundation of these shorelines reduces organic matter contributions from vegetation and accelerates erosion, causing feedbacks that continue to accelerate erosion (Morris et al., 2002). In the Big Bend region of Florida, Raabe and Stumpf (2015), documented that mean higher high water (MHHW) had increased from 1 m to 1.2 m (Figure 1) at Cedar Key, Florida during the tide gage record from 1941 to 2011. The effect of sea-level rise on Florida’s Big Bend shoreline has been less obvious because of the of limited causal observations of tidal flooding and changes occurring due to lack of development along the coast (Raabe and Stumpf, 2015).  Implications of unnoticed sea-level rise in this</w:t>
      </w:r>
      <w:r w:rsidR="00EF1E79">
        <w:rPr>
          <w:rFonts w:ascii="Arial" w:hAnsi="Arial" w:cs="Arial"/>
        </w:rPr>
        <w:t xml:space="preserve"> </w:t>
      </w:r>
      <w:r w:rsidRPr="00FB2DE9">
        <w:rPr>
          <w:rFonts w:ascii="Arial" w:hAnsi="Arial" w:cs="Arial"/>
        </w:rPr>
        <w:t>region could mean loss of intertidal marshes and disappearance of small shore islands, due to increased erosion.</w:t>
      </w:r>
    </w:p>
    <w:p w14:paraId="76DE1B75" w14:textId="22292580" w:rsidR="00FB2DE9" w:rsidRPr="00FB2DE9" w:rsidRDefault="00FB2DE9" w:rsidP="00FB2DE9">
      <w:pPr>
        <w:spacing w:line="360" w:lineRule="auto"/>
        <w:rPr>
          <w:rFonts w:ascii="Arial" w:hAnsi="Arial" w:cs="Arial"/>
        </w:rPr>
      </w:pPr>
    </w:p>
    <w:p w14:paraId="41D03FF4" w14:textId="77283FD2" w:rsidR="00FB2DE9" w:rsidRPr="00FB2DE9" w:rsidRDefault="00EF1E79"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5920" behindDoc="0" locked="0" layoutInCell="1" allowOverlap="1" wp14:anchorId="010C93F2" wp14:editId="17B51D77">
            <wp:simplePos x="0" y="0"/>
            <wp:positionH relativeFrom="margin">
              <wp:align>center</wp:align>
            </wp:positionH>
            <wp:positionV relativeFrom="paragraph">
              <wp:posOffset>230</wp:posOffset>
            </wp:positionV>
            <wp:extent cx="3763010" cy="2628900"/>
            <wp:effectExtent l="0" t="0" r="8890" b="0"/>
            <wp:wrapTopAndBottom/>
            <wp:docPr id="11" name="Picture 11" descr="https://media.springernature.com/original/springer-static/image/art%3A10.1007%2Fs12237-015-9974-y/MediaObjects/12237_2015_9974_Fig3_HT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original/springer-static/image/art%3A10.1007%2Fs12237-015-9974-y/MediaObjects/12237_2015_9974_Fig3_HTML.g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63010"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2DE9" w:rsidRPr="00FB2DE9">
        <w:rPr>
          <w:rFonts w:ascii="Arial" w:hAnsi="Arial" w:cs="Arial"/>
        </w:rPr>
        <w:t>Figure 1 - Average mean higher high water (MHHW) at Cedar Key, FL, 1941–2011, showing approximately 0.2 m increase over 70 years (NOAA </w:t>
      </w:r>
      <w:hyperlink r:id="rId22" w:anchor="CR43" w:tooltip="View reference" w:history="1">
        <w:r w:rsidR="00FB2DE9" w:rsidRPr="00FB2DE9">
          <w:rPr>
            <w:rFonts w:ascii="Arial" w:hAnsi="Arial" w:cs="Arial"/>
          </w:rPr>
          <w:t>2014</w:t>
        </w:r>
      </w:hyperlink>
      <w:r w:rsidR="00FB2DE9" w:rsidRPr="00FB2DE9">
        <w:rPr>
          <w:rFonts w:ascii="Arial" w:hAnsi="Arial" w:cs="Arial"/>
        </w:rPr>
        <w:t>, (Raabe and Stumpf, 2015),( https://tidesandcurrents.noaa.gov/sltrends/sltrends_station.shtml?id=8727520)</w:t>
      </w:r>
    </w:p>
    <w:p w14:paraId="6D325592" w14:textId="77777777" w:rsidR="00FB2DE9" w:rsidRPr="00FB2DE9" w:rsidRDefault="00FB2DE9" w:rsidP="00FB2DE9">
      <w:pPr>
        <w:spacing w:line="360" w:lineRule="auto"/>
        <w:rPr>
          <w:rFonts w:ascii="Arial" w:hAnsi="Arial" w:cs="Arial"/>
        </w:rPr>
      </w:pPr>
    </w:p>
    <w:p w14:paraId="3F09AB63"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altwater intrusion and vegetation</w:t>
      </w:r>
    </w:p>
    <w:p w14:paraId="7100DDC9" w14:textId="1282F1F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spacing w:val="2"/>
        </w:rPr>
        <w:t>Saltwater intrusion on coastal wetlands can cause vegetation mortality from persistent shoreline submergence or high salinities leading to a transition from coastal saltwater habitats to open water (Kaplan</w:t>
      </w:r>
      <w:r w:rsidR="00F36B05">
        <w:rPr>
          <w:rFonts w:ascii="Arial" w:eastAsiaTheme="minorHAnsi" w:hAnsi="Arial" w:cs="Arial"/>
          <w:spacing w:val="2"/>
        </w:rPr>
        <w:t xml:space="preserve"> et al.</w:t>
      </w:r>
      <w:r w:rsidRPr="00FB2DE9">
        <w:rPr>
          <w:rFonts w:ascii="Arial" w:eastAsiaTheme="minorHAnsi" w:hAnsi="Arial" w:cs="Arial"/>
          <w:spacing w:val="2"/>
        </w:rPr>
        <w:t>, 2010). Flynn et al. (1995) conducted a simulated saltwater intrusion experiment on a freshwater marsh vegetation and documented that vegetation regrowth recovery could occur but was strongly influenced by post-intrusion salinity and water levels. Vegetation recovery could be expected due to low water levels and salinity, after a saltwater intrusion event. Increased saltwater intrusion will also decrease the survival of young trees and seedlings (Langston et al., 2017).  The ability for vegetation to have the opportunity to recover from saltwater intrusions is significantly decreased due to sea-level rise and the frequency of storm events.</w:t>
      </w:r>
    </w:p>
    <w:p w14:paraId="49496CA4" w14:textId="77777777"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p>
    <w:p w14:paraId="1E68FE27" w14:textId="77777777" w:rsidR="00EF1E79" w:rsidRDefault="00EF1E79" w:rsidP="00FB2DE9">
      <w:pPr>
        <w:pStyle w:val="para"/>
        <w:shd w:val="clear" w:color="auto" w:fill="FCFCFC"/>
        <w:spacing w:before="240" w:beforeAutospacing="0" w:after="288" w:afterAutospacing="0" w:line="360" w:lineRule="auto"/>
        <w:rPr>
          <w:rFonts w:ascii="Arial" w:hAnsi="Arial" w:cs="Arial"/>
          <w:i/>
          <w:iCs/>
          <w:spacing w:val="2"/>
        </w:rPr>
      </w:pPr>
    </w:p>
    <w:p w14:paraId="20D9BCE7" w14:textId="2174F1B2"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 xml:space="preserve">Hurricane impacts and sedimentation </w:t>
      </w:r>
    </w:p>
    <w:p w14:paraId="5C309DEB" w14:textId="5D86E50F" w:rsidR="00FB2DE9" w:rsidRPr="00FB2DE9" w:rsidRDefault="00FB2DE9" w:rsidP="00FB2DE9">
      <w:pPr>
        <w:pStyle w:val="para"/>
        <w:shd w:val="clear" w:color="auto" w:fill="FCFCFC"/>
        <w:spacing w:before="240" w:after="288" w:line="360" w:lineRule="auto"/>
        <w:ind w:firstLine="720"/>
        <w:rPr>
          <w:rFonts w:ascii="Arial" w:eastAsiaTheme="minorHAnsi" w:hAnsi="Arial" w:cs="Arial"/>
        </w:rPr>
      </w:pPr>
      <w:r w:rsidRPr="00FB2DE9">
        <w:rPr>
          <w:rFonts w:ascii="Arial" w:eastAsiaTheme="minorHAnsi" w:hAnsi="Arial" w:cs="Arial"/>
        </w:rPr>
        <w:t xml:space="preserve">Climate change is also potentially impacting coastal shorelines by increasing the frequency of hurricanes due to the </w:t>
      </w:r>
      <w:r w:rsidR="00965FA5">
        <w:rPr>
          <w:rFonts w:ascii="Arial" w:eastAsiaTheme="minorHAnsi" w:hAnsi="Arial" w:cs="Arial"/>
        </w:rPr>
        <w:t>global</w:t>
      </w:r>
      <w:r w:rsidRPr="00FB2DE9">
        <w:rPr>
          <w:rFonts w:ascii="Arial" w:eastAsiaTheme="minorHAnsi" w:hAnsi="Arial" w:cs="Arial"/>
        </w:rPr>
        <w:t xml:space="preserve"> warming (Knutson et al., 2010).  Mudd et al.</w:t>
      </w:r>
      <w:r w:rsidR="00F36B05">
        <w:rPr>
          <w:rFonts w:ascii="Arial" w:eastAsiaTheme="minorHAnsi" w:hAnsi="Arial" w:cs="Arial"/>
        </w:rPr>
        <w:t>,</w:t>
      </w:r>
      <w:r w:rsidRPr="00FB2DE9">
        <w:rPr>
          <w:rFonts w:ascii="Arial" w:eastAsiaTheme="minorHAnsi" w:hAnsi="Arial" w:cs="Arial"/>
        </w:rPr>
        <w:t xml:space="preserve"> (2014) suggests that past observational studies have found that increases in the frequency of tropical hurricanes generated in the Atlantic basin are attributed to an increase in sea-surface temperature due to climate change. Lewsey (2004) describes how island habitats are likely to be impacted by climate change due to factors including varying yearly rainfall, frequency and intensity of hurricanes, and patterns of wave action. Frequency of storm surges and wave action is also predicted to increase infrastructure vulnerability of shorelines (Lewsey et al., 2004) and lead to shoreline erosion. </w:t>
      </w:r>
    </w:p>
    <w:p w14:paraId="50271C75" w14:textId="1211F471" w:rsidR="00FB2DE9" w:rsidRPr="00FB2DE9" w:rsidRDefault="00FB2DE9" w:rsidP="00FB2DE9">
      <w:pPr>
        <w:spacing w:line="360" w:lineRule="auto"/>
        <w:ind w:firstLine="720"/>
        <w:rPr>
          <w:rFonts w:ascii="Arial" w:hAnsi="Arial" w:cs="Arial"/>
        </w:rPr>
      </w:pPr>
      <w:r w:rsidRPr="00FB2DE9">
        <w:rPr>
          <w:rFonts w:ascii="Arial" w:hAnsi="Arial" w:cs="Arial"/>
        </w:rPr>
        <w:t>While storm events can cause substantial erosion to coastal shorelines, storms can also have positive benefits on some shorelines from a sediment perspective. Some studies suggest that storm effects on coast environmental have shown high-energy storm events often rework a shoreline through various erosional and depositional processes (</w:t>
      </w:r>
      <w:proofErr w:type="spellStart"/>
      <w:r w:rsidRPr="00FB2DE9">
        <w:rPr>
          <w:rFonts w:ascii="Arial" w:hAnsi="Arial" w:cs="Arial"/>
        </w:rPr>
        <w:t>Komar</w:t>
      </w:r>
      <w:proofErr w:type="spellEnd"/>
      <w:r w:rsidR="008F57F8">
        <w:rPr>
          <w:rFonts w:ascii="Arial" w:hAnsi="Arial" w:cs="Arial"/>
        </w:rPr>
        <w:t>,</w:t>
      </w:r>
      <w:r w:rsidRPr="00FB2DE9">
        <w:rPr>
          <w:rFonts w:ascii="Arial" w:hAnsi="Arial" w:cs="Arial"/>
        </w:rPr>
        <w:t xml:space="preserve"> 1983). Storms can have positive impact along the Gulf of Mexico coast by redistributing sediment and helping to maintain marsh-surface elevation. As an example, the Big Bend coastline is a “low energy” shoreline, which has been documented to benefit from some high-energy storm events (</w:t>
      </w:r>
      <w:proofErr w:type="spellStart"/>
      <w:r w:rsidRPr="00FB2DE9">
        <w:rPr>
          <w:rFonts w:ascii="Arial" w:hAnsi="Arial" w:cs="Arial"/>
        </w:rPr>
        <w:t>Goodbred</w:t>
      </w:r>
      <w:proofErr w:type="spellEnd"/>
      <w:r w:rsidRPr="00FB2DE9">
        <w:rPr>
          <w:rFonts w:ascii="Arial" w:hAnsi="Arial" w:cs="Arial"/>
        </w:rPr>
        <w:t xml:space="preserve"> and Hine, 1995). On March 1993, the extratropical “Storm of the Century” resulted in the deposition of storm- suspended sediments along Florida’s west- central coast. The result of the deposition added ~ 10-years’ worth of average accretion, suggesting that storm-driven transference could be an effective method of sediment deposition along coastlines (</w:t>
      </w:r>
      <w:proofErr w:type="spellStart"/>
      <w:r w:rsidRPr="00FB2DE9">
        <w:rPr>
          <w:rFonts w:ascii="Arial" w:hAnsi="Arial" w:cs="Arial"/>
        </w:rPr>
        <w:t>Goodbred</w:t>
      </w:r>
      <w:proofErr w:type="spellEnd"/>
      <w:r w:rsidRPr="00FB2DE9">
        <w:rPr>
          <w:rFonts w:ascii="Arial" w:hAnsi="Arial" w:cs="Arial"/>
        </w:rPr>
        <w:t xml:space="preserve"> and Hine, 1995). This study also suggests that typical episodic storm events could have the greatest benefit to shorelines, but it is unclear if the increased frequency of storm events, due to climate change, will add the same sedimentation benefit or lead to a negative effect on the coastline.  </w:t>
      </w:r>
      <w:bookmarkStart w:id="19" w:name="_Hlk16089838"/>
      <w:bookmarkStart w:id="20" w:name="_Hlk15746824"/>
    </w:p>
    <w:p w14:paraId="077B976A" w14:textId="77777777" w:rsidR="00FB2DE9" w:rsidRPr="00FB2DE9" w:rsidRDefault="00FB2DE9" w:rsidP="00FB2DE9">
      <w:pPr>
        <w:spacing w:line="360" w:lineRule="auto"/>
        <w:rPr>
          <w:rFonts w:ascii="Arial" w:hAnsi="Arial" w:cs="Arial"/>
        </w:rPr>
      </w:pPr>
    </w:p>
    <w:p w14:paraId="4B7EB844" w14:textId="7411AE05" w:rsidR="00FB2DE9" w:rsidRPr="00FB2DE9" w:rsidRDefault="00C96CB1"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6944" behindDoc="0" locked="0" layoutInCell="1" allowOverlap="1" wp14:anchorId="0B2C3A87" wp14:editId="742D6DF7">
            <wp:simplePos x="0" y="0"/>
            <wp:positionH relativeFrom="margin">
              <wp:posOffset>259129</wp:posOffset>
            </wp:positionH>
            <wp:positionV relativeFrom="paragraph">
              <wp:posOffset>294</wp:posOffset>
            </wp:positionV>
            <wp:extent cx="4844415" cy="3217545"/>
            <wp:effectExtent l="0" t="0" r="0" b="1905"/>
            <wp:wrapTopAndBottom/>
            <wp:docPr id="8" name="Picture 8" descr="https://www.nhc.noaa.gov/climo/images/Atlantic_Storm_Cou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hc.noaa.gov/climo/images/Atlantic_Storm_Count.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44415" cy="321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6FDC06" w14:textId="787FAB2E" w:rsidR="00FB2DE9" w:rsidRPr="00FB2DE9" w:rsidRDefault="00FB2DE9" w:rsidP="00FB2DE9">
      <w:pPr>
        <w:spacing w:line="360" w:lineRule="auto"/>
        <w:rPr>
          <w:rFonts w:ascii="Arial" w:hAnsi="Arial" w:cs="Arial"/>
        </w:rPr>
      </w:pPr>
      <w:r w:rsidRPr="00FB2DE9">
        <w:rPr>
          <w:rFonts w:ascii="Arial" w:hAnsi="Arial" w:cs="Arial"/>
        </w:rPr>
        <w:t>Figure 2 –Bars depict number of named systems (yellow), hurricanes (red), and category 3 or greater (purple), 1850-2014 (</w:t>
      </w:r>
      <w:r w:rsidRPr="00C96CB1">
        <w:rPr>
          <w:rFonts w:ascii="Arial" w:hAnsi="Arial" w:cs="Arial"/>
        </w:rPr>
        <w:t>https://www.nhc.noaa.gov/climo/</w:t>
      </w:r>
      <w:r w:rsidRPr="00FB2DE9">
        <w:rPr>
          <w:rFonts w:ascii="Arial" w:hAnsi="Arial" w:cs="Arial"/>
        </w:rPr>
        <w:t>).</w:t>
      </w:r>
      <w:bookmarkEnd w:id="19"/>
    </w:p>
    <w:p w14:paraId="7958AB6B" w14:textId="77777777" w:rsidR="00FB2DE9" w:rsidRPr="00FB2DE9" w:rsidRDefault="00FB2DE9" w:rsidP="00FB2DE9">
      <w:pPr>
        <w:spacing w:line="360" w:lineRule="auto"/>
        <w:rPr>
          <w:rFonts w:ascii="Arial" w:hAnsi="Arial" w:cs="Arial"/>
          <w:i/>
          <w:iCs/>
        </w:rPr>
      </w:pPr>
    </w:p>
    <w:p w14:paraId="59B50E86" w14:textId="77777777" w:rsidR="00FB2DE9" w:rsidRPr="00FB2DE9" w:rsidRDefault="00FB2DE9" w:rsidP="00FB2DE9">
      <w:pPr>
        <w:spacing w:line="360" w:lineRule="auto"/>
        <w:rPr>
          <w:rFonts w:ascii="Arial" w:hAnsi="Arial" w:cs="Arial"/>
          <w:i/>
          <w:iCs/>
        </w:rPr>
      </w:pPr>
      <w:r w:rsidRPr="00FB2DE9">
        <w:rPr>
          <w:rFonts w:ascii="Arial" w:hAnsi="Arial" w:cs="Arial"/>
          <w:i/>
          <w:iCs/>
        </w:rPr>
        <w:t>Urbanization accelerating shoreline decline and its effects on species biodiversity</w:t>
      </w:r>
    </w:p>
    <w:p w14:paraId="11FAFED4" w14:textId="43ACB21A" w:rsidR="00FB2DE9" w:rsidRPr="00FB2DE9" w:rsidRDefault="00965FA5" w:rsidP="00965FA5">
      <w:pPr>
        <w:spacing w:line="360" w:lineRule="auto"/>
        <w:ind w:firstLine="720"/>
        <w:rPr>
          <w:rFonts w:ascii="Arial" w:hAnsi="Arial" w:cs="Arial"/>
        </w:rPr>
      </w:pPr>
      <w:bookmarkStart w:id="21" w:name="_Hlk20060013"/>
      <w:bookmarkEnd w:id="20"/>
      <w:r w:rsidRPr="00FB2DE9">
        <w:rPr>
          <w:rFonts w:ascii="Arial" w:hAnsi="Arial" w:cs="Arial"/>
        </w:rPr>
        <w:t>The Florida counties that make up the Big Bend are Dixie, Levy, and Taylor, which are projected to increase in human population by 2045 as depicted in (Figure 3). Despite</w:t>
      </w:r>
      <w:r>
        <w:rPr>
          <w:rFonts w:ascii="Arial" w:hAnsi="Arial" w:cs="Arial"/>
        </w:rPr>
        <w:t xml:space="preserve"> currently</w:t>
      </w:r>
      <w:r w:rsidRPr="00FB2DE9">
        <w:rPr>
          <w:rFonts w:ascii="Arial" w:hAnsi="Arial" w:cs="Arial"/>
        </w:rPr>
        <w:t xml:space="preserve"> having among the lowest population densities along the Florida coastline (</w:t>
      </w:r>
      <w:proofErr w:type="spellStart"/>
      <w:r w:rsidRPr="00FB2DE9">
        <w:rPr>
          <w:rFonts w:ascii="Arial" w:hAnsi="Arial" w:cs="Arial"/>
        </w:rPr>
        <w:t>Geselbracht</w:t>
      </w:r>
      <w:proofErr w:type="spellEnd"/>
      <w:r>
        <w:rPr>
          <w:rFonts w:ascii="Arial" w:hAnsi="Arial" w:cs="Arial"/>
        </w:rPr>
        <w:t>,</w:t>
      </w:r>
      <w:r w:rsidRPr="00FB2DE9">
        <w:rPr>
          <w:rFonts w:ascii="Arial" w:hAnsi="Arial" w:cs="Arial"/>
        </w:rPr>
        <w:t xml:space="preserve"> 2007), it could be</w:t>
      </w:r>
      <w:r>
        <w:rPr>
          <w:rFonts w:ascii="Arial" w:hAnsi="Arial" w:cs="Arial"/>
        </w:rPr>
        <w:t xml:space="preserve"> possible that future development in this region could include expanded development in existing coastal towns and increased population throughout the adjacent watershed</w:t>
      </w:r>
      <w:r w:rsidRPr="00FB2DE9">
        <w:rPr>
          <w:rFonts w:ascii="Arial" w:hAnsi="Arial" w:cs="Arial"/>
        </w:rPr>
        <w:t>. Human development on coastlines can also accelerate coastal erosion by creating a fixed position of the shoreline and stabilizing inlets (</w:t>
      </w:r>
      <w:proofErr w:type="spellStart"/>
      <w:r w:rsidRPr="00FB2DE9">
        <w:rPr>
          <w:rFonts w:ascii="Arial" w:hAnsi="Arial" w:cs="Arial"/>
        </w:rPr>
        <w:t>Finkl</w:t>
      </w:r>
      <w:proofErr w:type="spellEnd"/>
      <w:r w:rsidRPr="00FB2DE9">
        <w:rPr>
          <w:rFonts w:ascii="Arial" w:hAnsi="Arial" w:cs="Arial"/>
        </w:rPr>
        <w:t xml:space="preserve"> and </w:t>
      </w:r>
      <w:proofErr w:type="spellStart"/>
      <w:r w:rsidRPr="00FB2DE9">
        <w:rPr>
          <w:rFonts w:ascii="Arial" w:hAnsi="Arial" w:cs="Arial"/>
        </w:rPr>
        <w:t>Charlier</w:t>
      </w:r>
      <w:proofErr w:type="spellEnd"/>
      <w:r w:rsidRPr="00FB2DE9">
        <w:rPr>
          <w:rFonts w:ascii="Arial" w:hAnsi="Arial" w:cs="Arial"/>
        </w:rPr>
        <w:t>, 2003). Species biodiversity is threatened by the increase of urbanization and environmental coastal degradation as well (</w:t>
      </w:r>
      <w:proofErr w:type="spellStart"/>
      <w:r w:rsidRPr="00FB2DE9">
        <w:rPr>
          <w:rFonts w:ascii="Arial" w:hAnsi="Arial" w:cs="Arial"/>
        </w:rPr>
        <w:t>Finkl</w:t>
      </w:r>
      <w:proofErr w:type="spellEnd"/>
      <w:r w:rsidRPr="00FB2DE9">
        <w:rPr>
          <w:rFonts w:ascii="Arial" w:hAnsi="Arial" w:cs="Arial"/>
        </w:rPr>
        <w:t xml:space="preserve"> and </w:t>
      </w:r>
      <w:proofErr w:type="spellStart"/>
      <w:r w:rsidRPr="00FB2DE9">
        <w:rPr>
          <w:rFonts w:ascii="Arial" w:hAnsi="Arial" w:cs="Arial"/>
        </w:rPr>
        <w:t>Charlier</w:t>
      </w:r>
      <w:proofErr w:type="spellEnd"/>
      <w:r w:rsidRPr="00FB2DE9">
        <w:rPr>
          <w:rFonts w:ascii="Arial" w:hAnsi="Arial" w:cs="Arial"/>
        </w:rPr>
        <w:t>, 2003).  Czech et al. (2000) documents urbanization as the highest cause for species endangerment. For example, piping plover (</w:t>
      </w:r>
      <w:proofErr w:type="spellStart"/>
      <w:r w:rsidRPr="00FB2DE9">
        <w:rPr>
          <w:rFonts w:ascii="Arial" w:hAnsi="Arial" w:cs="Arial"/>
          <w:i/>
          <w:iCs/>
        </w:rPr>
        <w:t>Charadrius</w:t>
      </w:r>
      <w:proofErr w:type="spellEnd"/>
      <w:r w:rsidRPr="00FB2DE9">
        <w:rPr>
          <w:rFonts w:ascii="Arial" w:hAnsi="Arial" w:cs="Arial"/>
          <w:i/>
          <w:iCs/>
        </w:rPr>
        <w:t xml:space="preserve"> </w:t>
      </w:r>
      <w:proofErr w:type="spellStart"/>
      <w:r w:rsidRPr="00FB2DE9">
        <w:rPr>
          <w:rFonts w:ascii="Arial" w:hAnsi="Arial" w:cs="Arial"/>
          <w:i/>
          <w:iCs/>
        </w:rPr>
        <w:t>melodus</w:t>
      </w:r>
      <w:proofErr w:type="spellEnd"/>
      <w:r>
        <w:rPr>
          <w:rFonts w:ascii="Arial" w:hAnsi="Arial" w:cs="Arial"/>
        </w:rPr>
        <w:t>, a shore bird</w:t>
      </w:r>
      <w:r w:rsidRPr="00FB2DE9">
        <w:rPr>
          <w:rFonts w:ascii="Arial" w:hAnsi="Arial" w:cs="Arial"/>
        </w:rPr>
        <w:t xml:space="preserve"> is known to forage and nest in areas of low human population (Thomas, </w:t>
      </w:r>
      <w:proofErr w:type="spellStart"/>
      <w:r w:rsidRPr="00FB2DE9">
        <w:rPr>
          <w:rFonts w:ascii="Arial" w:hAnsi="Arial" w:cs="Arial"/>
        </w:rPr>
        <w:t>Kvitek</w:t>
      </w:r>
      <w:proofErr w:type="spellEnd"/>
      <w:r w:rsidRPr="00FB2DE9">
        <w:rPr>
          <w:rFonts w:ascii="Arial" w:hAnsi="Arial" w:cs="Arial"/>
        </w:rPr>
        <w:t xml:space="preserve">, and </w:t>
      </w:r>
      <w:proofErr w:type="spellStart"/>
      <w:r w:rsidRPr="00FB2DE9">
        <w:rPr>
          <w:rFonts w:ascii="Arial" w:hAnsi="Arial" w:cs="Arial"/>
        </w:rPr>
        <w:t>Bretz</w:t>
      </w:r>
      <w:proofErr w:type="spellEnd"/>
      <w:r w:rsidRPr="00FB2DE9">
        <w:rPr>
          <w:rFonts w:ascii="Arial" w:hAnsi="Arial" w:cs="Arial"/>
        </w:rPr>
        <w:t xml:space="preserve">, </w:t>
      </w:r>
      <w:r w:rsidRPr="00FB2DE9">
        <w:rPr>
          <w:rFonts w:ascii="Arial" w:hAnsi="Arial" w:cs="Arial"/>
        </w:rPr>
        <w:lastRenderedPageBreak/>
        <w:t>2002)</w:t>
      </w:r>
      <w:r>
        <w:rPr>
          <w:rFonts w:ascii="Arial" w:hAnsi="Arial" w:cs="Arial"/>
        </w:rPr>
        <w:t>.  In areas where shoreline areas have higher human densities or human disturbance, plover nesting can decline</w:t>
      </w:r>
      <w:r w:rsidRPr="00FB2DE9">
        <w:rPr>
          <w:rFonts w:ascii="Arial" w:hAnsi="Arial" w:cs="Arial"/>
        </w:rPr>
        <w:t xml:space="preserve">. Species biodiversity, both vegetative and animal, could be at risk due to an increase of urbanization along coastlines (McKinney, </w:t>
      </w:r>
      <w:r w:rsidRPr="00FB2DE9">
        <w:rPr>
          <w:rFonts w:ascii="Arial" w:hAnsi="Arial" w:cs="Arial"/>
          <w:noProof/>
        </w:rPr>
        <w:drawing>
          <wp:anchor distT="0" distB="0" distL="114300" distR="114300" simplePos="0" relativeHeight="251667968" behindDoc="0" locked="0" layoutInCell="1" allowOverlap="1" wp14:anchorId="0CAEB7B7" wp14:editId="53395CC5">
            <wp:simplePos x="0" y="0"/>
            <wp:positionH relativeFrom="margin">
              <wp:align>center</wp:align>
            </wp:positionH>
            <wp:positionV relativeFrom="paragraph">
              <wp:posOffset>1212111</wp:posOffset>
            </wp:positionV>
            <wp:extent cx="5121275" cy="339852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21275" cy="3398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2006) and accelerated shoreline erosion.</w:t>
      </w:r>
      <w:bookmarkEnd w:id="21"/>
    </w:p>
    <w:p w14:paraId="650EBDD1" w14:textId="08B5CBE6" w:rsidR="00FB2DE9" w:rsidRPr="00FB2DE9" w:rsidRDefault="00FB2DE9" w:rsidP="00FB2DE9">
      <w:pPr>
        <w:spacing w:line="360" w:lineRule="auto"/>
        <w:rPr>
          <w:rFonts w:ascii="Arial" w:hAnsi="Arial" w:cs="Arial"/>
        </w:rPr>
      </w:pPr>
    </w:p>
    <w:p w14:paraId="0194DA9D" w14:textId="77777777" w:rsidR="00FB2DE9" w:rsidRPr="00FB2DE9" w:rsidRDefault="00FB2DE9" w:rsidP="00FB2DE9">
      <w:pPr>
        <w:spacing w:line="360" w:lineRule="auto"/>
        <w:rPr>
          <w:rFonts w:ascii="Arial" w:hAnsi="Arial" w:cs="Arial"/>
        </w:rPr>
      </w:pPr>
      <w:bookmarkStart w:id="22" w:name="_Hlk15746910"/>
      <w:r w:rsidRPr="00FB2DE9">
        <w:rPr>
          <w:rFonts w:ascii="Arial" w:hAnsi="Arial" w:cs="Arial"/>
        </w:rPr>
        <w:t xml:space="preserve">Figure 3- Generated figure based on census and projection data from </w:t>
      </w:r>
      <w:hyperlink r:id="rId25" w:history="1">
        <w:r w:rsidRPr="00FB2DE9">
          <w:rPr>
            <w:rStyle w:val="Hyperlink"/>
            <w:rFonts w:ascii="Arial" w:hAnsi="Arial" w:cs="Arial"/>
          </w:rPr>
          <w:t>https://www.bebr.ufl.edu/population</w:t>
        </w:r>
      </w:hyperlink>
      <w:r w:rsidRPr="00FB2DE9">
        <w:rPr>
          <w:rFonts w:ascii="Arial" w:hAnsi="Arial" w:cs="Arial"/>
        </w:rPr>
        <w:t xml:space="preserve">. </w:t>
      </w:r>
      <w:bookmarkEnd w:id="22"/>
    </w:p>
    <w:p w14:paraId="46936ACA" w14:textId="77777777" w:rsidR="00FB2DE9" w:rsidRPr="00FB2DE9" w:rsidRDefault="00FB2DE9" w:rsidP="00FB2DE9">
      <w:pPr>
        <w:spacing w:line="360" w:lineRule="auto"/>
        <w:rPr>
          <w:rFonts w:ascii="Arial" w:hAnsi="Arial" w:cs="Arial"/>
        </w:rPr>
      </w:pPr>
    </w:p>
    <w:p w14:paraId="2074923D" w14:textId="77777777" w:rsidR="00FB2DE9" w:rsidRPr="00FB2DE9" w:rsidRDefault="00FB2DE9" w:rsidP="00FB2DE9">
      <w:pPr>
        <w:spacing w:line="360" w:lineRule="auto"/>
        <w:rPr>
          <w:rFonts w:ascii="Arial" w:hAnsi="Arial" w:cs="Arial"/>
          <w:i/>
          <w:iCs/>
        </w:rPr>
      </w:pPr>
      <w:bookmarkStart w:id="23" w:name="_Hlk15746829"/>
      <w:r w:rsidRPr="00FB2DE9">
        <w:rPr>
          <w:rFonts w:ascii="Arial" w:hAnsi="Arial" w:cs="Arial"/>
          <w:i/>
          <w:iCs/>
        </w:rPr>
        <w:t>Reasons for research effort</w:t>
      </w:r>
    </w:p>
    <w:p w14:paraId="026664E3" w14:textId="5C040A1E" w:rsidR="00C7795B" w:rsidRPr="00FB2DE9" w:rsidRDefault="00C7795B" w:rsidP="00C7795B">
      <w:pPr>
        <w:spacing w:line="360" w:lineRule="auto"/>
        <w:ind w:firstLine="720"/>
        <w:rPr>
          <w:rFonts w:ascii="Arial" w:hAnsi="Arial" w:cs="Arial"/>
        </w:rPr>
      </w:pPr>
      <w:bookmarkStart w:id="24" w:name="_Hlk20060303"/>
      <w:bookmarkEnd w:id="23"/>
      <w:r>
        <w:rPr>
          <w:rFonts w:ascii="Arial" w:hAnsi="Arial" w:cs="Arial"/>
        </w:rPr>
        <w:t xml:space="preserve">Although the Big Bend region has lower obvious human disturbance because of lower human populations than other regions of Florida, there have been well documented changes in the coastal ecosystems of this region including oyster reefs and coastal forests </w:t>
      </w:r>
      <w:r w:rsidRPr="00FB2DE9">
        <w:rPr>
          <w:rFonts w:ascii="Arial" w:hAnsi="Arial" w:cs="Arial"/>
        </w:rPr>
        <w:t>(Seavey et al.</w:t>
      </w:r>
      <w:r>
        <w:rPr>
          <w:rFonts w:ascii="Arial" w:hAnsi="Arial" w:cs="Arial"/>
        </w:rPr>
        <w:t>,</w:t>
      </w:r>
      <w:r w:rsidRPr="00FB2DE9">
        <w:rPr>
          <w:rFonts w:ascii="Arial" w:hAnsi="Arial" w:cs="Arial"/>
        </w:rPr>
        <w:t xml:space="preserve"> 2011; </w:t>
      </w:r>
      <w:proofErr w:type="spellStart"/>
      <w:r w:rsidRPr="00FB2DE9">
        <w:rPr>
          <w:rFonts w:ascii="Arial" w:hAnsi="Arial" w:cs="Arial"/>
        </w:rPr>
        <w:t>Geselbracht</w:t>
      </w:r>
      <w:proofErr w:type="spellEnd"/>
      <w:r w:rsidRPr="00FB2DE9">
        <w:rPr>
          <w:rFonts w:ascii="Arial" w:hAnsi="Arial" w:cs="Arial"/>
        </w:rPr>
        <w:t xml:space="preserve"> et al.</w:t>
      </w:r>
      <w:r>
        <w:rPr>
          <w:rFonts w:ascii="Arial" w:hAnsi="Arial" w:cs="Arial"/>
        </w:rPr>
        <w:t>,</w:t>
      </w:r>
      <w:r w:rsidRPr="00FB2DE9">
        <w:rPr>
          <w:rFonts w:ascii="Arial" w:hAnsi="Arial" w:cs="Arial"/>
        </w:rPr>
        <w:t xml:space="preserve"> 2011).</w:t>
      </w:r>
      <w:r>
        <w:rPr>
          <w:rFonts w:ascii="Arial" w:hAnsi="Arial" w:cs="Arial"/>
        </w:rPr>
        <w:t xml:space="preserve">  Additionally, local residents have also observed changed in geographic features within the region including “named” features such as large oyster reefs and islands.  The extent of the losses of these features </w:t>
      </w:r>
      <w:r w:rsidR="00CF27E7">
        <w:rPr>
          <w:rFonts w:ascii="Arial" w:hAnsi="Arial" w:cs="Arial"/>
        </w:rPr>
        <w:t>are</w:t>
      </w:r>
      <w:r>
        <w:rPr>
          <w:rFonts w:ascii="Arial" w:hAnsi="Arial" w:cs="Arial"/>
        </w:rPr>
        <w:t xml:space="preserve"> not well documented for the Big Bend region, likely </w:t>
      </w:r>
      <w:r>
        <w:rPr>
          <w:rFonts w:ascii="Arial" w:hAnsi="Arial" w:cs="Arial"/>
        </w:rPr>
        <w:lastRenderedPageBreak/>
        <w:t>because of the low population density resulting in fewer people observing these changes.  I will develop a simple, repeatable framework to assess and document change in geographic features within the Big Bend region as a tool to quantify this type of change.</w:t>
      </w:r>
      <w:r w:rsidRPr="00FB2DE9">
        <w:rPr>
          <w:rFonts w:ascii="Arial" w:hAnsi="Arial" w:cs="Arial"/>
        </w:rPr>
        <w:t xml:space="preserve"> </w:t>
      </w:r>
    </w:p>
    <w:bookmarkEnd w:id="24"/>
    <w:p w14:paraId="495CFD1F" w14:textId="4C42D726" w:rsidR="002544DC" w:rsidRDefault="002544DC" w:rsidP="0068087D">
      <w:pPr>
        <w:spacing w:line="360" w:lineRule="auto"/>
        <w:ind w:firstLine="720"/>
        <w:rPr>
          <w:rFonts w:ascii="Arial" w:hAnsi="Arial" w:cs="Arial"/>
        </w:rPr>
      </w:pPr>
      <w:r w:rsidRPr="002544DC">
        <w:rPr>
          <w:rFonts w:ascii="Arial" w:hAnsi="Arial" w:cs="Arial"/>
        </w:rPr>
        <w:t>As an example of the type of analyses I will conduct, Derrick Key was a small island located north of the town of Cedar Key, Florida.  Derrick Key was a known, named geographic feature that served a variety of purposes to local residents including a point of reference for navigation and a location for recreation that was near commercial fishing grounds.  Derrick Key has been observed by local residents to be changing in recent decades including changes in vegetation coverage, shape, and elevation.  At present, the island is no longer above mean sea-level, therefore it is not supporting the same functions to human users and the ecosystem as it had recently. Archeological documentation for this region (</w:t>
      </w:r>
      <w:proofErr w:type="spellStart"/>
      <w:r w:rsidRPr="002544DC">
        <w:rPr>
          <w:rFonts w:ascii="Arial" w:hAnsi="Arial" w:cs="Arial"/>
        </w:rPr>
        <w:t>Sassaman</w:t>
      </w:r>
      <w:proofErr w:type="spellEnd"/>
      <w:r w:rsidRPr="002544DC">
        <w:rPr>
          <w:rFonts w:ascii="Arial" w:hAnsi="Arial" w:cs="Arial"/>
        </w:rPr>
        <w:t xml:space="preserve"> et al.</w:t>
      </w:r>
      <w:r>
        <w:rPr>
          <w:rFonts w:ascii="Arial" w:hAnsi="Arial" w:cs="Arial"/>
        </w:rPr>
        <w:t>,</w:t>
      </w:r>
      <w:r w:rsidRPr="002544DC">
        <w:rPr>
          <w:rFonts w:ascii="Arial" w:hAnsi="Arial" w:cs="Arial"/>
        </w:rPr>
        <w:t xml:space="preserve"> 2017) also shows that Derrick Key was likely occupied during the final centuries of the first millennium AD at a time when sea levels were </w:t>
      </w:r>
      <w:r>
        <w:rPr>
          <w:rFonts w:ascii="Arial" w:hAnsi="Arial" w:cs="Arial"/>
        </w:rPr>
        <w:t xml:space="preserve">the elevation about mean sea level was approximately 2 meters. </w:t>
      </w:r>
    </w:p>
    <w:p w14:paraId="67BEFA06" w14:textId="77777777" w:rsidR="0066529A" w:rsidRDefault="0066529A" w:rsidP="0066529A">
      <w:pPr>
        <w:spacing w:line="360" w:lineRule="auto"/>
        <w:ind w:firstLine="720"/>
        <w:rPr>
          <w:rFonts w:ascii="Arial" w:hAnsi="Arial" w:cs="Arial"/>
        </w:rPr>
      </w:pPr>
      <w:r w:rsidRPr="00FB2DE9">
        <w:rPr>
          <w:rFonts w:ascii="Arial" w:hAnsi="Arial" w:cs="Arial"/>
        </w:rPr>
        <w:t>To assess how Derrick Key has changed, I assembled imagery from 1982 and 2016 from satellite imagery</w:t>
      </w:r>
      <w:r>
        <w:rPr>
          <w:rFonts w:ascii="Arial" w:hAnsi="Arial" w:cs="Arial"/>
        </w:rPr>
        <w:t xml:space="preserve"> and examined this imagery for changes in the general size and shape of Derrick Key.  A simple visual examination of the available imagery shows that in the 34-year period between the two images, that Derrick Key appears to be smaller in area and a much less defined featured (Figure 4).  In addition to changes around Derrick Key, other features identifiable in the imagery including possibly oyster bars and smaller islands, have also changed drastically in this time period. However, this interpretation has several assumptions that must be met such as whether or not the images were taken at a similar tidal height, elevation, or angle. If these assumptions can be met, then this imagery provides documentation that concurs with observations from local residents or large changes in geographic features around Derrick Key.</w:t>
      </w:r>
    </w:p>
    <w:p w14:paraId="72FD8A74" w14:textId="136012D4" w:rsidR="00FB2DE9" w:rsidRPr="0066529A" w:rsidRDefault="00FB2DE9" w:rsidP="0066529A">
      <w:pPr>
        <w:spacing w:line="360" w:lineRule="auto"/>
        <w:ind w:firstLine="720"/>
        <w:rPr>
          <w:rFonts w:ascii="Arial" w:hAnsi="Arial" w:cs="Arial"/>
        </w:rPr>
      </w:pPr>
      <w:r w:rsidRPr="00FB2DE9">
        <w:rPr>
          <w:rFonts w:cs="Arial"/>
          <w:noProof/>
        </w:rPr>
        <w:lastRenderedPageBreak/>
        <w:drawing>
          <wp:anchor distT="0" distB="0" distL="114300" distR="114300" simplePos="0" relativeHeight="251668992" behindDoc="0" locked="0" layoutInCell="1" allowOverlap="1" wp14:anchorId="694E332C" wp14:editId="780E15E4">
            <wp:simplePos x="0" y="0"/>
            <wp:positionH relativeFrom="margin">
              <wp:posOffset>0</wp:posOffset>
            </wp:positionH>
            <wp:positionV relativeFrom="paragraph">
              <wp:posOffset>325120</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p>
    <w:p w14:paraId="03B584F2" w14:textId="77777777" w:rsidR="00FB2DE9" w:rsidRPr="00FB2DE9" w:rsidRDefault="00FB2DE9" w:rsidP="00FB2DE9">
      <w:pPr>
        <w:spacing w:line="360" w:lineRule="auto"/>
        <w:rPr>
          <w:rFonts w:ascii="Arial" w:hAnsi="Arial" w:cs="Arial"/>
        </w:rPr>
      </w:pPr>
    </w:p>
    <w:p w14:paraId="29EC9CF7" w14:textId="4DA0AA37" w:rsidR="00FB2DE9" w:rsidRPr="00FB2DE9" w:rsidRDefault="00FB2DE9" w:rsidP="0068087D">
      <w:pPr>
        <w:pStyle w:val="014FigureCaption"/>
        <w:spacing w:line="360" w:lineRule="auto"/>
        <w:ind w:left="0" w:firstLine="0"/>
        <w:jc w:val="both"/>
        <w:rPr>
          <w:rFonts w:cs="Arial"/>
        </w:rPr>
      </w:pPr>
      <w:r w:rsidRPr="00FB2DE9">
        <w:rPr>
          <w:rFonts w:cs="Arial"/>
        </w:rPr>
        <w:t xml:space="preserve">Figure 4- Island degradation of Derrick Key in the Cedar Keys, Florida from 1982 (left) to 2016 (right), </w:t>
      </w:r>
      <w:r w:rsidR="00E27910">
        <w:rPr>
          <w:rFonts w:cs="Arial"/>
        </w:rPr>
        <w:t>(Fredrick</w:t>
      </w:r>
      <w:r w:rsidRPr="00FB2DE9">
        <w:rPr>
          <w:rFonts w:cs="Arial"/>
        </w:rPr>
        <w:t>, 201</w:t>
      </w:r>
      <w:r w:rsidR="00F36B05">
        <w:rPr>
          <w:rFonts w:cs="Arial"/>
        </w:rPr>
        <w:t>6</w:t>
      </w:r>
      <w:r w:rsidRPr="00FB2DE9">
        <w:rPr>
          <w:rFonts w:cs="Arial"/>
        </w:rPr>
        <w:t>).</w:t>
      </w:r>
    </w:p>
    <w:p w14:paraId="2F3B0918" w14:textId="683D5E38" w:rsidR="00FB2DE9" w:rsidRDefault="00FB2DE9" w:rsidP="0068087D">
      <w:pPr>
        <w:spacing w:line="360" w:lineRule="auto"/>
        <w:ind w:firstLine="720"/>
        <w:rPr>
          <w:rFonts w:ascii="Arial" w:hAnsi="Arial" w:cs="Arial"/>
        </w:rPr>
      </w:pPr>
      <w:r w:rsidRPr="00FB2DE9">
        <w:rPr>
          <w:rFonts w:ascii="Arial" w:hAnsi="Arial" w:cs="Arial"/>
        </w:rPr>
        <w:t xml:space="preserve">I will investigate how widespread these types of changes have occurred in the Suwannee Sound region of the Big Bend by developing a reproducible set of procedures for assessing changes in geographic features of the Big Bend.  This region is of interest because much of the land is managed by state or federal agencies as public land, and the low gradient coastline is at risk of submergence and erosion.  In </w:t>
      </w:r>
      <w:bookmarkEnd w:id="18"/>
      <w:r w:rsidRPr="00FB2DE9">
        <w:rPr>
          <w:rFonts w:ascii="Arial" w:hAnsi="Arial" w:cs="Arial"/>
        </w:rPr>
        <w:t>addition, there are several restoration and new conservation efforts in the Big Bend region, many of which are funded through National Fish and Wildlife Foundation (NFWF). NFWF has been allocating funds from the 2010 Deepwater Horizon oil spill as of 2013 (</w:t>
      </w:r>
      <w:r w:rsidRPr="00C82A26">
        <w:rPr>
          <w:rFonts w:ascii="Arial" w:hAnsi="Arial" w:cs="Arial"/>
        </w:rPr>
        <w:t>https://www.nfwf.org/gulf</w:t>
      </w:r>
      <w:r w:rsidRPr="00FB2DE9">
        <w:rPr>
          <w:rFonts w:ascii="Arial" w:hAnsi="Arial" w:cs="Arial"/>
        </w:rPr>
        <w:t xml:space="preserve">), into projects that will conserve and enhance coastal habitats. The Lone Cabbage Reef (LCR) restoration project is a program funded through NWFW to restore and monitor oyster populations in the Big Bend.  My work will be useful to resource managers in prioritizing areas where restoration or other actions may help to preserve coastal habitats. An example of spatial analysis efforts can been seen in Raab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Raabe (2004) are useful because they provide resource managers with long-term </w:t>
      </w:r>
      <w:r w:rsidR="004B12DD">
        <w:rPr>
          <w:rFonts w:ascii="Arial" w:hAnsi="Arial" w:cs="Arial"/>
        </w:rPr>
        <w:t xml:space="preserve">modern </w:t>
      </w:r>
      <w:r w:rsidRPr="00FB2DE9">
        <w:rPr>
          <w:rFonts w:ascii="Arial" w:hAnsi="Arial" w:cs="Arial"/>
        </w:rPr>
        <w:t xml:space="preserve">perspective on how resources are or are not changing. </w:t>
      </w:r>
      <w:r w:rsidRPr="00FB2DE9">
        <w:rPr>
          <w:rFonts w:ascii="Arial" w:hAnsi="Arial" w:cs="Arial"/>
        </w:rPr>
        <w:lastRenderedPageBreak/>
        <w:t xml:space="preserve">Examining these trends will provide valuable information to the conservation efforts in the Big Bend and elsewhere. </w:t>
      </w:r>
    </w:p>
    <w:p w14:paraId="5CB5D23E" w14:textId="77777777" w:rsidR="0068087D" w:rsidRPr="0068087D" w:rsidRDefault="0068087D" w:rsidP="0068087D">
      <w:pPr>
        <w:spacing w:line="360" w:lineRule="auto"/>
        <w:ind w:firstLine="720"/>
        <w:rPr>
          <w:rFonts w:ascii="Arial" w:hAnsi="Arial" w:cs="Arial"/>
        </w:rPr>
      </w:pPr>
    </w:p>
    <w:p w14:paraId="06D8B8FC" w14:textId="77777777" w:rsidR="00FB2DE9" w:rsidRPr="00FB2DE9" w:rsidRDefault="00FB2DE9" w:rsidP="00FB2DE9">
      <w:pPr>
        <w:spacing w:line="360" w:lineRule="auto"/>
        <w:rPr>
          <w:rFonts w:ascii="Arial" w:hAnsi="Arial" w:cs="Arial"/>
          <w:b/>
          <w:bCs/>
        </w:rPr>
      </w:pPr>
      <w:r w:rsidRPr="00FB2DE9">
        <w:rPr>
          <w:rFonts w:ascii="Arial" w:hAnsi="Arial" w:cs="Arial"/>
          <w:b/>
          <w:bCs/>
        </w:rPr>
        <w:t xml:space="preserve">Objectives </w:t>
      </w:r>
    </w:p>
    <w:p w14:paraId="746E67BC" w14:textId="7D3CBB85" w:rsidR="0068087D" w:rsidRPr="00EF1547" w:rsidRDefault="00FB2DE9" w:rsidP="00EF1547">
      <w:pPr>
        <w:spacing w:line="360" w:lineRule="auto"/>
        <w:ind w:firstLine="720"/>
        <w:rPr>
          <w:rFonts w:ascii="Arial" w:hAnsi="Arial" w:cs="Arial"/>
        </w:rPr>
      </w:pPr>
      <w:r w:rsidRPr="00FB2DE9">
        <w:rPr>
          <w:rFonts w:ascii="Arial" w:hAnsi="Arial" w:cs="Arial"/>
        </w:rPr>
        <w:t>Review all relevant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key geographic features in Suwannee Sound such as Deer Island C) outline methods of geospatial analysis for future use and analyses of the LCR restoration project for maximum reproducibility.</w:t>
      </w:r>
    </w:p>
    <w:p w14:paraId="5799A663" w14:textId="77777777" w:rsidR="0068087D" w:rsidRDefault="0068087D" w:rsidP="00FB2DE9">
      <w:pPr>
        <w:spacing w:line="360" w:lineRule="auto"/>
        <w:rPr>
          <w:rFonts w:ascii="Arial" w:hAnsi="Arial" w:cs="Arial"/>
          <w:b/>
          <w:bCs/>
        </w:rPr>
      </w:pPr>
    </w:p>
    <w:p w14:paraId="05577D40" w14:textId="4A8E7E8C" w:rsidR="00FB2DE9" w:rsidRPr="00FB2DE9" w:rsidRDefault="00FB2DE9" w:rsidP="00FB2DE9">
      <w:pPr>
        <w:spacing w:line="360" w:lineRule="auto"/>
        <w:rPr>
          <w:rFonts w:ascii="Arial" w:hAnsi="Arial" w:cs="Arial"/>
          <w:b/>
          <w:bCs/>
        </w:rPr>
      </w:pPr>
      <w:r w:rsidRPr="00FB2DE9">
        <w:rPr>
          <w:rFonts w:ascii="Arial" w:hAnsi="Arial" w:cs="Arial"/>
          <w:b/>
          <w:bCs/>
        </w:rPr>
        <w:t>Example Study Area – Deer Island</w:t>
      </w:r>
    </w:p>
    <w:p w14:paraId="61B03715" w14:textId="77777777" w:rsidR="00F045AA" w:rsidRPr="00FB2DE9" w:rsidRDefault="00F045AA" w:rsidP="00F045AA">
      <w:pPr>
        <w:spacing w:line="360" w:lineRule="auto"/>
        <w:ind w:firstLine="720"/>
        <w:rPr>
          <w:rFonts w:ascii="Arial" w:hAnsi="Arial" w:cs="Arial"/>
        </w:rPr>
      </w:pPr>
      <w:r w:rsidRPr="00FB2DE9">
        <w:rPr>
          <w:rFonts w:ascii="Arial" w:hAnsi="Arial" w:cs="Arial"/>
        </w:rPr>
        <w:t>The study area for this case study will be Suwannee Sound, specifically the areas of Suwannee Sound south of</w:t>
      </w:r>
      <w:r>
        <w:rPr>
          <w:rFonts w:ascii="Arial" w:hAnsi="Arial" w:cs="Arial"/>
        </w:rPr>
        <w:t xml:space="preserve"> the</w:t>
      </w:r>
      <w:r w:rsidRPr="00FB2DE9">
        <w:rPr>
          <w:rFonts w:ascii="Arial" w:hAnsi="Arial" w:cs="Arial"/>
        </w:rPr>
        <w:t xml:space="preserve"> East Pass of the Suwannee River.  As an example, I will assess how Deer Island</w:t>
      </w:r>
      <w:r>
        <w:rPr>
          <w:rFonts w:ascii="Arial" w:hAnsi="Arial" w:cs="Arial"/>
        </w:rPr>
        <w:t>,</w:t>
      </w:r>
      <w:r w:rsidRPr="00FB2DE9">
        <w:rPr>
          <w:rFonts w:ascii="Arial" w:hAnsi="Arial" w:cs="Arial"/>
        </w:rPr>
        <w:t xml:space="preserve"> a near shore island consisting of approximately 90 acres in total area, of which 25 acres are of upland habitat and 20 acres of wetland habitat</w:t>
      </w:r>
      <w:r>
        <w:rPr>
          <w:rFonts w:ascii="Arial" w:hAnsi="Arial" w:cs="Arial"/>
        </w:rPr>
        <w:t>,</w:t>
      </w:r>
      <w:r w:rsidRPr="00FB2DE9">
        <w:rPr>
          <w:rFonts w:ascii="Arial" w:hAnsi="Arial" w:cs="Arial"/>
        </w:rPr>
        <w:t xml:space="preserve"> has changed over time. The island coastline features include a sandy beach facing the open Gulf of Mexico. Deer Island is not continuously inhabited by humans, but there are some man-made structures from the late 1800s as well as temporary camping areas and small dock. Deer Island is located 8 miles north of Cedar Key, Florida.  </w:t>
      </w:r>
    </w:p>
    <w:p w14:paraId="4C93DF9D"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3872" behindDoc="0" locked="0" layoutInCell="1" allowOverlap="1" wp14:anchorId="4F6AD625" wp14:editId="50A62F45">
            <wp:simplePos x="0" y="0"/>
            <wp:positionH relativeFrom="margin">
              <wp:align>center</wp:align>
            </wp:positionH>
            <wp:positionV relativeFrom="paragraph">
              <wp:posOffset>269240</wp:posOffset>
            </wp:positionV>
            <wp:extent cx="4119245" cy="2914650"/>
            <wp:effectExtent l="19050" t="19050" r="14605"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19245" cy="291465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FF66825" w14:textId="77777777" w:rsidR="00FB2DE9" w:rsidRPr="00FB2DE9" w:rsidRDefault="00FB2DE9" w:rsidP="00FB2DE9">
      <w:pPr>
        <w:spacing w:line="360" w:lineRule="auto"/>
        <w:rPr>
          <w:rFonts w:ascii="Arial" w:hAnsi="Arial" w:cs="Arial"/>
        </w:rPr>
      </w:pPr>
    </w:p>
    <w:p w14:paraId="0B0632AE" w14:textId="77777777" w:rsidR="00FB2DE9" w:rsidRPr="00FB2DE9" w:rsidRDefault="00FB2DE9" w:rsidP="00FB2DE9">
      <w:pPr>
        <w:spacing w:line="360" w:lineRule="auto"/>
        <w:rPr>
          <w:rFonts w:ascii="Arial" w:hAnsi="Arial" w:cs="Arial"/>
        </w:rPr>
      </w:pPr>
      <w:r w:rsidRPr="00FB2DE9">
        <w:rPr>
          <w:rFonts w:ascii="Arial" w:hAnsi="Arial" w:cs="Arial"/>
        </w:rPr>
        <w:t>Figure 5- Zoomed out view of study area, Deer Island, for spatial context in relation to Lone Cabbage Reef. Land mass is colored in green, and oyster clusters are colored in orange</w:t>
      </w:r>
    </w:p>
    <w:p w14:paraId="07D2EB85" w14:textId="77777777" w:rsidR="00FB2DE9" w:rsidRPr="00FB2DE9" w:rsidRDefault="00FB2DE9" w:rsidP="00FB2DE9">
      <w:pPr>
        <w:spacing w:line="360" w:lineRule="auto"/>
        <w:rPr>
          <w:rFonts w:ascii="Arial" w:hAnsi="Arial" w:cs="Arial"/>
          <w:b/>
          <w:bCs/>
        </w:rPr>
      </w:pPr>
      <w:r w:rsidRPr="00FB2DE9">
        <w:rPr>
          <w:rFonts w:ascii="Arial" w:hAnsi="Arial" w:cs="Arial"/>
          <w:noProof/>
        </w:rPr>
        <w:drawing>
          <wp:anchor distT="0" distB="0" distL="114300" distR="114300" simplePos="0" relativeHeight="251664896" behindDoc="0" locked="0" layoutInCell="1" allowOverlap="1" wp14:anchorId="12703E24" wp14:editId="66AC1694">
            <wp:simplePos x="0" y="0"/>
            <wp:positionH relativeFrom="margin">
              <wp:align>center</wp:align>
            </wp:positionH>
            <wp:positionV relativeFrom="paragraph">
              <wp:posOffset>19050</wp:posOffset>
            </wp:positionV>
            <wp:extent cx="3563620" cy="2518410"/>
            <wp:effectExtent l="19050" t="19050" r="17780" b="1524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63620" cy="251841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41A20A88" w14:textId="77777777" w:rsidR="00FB2DE9" w:rsidRPr="00FB2DE9" w:rsidRDefault="00FB2DE9" w:rsidP="00FB2DE9">
      <w:pPr>
        <w:spacing w:line="360" w:lineRule="auto"/>
        <w:rPr>
          <w:rFonts w:ascii="Arial" w:hAnsi="Arial" w:cs="Arial"/>
          <w:b/>
          <w:bCs/>
        </w:rPr>
      </w:pPr>
      <w:r w:rsidRPr="00FB2DE9">
        <w:rPr>
          <w:rFonts w:ascii="Arial" w:hAnsi="Arial" w:cs="Arial"/>
        </w:rPr>
        <w:t xml:space="preserve">Figure 6- Zoomed in view of study area, Deer Island. Land mass is colored in green, and oyster clusters are colored in orange. </w:t>
      </w:r>
    </w:p>
    <w:p w14:paraId="221AB15D" w14:textId="77777777" w:rsidR="0068087D" w:rsidRDefault="0068087D" w:rsidP="00FB2DE9">
      <w:pPr>
        <w:spacing w:line="360" w:lineRule="auto"/>
        <w:rPr>
          <w:rFonts w:ascii="Arial" w:hAnsi="Arial" w:cs="Arial"/>
          <w:b/>
          <w:bCs/>
        </w:rPr>
      </w:pPr>
    </w:p>
    <w:p w14:paraId="007AEC9C" w14:textId="3C910286" w:rsidR="00FB2DE9" w:rsidRPr="00FB2DE9" w:rsidRDefault="00FB2DE9" w:rsidP="00FB2DE9">
      <w:pPr>
        <w:spacing w:line="360" w:lineRule="auto"/>
        <w:rPr>
          <w:rFonts w:ascii="Arial" w:hAnsi="Arial" w:cs="Arial"/>
          <w:b/>
          <w:bCs/>
        </w:rPr>
      </w:pPr>
      <w:r w:rsidRPr="00FB2DE9">
        <w:rPr>
          <w:rFonts w:ascii="Arial" w:hAnsi="Arial" w:cs="Arial"/>
          <w:b/>
          <w:bCs/>
        </w:rPr>
        <w:t xml:space="preserve">Methods </w:t>
      </w:r>
    </w:p>
    <w:p w14:paraId="06D3D10D"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Organization and Storage</w:t>
      </w:r>
    </w:p>
    <w:p w14:paraId="070791EE" w14:textId="77777777" w:rsidR="00FB2DE9" w:rsidRPr="00FB2DE9" w:rsidRDefault="00FB2DE9" w:rsidP="00FB2DE9">
      <w:pPr>
        <w:spacing w:line="360" w:lineRule="auto"/>
        <w:ind w:firstLine="720"/>
        <w:rPr>
          <w:rFonts w:ascii="Arial" w:hAnsi="Arial" w:cs="Arial"/>
        </w:rPr>
      </w:pPr>
      <w:r w:rsidRPr="00FB2DE9">
        <w:rPr>
          <w:rFonts w:ascii="Arial" w:hAnsi="Arial" w:cs="Arial"/>
        </w:rPr>
        <w:t xml:space="preserve">I will follow USGS Data Management standards that characterize best practices for processing spatial data.  I will use open formats such as </w:t>
      </w:r>
      <w:proofErr w:type="spellStart"/>
      <w:r w:rsidRPr="00FB2DE9">
        <w:rPr>
          <w:rFonts w:ascii="Arial" w:hAnsi="Arial" w:cs="Arial"/>
        </w:rPr>
        <w:t>geoTIFF</w:t>
      </w:r>
      <w:proofErr w:type="spellEnd"/>
      <w:r w:rsidRPr="00FB2DE9">
        <w:rPr>
          <w:rFonts w:ascii="Arial" w:hAnsi="Arial" w:cs="Arial"/>
        </w:rPr>
        <w:t xml:space="preserve"> for storing images. The USGS guidelines also describe adding metadata to datasets to define the who, what, where, when, why, and how data are captured so that data can be understood, re-used, and integrated with other datasets.</w:t>
      </w:r>
    </w:p>
    <w:p w14:paraId="48760AE6" w14:textId="6A2BF004" w:rsidR="00FB2DE9" w:rsidRPr="00FB2DE9" w:rsidRDefault="00FB2DE9" w:rsidP="00FB2DE9">
      <w:pPr>
        <w:spacing w:line="360" w:lineRule="auto"/>
        <w:ind w:firstLine="720"/>
        <w:rPr>
          <w:rFonts w:ascii="Arial" w:hAnsi="Arial" w:cs="Arial"/>
        </w:rPr>
      </w:pPr>
      <w:r w:rsidRPr="00FB2DE9">
        <w:rPr>
          <w:rFonts w:ascii="Arial" w:hAnsi="Arial" w:cs="Arial"/>
        </w:rPr>
        <w:t>Some metadata software recommended by USGS are USGS Metadata Wizard (</w:t>
      </w:r>
      <w:hyperlink r:id="rId30" w:history="1">
        <w:r w:rsidRPr="00FB2DE9">
          <w:rPr>
            <w:rFonts w:ascii="Arial" w:hAnsi="Arial" w:cs="Arial"/>
          </w:rPr>
          <w:t>https://www.sciencebase.gov/catalog/item/50ed7aa4e4b0438b00db080a</w:t>
        </w:r>
      </w:hyperlink>
      <w:r w:rsidRPr="00FB2DE9">
        <w:rPr>
          <w:rFonts w:ascii="Arial" w:hAnsi="Arial" w:cs="Arial"/>
        </w:rPr>
        <w:t xml:space="preserve">) and USDA </w:t>
      </w:r>
      <w:proofErr w:type="spellStart"/>
      <w:r w:rsidRPr="00FB2DE9">
        <w:rPr>
          <w:rFonts w:ascii="Arial" w:hAnsi="Arial" w:cs="Arial"/>
        </w:rPr>
        <w:t>Metavist</w:t>
      </w:r>
      <w:proofErr w:type="spellEnd"/>
      <w:r w:rsidRPr="00FB2DE9">
        <w:rPr>
          <w:rFonts w:ascii="Arial" w:hAnsi="Arial" w:cs="Arial"/>
        </w:rPr>
        <w:t xml:space="preserve"> (https://www.nrs.fs.fed.us/pubs/2737). These software allow to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738CFAEC" w14:textId="77777777" w:rsidR="00FB2DE9" w:rsidRPr="00FB2DE9" w:rsidRDefault="00FB2DE9" w:rsidP="00FB2DE9">
      <w:pPr>
        <w:spacing w:line="360" w:lineRule="auto"/>
        <w:ind w:firstLine="720"/>
        <w:rPr>
          <w:rFonts w:ascii="Arial" w:hAnsi="Arial" w:cs="Arial"/>
        </w:rPr>
      </w:pPr>
      <w:bookmarkStart w:id="25" w:name="_Hlk17388626"/>
      <w:r w:rsidRPr="00FB2DE9">
        <w:rPr>
          <w:rFonts w:ascii="Arial" w:hAnsi="Arial" w:cs="Arial"/>
        </w:rPr>
        <w:t>I will store all data records on the UF server via the “</w:t>
      </w:r>
      <w:proofErr w:type="spellStart"/>
      <w:r w:rsidRPr="00FB2DE9">
        <w:rPr>
          <w:rFonts w:ascii="Arial" w:hAnsi="Arial" w:cs="Arial"/>
        </w:rPr>
        <w:t>T:Drive</w:t>
      </w:r>
      <w:proofErr w:type="spellEnd"/>
      <w:r w:rsidRPr="00FB2DE9">
        <w:rPr>
          <w:rFonts w:ascii="Arial" w:hAnsi="Arial" w:cs="Arial"/>
        </w:rPr>
        <w:t xml:space="preserve"> storage” available to WEC students.  I will use best practices to store and backup my geospatial datasets as per USGS Data Management standards. These details will be finalized during imagery processing and analysis. </w:t>
      </w:r>
    </w:p>
    <w:bookmarkEnd w:id="25"/>
    <w:p w14:paraId="02831E55" w14:textId="77777777" w:rsidR="00FB2DE9" w:rsidRPr="00FB2DE9" w:rsidRDefault="00FB2DE9" w:rsidP="00FB2DE9">
      <w:pPr>
        <w:spacing w:line="360" w:lineRule="auto"/>
        <w:rPr>
          <w:rFonts w:ascii="Arial" w:hAnsi="Arial" w:cs="Arial"/>
        </w:rPr>
      </w:pPr>
    </w:p>
    <w:p w14:paraId="7B2F5A3F"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Geospatial Analysis</w:t>
      </w:r>
    </w:p>
    <w:p w14:paraId="748B9E8D" w14:textId="12D29395" w:rsidR="00235B8D" w:rsidRDefault="00EF1547" w:rsidP="00FB2DE9">
      <w:pPr>
        <w:spacing w:line="360" w:lineRule="auto"/>
        <w:rPr>
          <w:rFonts w:ascii="Arial" w:hAnsi="Arial" w:cs="Arial"/>
        </w:rPr>
      </w:pPr>
      <w:r w:rsidRPr="00EF1547">
        <w:rPr>
          <w:rFonts w:ascii="Arial" w:hAnsi="Arial" w:cs="Arial"/>
        </w:rPr>
        <w:t>I will document methods which will reduce potential geospatial analysis error and increase the likelihood of these analyses being reproducible.  This will include</w:t>
      </w:r>
      <w:r w:rsidRPr="00EF1547">
        <w:rPr>
          <w:rFonts w:ascii="Arial" w:hAnsi="Arial" w:cs="Arial"/>
        </w:rPr>
        <w:t xml:space="preserve"> </w:t>
      </w:r>
      <w:r w:rsidR="00235B8D">
        <w:rPr>
          <w:rFonts w:ascii="Arial" w:hAnsi="Arial" w:cs="Arial"/>
        </w:rPr>
        <w:t xml:space="preserve">using </w:t>
      </w:r>
      <w:r w:rsidR="00235B8D" w:rsidRPr="00FB2DE9">
        <w:rPr>
          <w:rFonts w:ascii="Arial" w:hAnsi="Arial" w:cs="Arial"/>
        </w:rPr>
        <w:t>normalized difference vegetation index</w:t>
      </w:r>
      <w:r w:rsidR="00235B8D">
        <w:rPr>
          <w:rFonts w:ascii="Arial" w:hAnsi="Arial" w:cs="Arial"/>
        </w:rPr>
        <w:t xml:space="preserve"> analysis to determine vegetation loss or gain along the shoreline and manual digitization techniques on available imagery. </w:t>
      </w:r>
    </w:p>
    <w:p w14:paraId="7B7DD712" w14:textId="77777777" w:rsidR="00235B8D" w:rsidRDefault="00235B8D" w:rsidP="00FB2DE9">
      <w:pPr>
        <w:spacing w:line="360" w:lineRule="auto"/>
        <w:rPr>
          <w:rFonts w:ascii="Arial" w:hAnsi="Arial" w:cs="Arial"/>
        </w:rPr>
      </w:pPr>
    </w:p>
    <w:p w14:paraId="08F77930" w14:textId="77777777" w:rsidR="00235B8D" w:rsidRDefault="00235B8D" w:rsidP="00FB2DE9">
      <w:pPr>
        <w:spacing w:line="360" w:lineRule="auto"/>
        <w:rPr>
          <w:rFonts w:ascii="Arial" w:hAnsi="Arial" w:cs="Arial"/>
        </w:rPr>
      </w:pPr>
    </w:p>
    <w:p w14:paraId="1BF322B8" w14:textId="25B0C161" w:rsidR="00FB2DE9" w:rsidRPr="00FB2DE9" w:rsidRDefault="00FB2DE9" w:rsidP="00FB2DE9">
      <w:pPr>
        <w:spacing w:line="360" w:lineRule="auto"/>
        <w:rPr>
          <w:rFonts w:ascii="Arial" w:hAnsi="Arial" w:cs="Arial"/>
          <w:color w:val="000000" w:themeColor="text1"/>
        </w:rPr>
      </w:pPr>
      <w:r w:rsidRPr="00FB2DE9">
        <w:rPr>
          <w:rFonts w:ascii="Arial" w:hAnsi="Arial" w:cs="Arial"/>
          <w:color w:val="000000" w:themeColor="text1"/>
        </w:rPr>
        <w:t>There are many online database repositories that offer mapping imagery. Some of the available mapping resources that I will search for relevant imagery are:</w:t>
      </w:r>
    </w:p>
    <w:p w14:paraId="5987A61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 xml:space="preserve">Florida Geographic Data Library (FGDL) - </w:t>
      </w:r>
      <w:hyperlink r:id="rId31" w:history="1">
        <w:r w:rsidRPr="00FB2DE9">
          <w:rPr>
            <w:rFonts w:ascii="Arial" w:hAnsi="Arial" w:cs="Arial"/>
            <w:color w:val="000000" w:themeColor="text1"/>
            <w:sz w:val="24"/>
            <w:szCs w:val="24"/>
          </w:rPr>
          <w:t>https://www.fgdl.org</w:t>
        </w:r>
      </w:hyperlink>
    </w:p>
    <w:p w14:paraId="43FB9181"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LABINS - labins.org</w:t>
      </w:r>
    </w:p>
    <w:p w14:paraId="2509D0D7"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NOAA - https://maps.ngdc.noaa.gov/</w:t>
      </w:r>
    </w:p>
    <w:p w14:paraId="049D8CD2"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Digital Orthophoto Quarter Quads (DOQQs) - https://catalog.data.gov/dataset?tags=doqq</w:t>
      </w:r>
    </w:p>
    <w:p w14:paraId="2B2FF70F"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oogle Earth Engine - https://earthengine.google.com/</w:t>
      </w:r>
    </w:p>
    <w:p w14:paraId="6A25B8B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 xml:space="preserve">George A. </w:t>
      </w:r>
      <w:proofErr w:type="spellStart"/>
      <w:r w:rsidRPr="00FB2DE9">
        <w:rPr>
          <w:rFonts w:ascii="Arial" w:hAnsi="Arial" w:cs="Arial"/>
          <w:color w:val="000000" w:themeColor="text1"/>
          <w:sz w:val="24"/>
          <w:szCs w:val="24"/>
        </w:rPr>
        <w:t>Smathers</w:t>
      </w:r>
      <w:proofErr w:type="spellEnd"/>
      <w:r w:rsidRPr="00FB2DE9">
        <w:rPr>
          <w:rFonts w:ascii="Arial" w:hAnsi="Arial" w:cs="Arial"/>
          <w:color w:val="000000" w:themeColor="text1"/>
          <w:sz w:val="24"/>
          <w:szCs w:val="24"/>
        </w:rPr>
        <w:t xml:space="preserve"> Libraries (digital collection) - https://cms.uflib.ufl.edu/</w:t>
      </w:r>
    </w:p>
    <w:p w14:paraId="442C1C26"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 xml:space="preserve">Ellen Raabe imagery - </w:t>
      </w:r>
      <w:r w:rsidRPr="00FB2DE9">
        <w:rPr>
          <w:rFonts w:ascii="Arial" w:hAnsi="Arial" w:cs="Arial"/>
          <w:sz w:val="24"/>
          <w:szCs w:val="24"/>
        </w:rPr>
        <w:t>https://www.usgs.gov/centers/spcmsc/maps</w:t>
      </w:r>
    </w:p>
    <w:p w14:paraId="6B40A536" w14:textId="77777777" w:rsidR="00FB2DE9" w:rsidRPr="00FB2DE9" w:rsidRDefault="00FB2DE9" w:rsidP="00FB2DE9">
      <w:pPr>
        <w:pStyle w:val="ListParagraph"/>
        <w:spacing w:line="360" w:lineRule="auto"/>
        <w:rPr>
          <w:rFonts w:ascii="Arial" w:hAnsi="Arial" w:cs="Arial"/>
          <w:color w:val="000000" w:themeColor="text1"/>
          <w:sz w:val="24"/>
          <w:szCs w:val="24"/>
        </w:rPr>
      </w:pPr>
    </w:p>
    <w:p w14:paraId="546AF993" w14:textId="77777777" w:rsidR="00026922" w:rsidRPr="00FB2DE9" w:rsidRDefault="00026922" w:rsidP="00026922">
      <w:pPr>
        <w:spacing w:line="360" w:lineRule="auto"/>
        <w:ind w:firstLine="360"/>
        <w:rPr>
          <w:rFonts w:ascii="Arial" w:hAnsi="Arial" w:cs="Arial"/>
          <w:color w:val="000000" w:themeColor="text1"/>
        </w:rPr>
      </w:pPr>
      <w:r w:rsidRPr="00FB2DE9">
        <w:rPr>
          <w:rFonts w:ascii="Arial" w:hAnsi="Arial" w:cs="Arial"/>
          <w:color w:val="000000" w:themeColor="text1"/>
        </w:rPr>
        <w:t xml:space="preserve">These </w:t>
      </w:r>
      <w:r>
        <w:rPr>
          <w:rFonts w:ascii="Arial" w:hAnsi="Arial" w:cs="Arial"/>
          <w:color w:val="000000" w:themeColor="text1"/>
        </w:rPr>
        <w:t>images</w:t>
      </w:r>
      <w:r w:rsidRPr="00FB2DE9">
        <w:rPr>
          <w:rFonts w:ascii="Arial" w:hAnsi="Arial" w:cs="Arial"/>
          <w:color w:val="000000" w:themeColor="text1"/>
        </w:rPr>
        <w:t xml:space="preserve"> will be reviewed documented in a table outlining the date taken, time (if available), coordinate system, camera/satellite information, and other relevant metadata</w:t>
      </w:r>
      <w:r>
        <w:rPr>
          <w:rFonts w:ascii="Arial" w:hAnsi="Arial" w:cs="Arial"/>
          <w:color w:val="000000" w:themeColor="text1"/>
        </w:rPr>
        <w:t xml:space="preserve"> based on input from subject matter experts</w:t>
      </w:r>
      <w:r w:rsidRPr="00FB2DE9">
        <w:rPr>
          <w:rFonts w:ascii="Arial" w:hAnsi="Arial" w:cs="Arial"/>
          <w:color w:val="000000" w:themeColor="text1"/>
        </w:rPr>
        <w:t>. These images will have associated metadata to ensure that the map analysis will be compatible between all maps. I will assess metadata between images to determine which data are comparable by standardizing for factors such as tide height or time of day which may make it difficult to compare images for changes in island area, when the observed change may actually be a function of different tidal height.  I will develop methods which will reduce potential geospatial analysis error by clearly identifying how data are cataloged and decisions made as to whether to include an image or not in my analyses.</w:t>
      </w:r>
    </w:p>
    <w:p w14:paraId="18AACD53" w14:textId="77777777" w:rsidR="00FB2DE9" w:rsidRPr="00FB2DE9" w:rsidRDefault="00FB2DE9" w:rsidP="00FB2DE9">
      <w:pPr>
        <w:spacing w:line="360" w:lineRule="auto"/>
        <w:rPr>
          <w:rFonts w:ascii="Arial" w:hAnsi="Arial" w:cs="Arial"/>
        </w:rPr>
      </w:pPr>
    </w:p>
    <w:p w14:paraId="6B93A7F1"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indicators</w:t>
      </w:r>
    </w:p>
    <w:p w14:paraId="1A9EAAA2" w14:textId="7E8A2280"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I will examine shoreline change indicators including high water line (HWL) and vegetation change (</w:t>
      </w:r>
      <w:proofErr w:type="spellStart"/>
      <w:r w:rsidRPr="00FB2DE9">
        <w:rPr>
          <w:rFonts w:ascii="Arial" w:eastAsiaTheme="minorHAnsi" w:hAnsi="Arial" w:cs="Arial"/>
        </w:rPr>
        <w:t>Boak</w:t>
      </w:r>
      <w:proofErr w:type="spellEnd"/>
      <w:r w:rsidRPr="00FB2DE9">
        <w:rPr>
          <w:rFonts w:ascii="Arial" w:eastAsiaTheme="minorHAnsi" w:hAnsi="Arial" w:cs="Arial"/>
        </w:rPr>
        <w:t xml:space="preserve"> </w:t>
      </w:r>
      <w:r w:rsidR="00F36B05">
        <w:rPr>
          <w:rFonts w:ascii="Arial" w:eastAsiaTheme="minorHAnsi" w:hAnsi="Arial" w:cs="Arial"/>
        </w:rPr>
        <w:t>and Turner,</w:t>
      </w:r>
      <w:r w:rsidRPr="00FB2DE9">
        <w:rPr>
          <w:rFonts w:ascii="Arial" w:eastAsiaTheme="minorHAnsi" w:hAnsi="Arial" w:cs="Arial"/>
        </w:rPr>
        <w:t xml:space="preserve"> 2005).  High water line is the most common indicator of shoreline change, and it can be defined as a visually determined change in tone left by the maximum runup from a preceding high time (Anders and Byrnes, 1991). </w:t>
      </w:r>
      <w:r w:rsidRPr="00FB2DE9">
        <w:rPr>
          <w:rFonts w:ascii="Arial" w:eastAsiaTheme="minorHAnsi" w:hAnsi="Arial" w:cs="Arial"/>
        </w:rPr>
        <w:lastRenderedPageBreak/>
        <w:t>The HWL can normally be established through aerial photographs, which could be obvious to spot a debris line or a static shoreline parallel line (Crowell, Leatherman, and Buckley, 1991). Because HWL observations can vary wildly between studies, I will propose an HWL definition specifically related to Deer Island that will consider what factors are available in the imagery to determine what constitutes an HWL. The HWL can be evaluated through digitizing satellite imagery and comparing results.</w:t>
      </w:r>
    </w:p>
    <w:p w14:paraId="5404D9D9" w14:textId="2540781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Vegetation change is a shoreline feature that can provide insight into how a geographic feature may or may not be changing over time.  Observed changes in vegetation may provide an early warning of geographic change.  As an example, if an island transitions from vegetated to sand, then that may indicate that something has changed with the freshwater available on the island for vegetation communities.  If the vegetation is lost from an island, then the island is likely to become more susceptible to erosion due to loss of root structure. This would lead to an island declining in elevation and likely eventually becoming inundated.  I will assess vegetation change using normalized difference vegetation index (NDVI), which calculates the difference between infrared light bands collected from satellites. NDVI can be defined as </w:t>
      </w:r>
    </w:p>
    <w:p w14:paraId="5926413B" w14:textId="77777777" w:rsidR="00FB2DE9" w:rsidRPr="00FB2DE9" w:rsidRDefault="00FB2DE9" w:rsidP="0011663A">
      <w:pPr>
        <w:pStyle w:val="para"/>
        <w:shd w:val="clear" w:color="auto" w:fill="FCFCFC"/>
        <w:spacing w:before="240" w:beforeAutospacing="0" w:after="288" w:afterAutospacing="0" w:line="360" w:lineRule="auto"/>
        <w:ind w:left="2160" w:firstLine="720"/>
        <w:rPr>
          <w:rFonts w:ascii="Arial" w:eastAsiaTheme="minorHAnsi" w:hAnsi="Arial" w:cs="Arial"/>
        </w:rPr>
      </w:pPr>
      <w:r w:rsidRPr="00FB2DE9">
        <w:rPr>
          <w:rFonts w:ascii="Arial" w:eastAsiaTheme="minorHAnsi" w:hAnsi="Arial" w:cs="Arial"/>
        </w:rPr>
        <w:t>NDVI= NIR- VIS/ NIR + VIS</w:t>
      </w:r>
    </w:p>
    <w:p w14:paraId="6A15F921" w14:textId="2B994DDE" w:rsidR="00FB2DE9" w:rsidRPr="00FB2DE9" w:rsidRDefault="00672946" w:rsidP="00FB2DE9">
      <w:pPr>
        <w:pStyle w:val="para"/>
        <w:shd w:val="clear" w:color="auto" w:fill="FCFCFC"/>
        <w:spacing w:before="240" w:beforeAutospacing="0" w:after="288" w:afterAutospacing="0" w:line="360" w:lineRule="auto"/>
        <w:rPr>
          <w:rFonts w:ascii="Arial" w:eastAsiaTheme="minorHAnsi" w:hAnsi="Arial" w:cs="Arial"/>
        </w:rPr>
      </w:pPr>
      <w:r w:rsidRPr="00672946">
        <w:rPr>
          <w:rFonts w:ascii="Arial" w:eastAsiaTheme="minorHAnsi" w:hAnsi="Arial" w:cs="Arial"/>
        </w:rPr>
        <w:t xml:space="preserve">where NIR and VIS represent surface </w:t>
      </w:r>
      <w:proofErr w:type="spellStart"/>
      <w:r w:rsidRPr="00672946">
        <w:rPr>
          <w:rFonts w:ascii="Arial" w:eastAsiaTheme="minorHAnsi" w:hAnsi="Arial" w:cs="Arial"/>
        </w:rPr>
        <w:t>reflectances</w:t>
      </w:r>
      <w:proofErr w:type="spellEnd"/>
      <w:r w:rsidRPr="00672946">
        <w:rPr>
          <w:rFonts w:ascii="Arial" w:eastAsiaTheme="minorHAnsi" w:hAnsi="Arial" w:cs="Arial"/>
        </w:rPr>
        <w:t xml:space="preserve"> averaged over ranges of wavelength in the visible and near infrared regions of a spectrum (Carlson and Ripley, 1997). Changes in NDVI values can be calculated pixel by pixel in satellite imagery. Difference </w:t>
      </w:r>
      <w:r w:rsidRPr="00672946">
        <w:rPr>
          <w:rFonts w:ascii="Arial" w:eastAsiaTheme="minorHAnsi" w:hAnsi="Arial" w:cs="Arial"/>
        </w:rPr>
        <w:lastRenderedPageBreak/>
        <w:t xml:space="preserve">exceeding 0.1 NDVI are considered significant (Raabe and Stumpf, 1997). </w:t>
      </w:r>
      <w:r w:rsidR="0011663A" w:rsidRPr="0011663A">
        <w:rPr>
          <w:rFonts w:ascii="Arial" w:eastAsiaTheme="minorHAnsi" w:hAnsi="Arial" w:cs="Arial"/>
        </w:rPr>
        <w:t>Software such as ArcMap can be used to calculate NDVI</w:t>
      </w:r>
      <w:r w:rsidRPr="00FB2DE9">
        <w:rPr>
          <w:rFonts w:ascii="Arial" w:hAnsi="Arial" w:cs="Arial"/>
          <w:noProof/>
        </w:rPr>
        <w:drawing>
          <wp:anchor distT="0" distB="0" distL="114300" distR="114300" simplePos="0" relativeHeight="251672064" behindDoc="0" locked="0" layoutInCell="1" allowOverlap="1" wp14:anchorId="39064C73" wp14:editId="51B897E5">
            <wp:simplePos x="0" y="0"/>
            <wp:positionH relativeFrom="margin">
              <wp:align>center</wp:align>
            </wp:positionH>
            <wp:positionV relativeFrom="paragraph">
              <wp:posOffset>979137</wp:posOffset>
            </wp:positionV>
            <wp:extent cx="3332480" cy="3710305"/>
            <wp:effectExtent l="0" t="0" r="1270" b="4445"/>
            <wp:wrapTopAndBottom/>
            <wp:docPr id="10" name="Picture 10" descr="ndvi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dvi examp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32480" cy="3710305"/>
                    </a:xfrm>
                    <a:prstGeom prst="rect">
                      <a:avLst/>
                    </a:prstGeom>
                    <a:noFill/>
                    <a:ln>
                      <a:noFill/>
                    </a:ln>
                  </pic:spPr>
                </pic:pic>
              </a:graphicData>
            </a:graphic>
            <wp14:sizeRelH relativeFrom="page">
              <wp14:pctWidth>0</wp14:pctWidth>
            </wp14:sizeRelH>
            <wp14:sizeRelV relativeFrom="page">
              <wp14:pctHeight>0</wp14:pctHeight>
            </wp14:sizeRelV>
          </wp:anchor>
        </w:drawing>
      </w:r>
      <w:r w:rsidR="0011663A">
        <w:rPr>
          <w:rFonts w:ascii="Arial" w:eastAsiaTheme="minorHAnsi" w:hAnsi="Arial" w:cs="Arial"/>
        </w:rPr>
        <w:t xml:space="preserve">. </w:t>
      </w:r>
    </w:p>
    <w:p w14:paraId="680352A8" w14:textId="77777777"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p>
    <w:p w14:paraId="6286F7E8" w14:textId="36314D0C"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eastAsiaTheme="minorHAnsi" w:hAnsi="Arial" w:cs="Arial"/>
        </w:rPr>
        <w:t>Figure 7- Example of NDVI calculated for a “green summer tree” (left) and a “red autumn tree” (right). The “green summer tree” has a higher NDVI value, suggesting a present healthy vegetation compared to the “red autumn tree”</w:t>
      </w:r>
      <w:r w:rsidR="0068087D">
        <w:rPr>
          <w:rFonts w:ascii="Arial" w:eastAsiaTheme="minorHAnsi" w:hAnsi="Arial" w:cs="Arial"/>
        </w:rPr>
        <w:t xml:space="preserve"> (</w:t>
      </w:r>
      <w:r w:rsidRPr="00FB2DE9">
        <w:rPr>
          <w:rFonts w:ascii="Arial" w:eastAsiaTheme="minorHAnsi" w:hAnsi="Arial" w:cs="Arial"/>
        </w:rPr>
        <w:t>https://gisgeography.com/ndvi-normalized-difference-vegetation-index/</w:t>
      </w:r>
      <w:r w:rsidR="0068087D">
        <w:rPr>
          <w:rFonts w:ascii="Arial" w:eastAsiaTheme="minorHAnsi" w:hAnsi="Arial" w:cs="Arial"/>
        </w:rPr>
        <w:t>).</w:t>
      </w:r>
    </w:p>
    <w:p w14:paraId="6EE1694D" w14:textId="77777777"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Raabe (1997) documented vegetation change using Landsat Thematic Mapper (TM) imagery from 1986 to 1995 and evaluated the imagery for signs of vegetation change in the Big Bend region of Florida.  Raabe (1997) calculated observable differences in vegetation with increases and decreases in vegetation indexes along the west coast of Florida coastline using NDVI.</w:t>
      </w:r>
    </w:p>
    <w:p w14:paraId="5891AFFF"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inline distT="0" distB="0" distL="0" distR="0" wp14:anchorId="0BED4FB2" wp14:editId="2A1712FE">
            <wp:extent cx="5687211" cy="34290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92068" cy="3431929"/>
                    </a:xfrm>
                    <a:prstGeom prst="rect">
                      <a:avLst/>
                    </a:prstGeom>
                    <a:noFill/>
                    <a:ln>
                      <a:noFill/>
                    </a:ln>
                  </pic:spPr>
                </pic:pic>
              </a:graphicData>
            </a:graphic>
          </wp:inline>
        </w:drawing>
      </w:r>
    </w:p>
    <w:p w14:paraId="6819C1BF" w14:textId="77777777"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rPr>
        <w:t xml:space="preserve">Table 1- Percentage of areas near the west coast of Florida </w:t>
      </w:r>
      <w:proofErr w:type="spellStart"/>
      <w:r w:rsidRPr="00FB2DE9">
        <w:rPr>
          <w:rFonts w:ascii="Arial" w:hAnsi="Arial" w:cs="Arial"/>
        </w:rPr>
        <w:t>Steinhatchee</w:t>
      </w:r>
      <w:proofErr w:type="spellEnd"/>
      <w:r w:rsidRPr="00FB2DE9">
        <w:rPr>
          <w:rFonts w:ascii="Arial" w:hAnsi="Arial" w:cs="Arial"/>
        </w:rPr>
        <w:t xml:space="preserve"> River, with &gt;0.1 NVDI decrease or increase </w:t>
      </w:r>
      <w:r w:rsidRPr="00FB2DE9">
        <w:rPr>
          <w:rFonts w:ascii="Arial" w:eastAsiaTheme="minorHAnsi" w:hAnsi="Arial" w:cs="Arial"/>
        </w:rPr>
        <w:t>(Raabe and Stumpf, 1997)</w:t>
      </w:r>
    </w:p>
    <w:p w14:paraId="3F2A9CBF" w14:textId="77777777" w:rsidR="00FB2DE9" w:rsidRPr="00FB2DE9" w:rsidRDefault="00FB2DE9" w:rsidP="00FB2DE9">
      <w:pPr>
        <w:spacing w:line="360" w:lineRule="auto"/>
        <w:rPr>
          <w:rFonts w:ascii="Arial" w:hAnsi="Arial" w:cs="Arial"/>
          <w:i/>
          <w:iCs/>
        </w:rPr>
      </w:pPr>
    </w:p>
    <w:p w14:paraId="60CC157D" w14:textId="77777777" w:rsidR="00FB2DE9" w:rsidRPr="00FB2DE9" w:rsidRDefault="00FB2DE9" w:rsidP="00FB2DE9">
      <w:pPr>
        <w:spacing w:line="360" w:lineRule="auto"/>
        <w:rPr>
          <w:rFonts w:ascii="Arial" w:hAnsi="Arial" w:cs="Arial"/>
          <w:i/>
          <w:iCs/>
        </w:rPr>
      </w:pPr>
      <w:r w:rsidRPr="00FB2DE9">
        <w:rPr>
          <w:rFonts w:ascii="Arial" w:hAnsi="Arial" w:cs="Arial"/>
          <w:i/>
          <w:iCs/>
        </w:rPr>
        <w:t>Preliminary research methods</w:t>
      </w:r>
    </w:p>
    <w:p w14:paraId="001CBC61" w14:textId="16B5C7CB" w:rsidR="00FB2DE9" w:rsidRPr="00FB2DE9" w:rsidRDefault="00FB2DE9" w:rsidP="00C01808">
      <w:pPr>
        <w:spacing w:line="360" w:lineRule="auto"/>
        <w:ind w:firstLine="720"/>
        <w:rPr>
          <w:rFonts w:ascii="Arial" w:hAnsi="Arial" w:cs="Arial"/>
        </w:rPr>
      </w:pPr>
      <w:r w:rsidRPr="00FB2DE9">
        <w:rPr>
          <w:rFonts w:ascii="Arial" w:hAnsi="Arial" w:cs="Arial"/>
        </w:rPr>
        <w:t>Preliminary methods include an effort of reviewing the available imagery data for the study area and attempting to digitizing shapefiles of the study area. The analysis is outlined below.</w:t>
      </w:r>
    </w:p>
    <w:p w14:paraId="69737B26" w14:textId="77777777" w:rsidR="00FB2DE9" w:rsidRPr="00FB2DE9" w:rsidRDefault="00FB2DE9" w:rsidP="00FB2DE9">
      <w:pPr>
        <w:spacing w:line="360" w:lineRule="auto"/>
        <w:rPr>
          <w:rFonts w:ascii="Arial" w:hAnsi="Arial" w:cs="Arial"/>
        </w:rPr>
      </w:pPr>
      <w:r w:rsidRPr="00FB2DE9">
        <w:rPr>
          <w:rFonts w:ascii="Arial" w:hAnsi="Arial" w:cs="Arial"/>
        </w:rPr>
        <w:t xml:space="preserve">1. Downloaded datasets from: </w:t>
      </w:r>
    </w:p>
    <w:p w14:paraId="0E485D91"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04 Shapefile - </w:t>
      </w:r>
      <w:hyperlink r:id="rId34" w:history="1">
        <w:r w:rsidRPr="00FB2DE9">
          <w:rPr>
            <w:rStyle w:val="Hyperlink"/>
            <w:rFonts w:ascii="Arial" w:hAnsi="Arial" w:cs="Arial"/>
          </w:rPr>
          <w:t>https://www.fgdl.org/</w:t>
        </w:r>
      </w:hyperlink>
      <w:r w:rsidRPr="00FB2DE9">
        <w:rPr>
          <w:rFonts w:ascii="Arial" w:hAnsi="Arial" w:cs="Arial"/>
        </w:rPr>
        <w:t xml:space="preserve">  </w:t>
      </w:r>
    </w:p>
    <w:p w14:paraId="093A2FBD"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19- Shapefile- </w:t>
      </w:r>
      <w:hyperlink r:id="rId35" w:history="1">
        <w:r w:rsidRPr="00FB2DE9">
          <w:rPr>
            <w:rStyle w:val="Hyperlink"/>
            <w:rFonts w:ascii="Arial" w:hAnsi="Arial" w:cs="Arial"/>
          </w:rPr>
          <w:t>http://geodata.myfwc.com/datasets/florida-shoreline-1-to-2000000-scale</w:t>
        </w:r>
      </w:hyperlink>
    </w:p>
    <w:p w14:paraId="184611A5" w14:textId="77777777" w:rsidR="00FB2DE9" w:rsidRPr="00FB2DE9" w:rsidRDefault="00FB2DE9" w:rsidP="00FB2DE9">
      <w:pPr>
        <w:spacing w:line="360" w:lineRule="auto"/>
        <w:rPr>
          <w:rFonts w:ascii="Arial" w:hAnsi="Arial" w:cs="Arial"/>
        </w:rPr>
      </w:pPr>
      <w:r w:rsidRPr="00FB2DE9">
        <w:rPr>
          <w:rFonts w:ascii="Arial" w:hAnsi="Arial" w:cs="Arial"/>
        </w:rPr>
        <w:t>2. Imported shapefiles into ArcMap version 10.5.1.</w:t>
      </w:r>
    </w:p>
    <w:p w14:paraId="531FB252" w14:textId="77777777" w:rsidR="00FB2DE9" w:rsidRPr="00FB2DE9" w:rsidRDefault="00FB2DE9" w:rsidP="00FB2DE9">
      <w:pPr>
        <w:spacing w:line="360" w:lineRule="auto"/>
        <w:rPr>
          <w:rFonts w:ascii="Arial" w:hAnsi="Arial" w:cs="Arial"/>
        </w:rPr>
      </w:pPr>
      <w:r w:rsidRPr="00FB2DE9">
        <w:rPr>
          <w:rFonts w:ascii="Arial" w:hAnsi="Arial" w:cs="Arial"/>
        </w:rPr>
        <w:lastRenderedPageBreak/>
        <w:t xml:space="preserve"> 2. Zoomed into the shapefiles to have an unobstructed view of Deer Island. I chose the scale 1: 7,263.</w:t>
      </w:r>
    </w:p>
    <w:p w14:paraId="0208C34B" w14:textId="77777777" w:rsidR="00FB2DE9" w:rsidRPr="00FB2DE9" w:rsidRDefault="00FB2DE9" w:rsidP="00FB2DE9">
      <w:pPr>
        <w:spacing w:line="360" w:lineRule="auto"/>
        <w:rPr>
          <w:rFonts w:ascii="Arial" w:hAnsi="Arial" w:cs="Arial"/>
        </w:rPr>
      </w:pPr>
      <w:r w:rsidRPr="00FB2DE9">
        <w:rPr>
          <w:rFonts w:ascii="Arial" w:hAnsi="Arial" w:cs="Arial"/>
        </w:rPr>
        <w:t>3. Transformed shapefiles to the same Coordinate System - NAD_1983_Florida_GDL_Albers</w:t>
      </w:r>
    </w:p>
    <w:p w14:paraId="2538BD02" w14:textId="77777777" w:rsidR="00FB2DE9" w:rsidRPr="00FB2DE9" w:rsidRDefault="00FB2DE9" w:rsidP="00FB2DE9">
      <w:pPr>
        <w:spacing w:line="360" w:lineRule="auto"/>
        <w:rPr>
          <w:rFonts w:ascii="Arial" w:hAnsi="Arial" w:cs="Arial"/>
        </w:rPr>
      </w:pPr>
      <w:r w:rsidRPr="00FB2DE9">
        <w:rPr>
          <w:rFonts w:ascii="Arial" w:hAnsi="Arial" w:cs="Arial"/>
        </w:rPr>
        <w:t xml:space="preserve">4. Added two empty polygon shapefile layers in ArcMap Catalog, to allow for digitizing new features. </w:t>
      </w:r>
    </w:p>
    <w:p w14:paraId="0CB7C861" w14:textId="77777777" w:rsidR="00FB2DE9" w:rsidRPr="00FB2DE9" w:rsidRDefault="00FB2DE9" w:rsidP="00FB2DE9">
      <w:pPr>
        <w:spacing w:line="360" w:lineRule="auto"/>
        <w:rPr>
          <w:rFonts w:ascii="Arial" w:hAnsi="Arial" w:cs="Arial"/>
        </w:rPr>
      </w:pPr>
      <w:r w:rsidRPr="00FB2DE9">
        <w:rPr>
          <w:rFonts w:ascii="Arial" w:hAnsi="Arial" w:cs="Arial"/>
          <w:noProof/>
        </w:rPr>
        <w:drawing>
          <wp:anchor distT="0" distB="0" distL="114300" distR="114300" simplePos="0" relativeHeight="251670016" behindDoc="0" locked="0" layoutInCell="1" allowOverlap="1" wp14:anchorId="52405E02" wp14:editId="033CB657">
            <wp:simplePos x="0" y="0"/>
            <wp:positionH relativeFrom="margin">
              <wp:align>left</wp:align>
            </wp:positionH>
            <wp:positionV relativeFrom="paragraph">
              <wp:posOffset>722040</wp:posOffset>
            </wp:positionV>
            <wp:extent cx="5765800" cy="3806825"/>
            <wp:effectExtent l="0" t="0" r="635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5800" cy="3806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 xml:space="preserve">5. Sketched polygon on the shapefile of Deer Island, using the Editing toolbar in ArcMap. </w:t>
      </w:r>
    </w:p>
    <w:p w14:paraId="018EE2C5" w14:textId="77777777" w:rsidR="00FB2DE9" w:rsidRPr="00FB2DE9" w:rsidRDefault="00FB2DE9" w:rsidP="00FB2DE9">
      <w:pPr>
        <w:spacing w:line="360" w:lineRule="auto"/>
        <w:rPr>
          <w:rFonts w:ascii="Arial" w:hAnsi="Arial" w:cs="Arial"/>
        </w:rPr>
      </w:pPr>
    </w:p>
    <w:p w14:paraId="619E5583" w14:textId="77777777" w:rsidR="00FB2DE9" w:rsidRPr="00FB2DE9" w:rsidRDefault="00FB2DE9" w:rsidP="00FB2DE9">
      <w:pPr>
        <w:spacing w:line="360" w:lineRule="auto"/>
        <w:rPr>
          <w:rFonts w:ascii="Arial" w:hAnsi="Arial" w:cs="Arial"/>
        </w:rPr>
      </w:pPr>
      <w:r w:rsidRPr="00FB2DE9">
        <w:rPr>
          <w:rFonts w:ascii="Arial" w:hAnsi="Arial" w:cs="Arial"/>
        </w:rPr>
        <w:t>Figure 8- Screenshot of sketching a polygon of the Deer Island shapefile.</w:t>
      </w:r>
    </w:p>
    <w:p w14:paraId="12437A68" w14:textId="77777777" w:rsidR="00FB2DE9" w:rsidRPr="00FB2DE9" w:rsidRDefault="00FB2DE9" w:rsidP="00FB2DE9">
      <w:pPr>
        <w:spacing w:line="360" w:lineRule="auto"/>
        <w:rPr>
          <w:rFonts w:ascii="Arial" w:hAnsi="Arial" w:cs="Arial"/>
        </w:rPr>
      </w:pPr>
    </w:p>
    <w:p w14:paraId="41BB915E" w14:textId="77777777" w:rsidR="00FB2DE9" w:rsidRPr="00FB2DE9" w:rsidRDefault="00FB2DE9" w:rsidP="00FB2DE9">
      <w:pPr>
        <w:spacing w:line="360" w:lineRule="auto"/>
        <w:rPr>
          <w:rFonts w:ascii="Arial" w:hAnsi="Arial" w:cs="Arial"/>
        </w:rPr>
      </w:pPr>
      <w:r w:rsidRPr="00FB2DE9">
        <w:rPr>
          <w:rFonts w:ascii="Arial" w:hAnsi="Arial" w:cs="Arial"/>
        </w:rPr>
        <w:t xml:space="preserve">6.  Applied the same digitizing technique to each shapefile (2004 and 2019 Florida Coastline shapefiles). </w:t>
      </w:r>
    </w:p>
    <w:p w14:paraId="53C495B8" w14:textId="77777777" w:rsidR="00FB2DE9" w:rsidRPr="00FB2DE9" w:rsidRDefault="00FB2DE9" w:rsidP="00FB2DE9">
      <w:pPr>
        <w:spacing w:line="360" w:lineRule="auto"/>
        <w:rPr>
          <w:rFonts w:ascii="Arial" w:hAnsi="Arial" w:cs="Arial"/>
        </w:rPr>
      </w:pPr>
      <w:r w:rsidRPr="00FB2DE9">
        <w:rPr>
          <w:rFonts w:ascii="Arial" w:hAnsi="Arial" w:cs="Arial"/>
        </w:rPr>
        <w:lastRenderedPageBreak/>
        <w:t xml:space="preserve">7. In each shapefile’s Attribute Table, created a new table for “area”. </w:t>
      </w:r>
    </w:p>
    <w:p w14:paraId="37B09421" w14:textId="59219DCE" w:rsidR="00FB2DE9" w:rsidRPr="00FB2DE9" w:rsidRDefault="00C01808" w:rsidP="00FB2DE9">
      <w:pPr>
        <w:spacing w:line="360" w:lineRule="auto"/>
        <w:rPr>
          <w:rFonts w:ascii="Arial" w:hAnsi="Arial" w:cs="Arial"/>
        </w:rPr>
      </w:pPr>
      <w:r w:rsidRPr="00FB2DE9">
        <w:rPr>
          <w:rFonts w:ascii="Arial" w:hAnsi="Arial" w:cs="Arial"/>
          <w:i/>
          <w:iCs/>
          <w:noProof/>
        </w:rPr>
        <w:drawing>
          <wp:anchor distT="0" distB="0" distL="114300" distR="114300" simplePos="0" relativeHeight="251671040" behindDoc="0" locked="0" layoutInCell="1" allowOverlap="1" wp14:anchorId="1FA81AE6" wp14:editId="79AFC02C">
            <wp:simplePos x="0" y="0"/>
            <wp:positionH relativeFrom="margin">
              <wp:align>left</wp:align>
            </wp:positionH>
            <wp:positionV relativeFrom="paragraph">
              <wp:posOffset>645795</wp:posOffset>
            </wp:positionV>
            <wp:extent cx="5688330" cy="4391660"/>
            <wp:effectExtent l="0" t="0" r="762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88330" cy="4391660"/>
                    </a:xfrm>
                    <a:prstGeom prst="rect">
                      <a:avLst/>
                    </a:prstGeom>
                    <a:noFill/>
                    <a:ln>
                      <a:noFill/>
                    </a:ln>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 xml:space="preserve">8. Used the “Calculated Geometry” feature to calculate the area of each digitized polygon. </w:t>
      </w:r>
    </w:p>
    <w:p w14:paraId="0C2F7921" w14:textId="61B78978" w:rsidR="00FB2DE9" w:rsidRPr="00FB2DE9" w:rsidRDefault="00FB2DE9" w:rsidP="00FB2DE9">
      <w:pPr>
        <w:spacing w:line="360" w:lineRule="auto"/>
        <w:rPr>
          <w:rFonts w:ascii="Arial" w:hAnsi="Arial" w:cs="Arial"/>
          <w:i/>
          <w:iCs/>
        </w:rPr>
      </w:pPr>
    </w:p>
    <w:p w14:paraId="144690E0" w14:textId="77777777" w:rsidR="00FB2DE9" w:rsidRPr="00FB2DE9" w:rsidRDefault="00FB2DE9" w:rsidP="00FB2DE9">
      <w:pPr>
        <w:spacing w:line="360" w:lineRule="auto"/>
        <w:rPr>
          <w:rFonts w:ascii="Arial" w:hAnsi="Arial" w:cs="Arial"/>
        </w:rPr>
      </w:pPr>
      <w:r w:rsidRPr="00FB2DE9">
        <w:rPr>
          <w:rFonts w:ascii="Arial" w:hAnsi="Arial" w:cs="Arial"/>
        </w:rPr>
        <w:t>Figure 9- Final result of digitizing Florida Coastline shapefiles from 2004 and 2019. Final output is in acres. 2004 Florida Coastline shapefile resulted in 77 acres. 2019 Florida Coastline shapefile resulted in 63 acres.</w:t>
      </w:r>
    </w:p>
    <w:p w14:paraId="47876F49" w14:textId="77777777" w:rsidR="006D42B3" w:rsidRDefault="006D42B3" w:rsidP="006D42B3">
      <w:pPr>
        <w:spacing w:line="360" w:lineRule="auto"/>
        <w:ind w:firstLine="720"/>
        <w:rPr>
          <w:rFonts w:ascii="Arial" w:hAnsi="Arial" w:cs="Arial"/>
        </w:rPr>
      </w:pPr>
      <w:bookmarkStart w:id="26" w:name="_Hlk16619777"/>
      <w:r w:rsidRPr="00FB2DE9">
        <w:rPr>
          <w:rFonts w:ascii="Arial" w:hAnsi="Arial" w:cs="Arial"/>
        </w:rPr>
        <w:t xml:space="preserve">A preliminary assessment of Deer Island shows a decrease of total area of 14 US acres between 2004 to 2019 as well as a significant change of the physical shape of Deer Island. This might suggest that the shoreline is degrading even in absence of extensive human impact on the island. Further investigation will be conducted </w:t>
      </w:r>
      <w:r>
        <w:rPr>
          <w:rFonts w:ascii="Arial" w:hAnsi="Arial" w:cs="Arial"/>
        </w:rPr>
        <w:t xml:space="preserve">using </w:t>
      </w:r>
      <w:r>
        <w:rPr>
          <w:rFonts w:ascii="Arial" w:hAnsi="Arial" w:cs="Arial"/>
        </w:rPr>
        <w:lastRenderedPageBreak/>
        <w:t>other types of imagery</w:t>
      </w:r>
      <w:r w:rsidRPr="00FB2DE9">
        <w:rPr>
          <w:rFonts w:ascii="Arial" w:hAnsi="Arial" w:cs="Arial"/>
        </w:rPr>
        <w:t xml:space="preserve"> to determine other changes, such as vegetation change and HWL change. </w:t>
      </w:r>
    </w:p>
    <w:p w14:paraId="7230A974" w14:textId="666C5E1B" w:rsidR="00FB2DE9" w:rsidRPr="00FB2DE9" w:rsidRDefault="00FB2DE9" w:rsidP="00C01808">
      <w:pPr>
        <w:spacing w:line="360" w:lineRule="auto"/>
        <w:rPr>
          <w:rFonts w:ascii="Arial" w:hAnsi="Arial" w:cs="Arial"/>
          <w:i/>
          <w:iCs/>
        </w:rPr>
      </w:pPr>
      <w:r w:rsidRPr="00FB2DE9">
        <w:rPr>
          <w:rFonts w:ascii="Arial" w:hAnsi="Arial" w:cs="Arial"/>
          <w:i/>
          <w:iCs/>
        </w:rPr>
        <w:t>Potential errors with digitizing</w:t>
      </w:r>
    </w:p>
    <w:bookmarkEnd w:id="26"/>
    <w:p w14:paraId="067EB472" w14:textId="73602E2E" w:rsidR="00C01808" w:rsidRPr="00C01808" w:rsidRDefault="00B2489C" w:rsidP="00C01808">
      <w:pPr>
        <w:spacing w:line="360" w:lineRule="auto"/>
        <w:ind w:firstLine="720"/>
        <w:rPr>
          <w:rFonts w:ascii="Arial" w:hAnsi="Arial" w:cs="Arial"/>
        </w:rPr>
      </w:pPr>
      <w:r w:rsidRPr="00B2489C">
        <w:rPr>
          <w:rFonts w:ascii="Arial" w:hAnsi="Arial" w:cs="Arial"/>
        </w:rPr>
        <w:t xml:space="preserve">There are potential errors when considering calculating NDVI or digitizing satellite imagery to calculate changes in area or shape. Potential sources of error include quality and resolution of the imagery, year </w:t>
      </w:r>
      <w:r w:rsidR="00712436">
        <w:rPr>
          <w:rFonts w:ascii="Arial" w:hAnsi="Arial" w:cs="Arial"/>
        </w:rPr>
        <w:t>or</w:t>
      </w:r>
      <w:r w:rsidRPr="00B2489C">
        <w:rPr>
          <w:rFonts w:ascii="Arial" w:hAnsi="Arial" w:cs="Arial"/>
        </w:rPr>
        <w:t xml:space="preserve"> </w:t>
      </w:r>
      <w:r w:rsidR="00712436">
        <w:rPr>
          <w:rFonts w:ascii="Arial" w:hAnsi="Arial" w:cs="Arial"/>
        </w:rPr>
        <w:t>month missing in</w:t>
      </w:r>
      <w:r w:rsidRPr="00B2489C">
        <w:rPr>
          <w:rFonts w:ascii="Arial" w:hAnsi="Arial" w:cs="Arial"/>
        </w:rPr>
        <w:t xml:space="preserve"> the imagery, tidal height of when the imagery was taken (if time is available), and human error in digitizing. To minimize the risk of errors, it is recommended to use multiple images that cover several decades for the analysis (Fisher and Overton, 1994).</w:t>
      </w:r>
    </w:p>
    <w:p w14:paraId="78157B7C"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Documenting Workflow</w:t>
      </w:r>
    </w:p>
    <w:p w14:paraId="1F9F99AA" w14:textId="77777777" w:rsidR="004D7BCA" w:rsidRPr="00FB2DE9" w:rsidRDefault="004D7BCA" w:rsidP="004D7BCA">
      <w:pPr>
        <w:spacing w:line="360" w:lineRule="auto"/>
        <w:ind w:firstLine="720"/>
        <w:rPr>
          <w:rFonts w:ascii="Arial" w:hAnsi="Arial" w:cs="Arial"/>
        </w:rPr>
      </w:pPr>
      <w:r>
        <w:rPr>
          <w:rFonts w:ascii="Arial" w:hAnsi="Arial" w:cs="Arial"/>
        </w:rPr>
        <w:t xml:space="preserve">I will use the data workflow ideas from Chapter 1 and apply those to the </w:t>
      </w:r>
      <w:proofErr w:type="spellStart"/>
      <w:r>
        <w:rPr>
          <w:rFonts w:ascii="Arial" w:hAnsi="Arial" w:cs="Arial"/>
        </w:rPr>
        <w:t>the</w:t>
      </w:r>
      <w:proofErr w:type="spellEnd"/>
      <w:r>
        <w:rPr>
          <w:rFonts w:ascii="Arial" w:hAnsi="Arial" w:cs="Arial"/>
        </w:rPr>
        <w:t xml:space="preserve"> spatial analyses I will conduct in Chapter 2.  By following these guidelines my goal is to develop a product that can be repeated and extended by future researchers working in this region.  T</w:t>
      </w:r>
      <w:r w:rsidRPr="00FB2DE9">
        <w:rPr>
          <w:rFonts w:ascii="Arial" w:hAnsi="Arial" w:cs="Arial"/>
        </w:rPr>
        <w:t xml:space="preserve">he Big Bend is an area of interest for many conservation groups and projects, so it is imperative to document the workflow in an easy and reproducible way that is approachable to many people with many different skill sets. </w:t>
      </w:r>
    </w:p>
    <w:p w14:paraId="10F80A61" w14:textId="77777777" w:rsidR="00FB2DE9" w:rsidRPr="00FB2DE9" w:rsidRDefault="00FB2DE9" w:rsidP="00FB2DE9">
      <w:pPr>
        <w:spacing w:line="360" w:lineRule="auto"/>
        <w:ind w:firstLine="720"/>
        <w:rPr>
          <w:rFonts w:ascii="Arial" w:hAnsi="Arial" w:cs="Arial"/>
        </w:rPr>
      </w:pPr>
      <w:bookmarkStart w:id="27" w:name="_GoBack"/>
      <w:bookmarkEnd w:id="27"/>
      <w:r w:rsidRPr="00FB2DE9">
        <w:rPr>
          <w:rFonts w:ascii="Arial" w:hAnsi="Arial" w:cs="Arial"/>
        </w:rPr>
        <w:t xml:space="preserve">The USGS Data Management best practices for sharing data are to 1) document the process thoroughly 2) create an easy to find data storage and 3) putting the information “out there” for people to locate. The recommendations for sharing datasets are to clearly define the purpose of the research, describe attributes and geography, include associated links, specify a required data citation and acknowledgements, and create a second public version containing all appropriate metadata. </w:t>
      </w:r>
    </w:p>
    <w:p w14:paraId="16B2D354" w14:textId="4BB95BAC" w:rsidR="00FB2DE9" w:rsidRPr="00FB2DE9" w:rsidRDefault="00FB2DE9" w:rsidP="00FB2DE9">
      <w:pPr>
        <w:spacing w:line="360" w:lineRule="auto"/>
        <w:ind w:firstLine="720"/>
        <w:rPr>
          <w:rFonts w:ascii="Arial" w:hAnsi="Arial" w:cs="Arial"/>
        </w:rPr>
      </w:pPr>
      <w:r w:rsidRPr="00FB2DE9">
        <w:rPr>
          <w:rFonts w:ascii="Arial" w:hAnsi="Arial" w:cs="Arial"/>
        </w:rPr>
        <w:t xml:space="preserve">Workflow documentation will contain step by step guide, screen shots, and descriptive text. Final documentation will be pushed to Github in a .doc or .pdf format. </w:t>
      </w:r>
    </w:p>
    <w:p w14:paraId="2D0060A4" w14:textId="77777777" w:rsidR="00FB2DE9" w:rsidRDefault="00FB2DE9" w:rsidP="00FB2DE9">
      <w:pPr>
        <w:rPr>
          <w:rFonts w:ascii="Arial" w:hAnsi="Arial" w:cs="Arial"/>
        </w:rPr>
      </w:pPr>
    </w:p>
    <w:sdt>
      <w:sdtPr>
        <w:rPr>
          <w:rFonts w:asciiTheme="minorHAnsi" w:eastAsiaTheme="minorHAnsi" w:hAnsiTheme="minorHAnsi" w:cstheme="minorBidi"/>
          <w:b w:val="0"/>
          <w:bCs w:val="0"/>
          <w:color w:val="auto"/>
          <w:sz w:val="24"/>
          <w:szCs w:val="24"/>
        </w:rPr>
        <w:id w:val="-1134564473"/>
        <w:docPartObj>
          <w:docPartGallery w:val="Bibliographies"/>
          <w:docPartUnique/>
        </w:docPartObj>
      </w:sdtPr>
      <w:sdtEndPr/>
      <w:sdtContent>
        <w:p w14:paraId="7693FBBA" w14:textId="04C03EA6" w:rsidR="00B81E31" w:rsidRDefault="00B81E31">
          <w:pPr>
            <w:pStyle w:val="Heading1"/>
          </w:pPr>
          <w:r>
            <w:t>References</w:t>
          </w:r>
        </w:p>
        <w:bookmarkStart w:id="28" w:name="_Hlk17492038" w:displacedByCustomXml="next"/>
        <w:sdt>
          <w:sdtPr>
            <w:id w:val="-573587230"/>
            <w:bibliography/>
          </w:sdtPr>
          <w:sdtEndPr/>
          <w:sdtContent>
            <w:sdt>
              <w:sdtPr>
                <w:id w:val="1168066048"/>
                <w:bibliography/>
              </w:sdtPr>
              <w:sdtEndPr/>
              <w:sdtContent>
                <w:p w14:paraId="53503FFC" w14:textId="5324E3F6" w:rsidR="007D2810" w:rsidRPr="007D2810" w:rsidRDefault="00E27910" w:rsidP="007D2810">
                  <w:pPr>
                    <w:pStyle w:val="Bibliography"/>
                    <w:ind w:left="720" w:hanging="720"/>
                    <w:rPr>
                      <w:noProof/>
                    </w:rPr>
                  </w:pPr>
                  <w:r w:rsidRPr="007D2810">
                    <w:fldChar w:fldCharType="begin"/>
                  </w:r>
                  <w:r w:rsidRPr="007D2810">
                    <w:instrText xml:space="preserve"> BIBLIOGRAPHY </w:instrText>
                  </w:r>
                  <w:r w:rsidRPr="007D2810">
                    <w:fldChar w:fldCharType="separate"/>
                  </w:r>
                  <w:r w:rsidR="007D2810" w:rsidRPr="007D2810">
                    <w:rPr>
                      <w:noProof/>
                    </w:rPr>
                    <w:t xml:space="preserve"> Aiello-Lammens, M., Chu-Agor, M., Convertino, M., Fischer, R., Linkov, I., &amp; Resit Akçakaya, H. (2011, 12). The impact of sea-level rise on Snowy Plovers in Florida: Integrating geomorphological, habitat, and metapopulation models. </w:t>
                  </w:r>
                  <w:r w:rsidR="007D2810" w:rsidRPr="007D2810">
                    <w:rPr>
                      <w:i/>
                      <w:iCs/>
                      <w:noProof/>
                    </w:rPr>
                    <w:t>Global Change Biology, 17</w:t>
                  </w:r>
                  <w:r w:rsidR="007D2810" w:rsidRPr="007D2810">
                    <w:rPr>
                      <w:noProof/>
                    </w:rPr>
                    <w:t>(12), 3644-3654.</w:t>
                  </w:r>
                </w:p>
                <w:p w14:paraId="48B38615" w14:textId="77777777" w:rsidR="007D2810" w:rsidRPr="007D2810" w:rsidRDefault="007D2810" w:rsidP="007D2810">
                  <w:pPr>
                    <w:pStyle w:val="Bibliography"/>
                    <w:ind w:left="720" w:hanging="720"/>
                    <w:rPr>
                      <w:noProof/>
                    </w:rPr>
                  </w:pPr>
                  <w:r w:rsidRPr="007D2810">
                    <w:rPr>
                      <w:noProof/>
                    </w:rPr>
                    <w:t>Anders, F. J., &amp; Byrnes, M. R. (1991). Accuracy of shoreline change rates as determined from maps and aerial photographs. Shore and Beach, 59(1), 17-26.</w:t>
                  </w:r>
                </w:p>
                <w:p w14:paraId="2A2B9DCF" w14:textId="77777777" w:rsidR="007D2810" w:rsidRPr="007D2810" w:rsidRDefault="007D2810" w:rsidP="007D2810">
                  <w:pPr>
                    <w:pStyle w:val="Bibliography"/>
                    <w:ind w:left="720" w:hanging="720"/>
                    <w:rPr>
                      <w:noProof/>
                    </w:rPr>
                  </w:pPr>
                  <w:r w:rsidRPr="007D2810">
                    <w:rPr>
                      <w:noProof/>
                    </w:rPr>
                    <w:t>Barone, L., Williams, J., &amp; Micklos, D. (2017). Unmet Needs for Analyzing Biological Big Data: A Survey of 704 NSF Principal Investigators.</w:t>
                  </w:r>
                </w:p>
                <w:p w14:paraId="6651E14B" w14:textId="77777777" w:rsidR="007D2810" w:rsidRPr="007D2810" w:rsidRDefault="007D2810" w:rsidP="007D2810">
                  <w:pPr>
                    <w:pStyle w:val="Bibliography"/>
                    <w:ind w:left="720" w:hanging="720"/>
                    <w:rPr>
                      <w:noProof/>
                    </w:rPr>
                  </w:pPr>
                  <w:r w:rsidRPr="007D2810">
                    <w:rPr>
                      <w:noProof/>
                    </w:rPr>
                    <w:t xml:space="preserve">Boak, E., &amp; Turner, I. (2005, 7). Shoreline Definition and Detection: A Review. </w:t>
                  </w:r>
                  <w:r w:rsidRPr="007D2810">
                    <w:rPr>
                      <w:i/>
                      <w:iCs/>
                      <w:noProof/>
                    </w:rPr>
                    <w:t>Journal of Coastal Research, 214</w:t>
                  </w:r>
                  <w:r w:rsidRPr="007D2810">
                    <w:rPr>
                      <w:noProof/>
                    </w:rPr>
                    <w:t>, 688-703.</w:t>
                  </w:r>
                </w:p>
                <w:p w14:paraId="6E3CE4F1" w14:textId="77777777" w:rsidR="007D2810" w:rsidRPr="007D2810" w:rsidRDefault="007D2810" w:rsidP="007D2810">
                  <w:pPr>
                    <w:pStyle w:val="Bibliography"/>
                    <w:ind w:left="720" w:hanging="720"/>
                    <w:rPr>
                      <w:noProof/>
                    </w:rPr>
                  </w:pPr>
                  <w:r w:rsidRPr="007D2810">
                    <w:rPr>
                      <w:noProof/>
                    </w:rPr>
                    <w:t xml:space="preserve">Carlson, T., &amp; Riziley, D. (1997). </w:t>
                  </w:r>
                  <w:r w:rsidRPr="007D2810">
                    <w:rPr>
                      <w:i/>
                      <w:iCs/>
                      <w:noProof/>
                    </w:rPr>
                    <w:t>On the Relation between NDVI, Fractional Vegetation Cover, and Leaf Area Index.</w:t>
                  </w:r>
                  <w:r w:rsidRPr="007D2810">
                    <w:rPr>
                      <w:noProof/>
                    </w:rPr>
                    <w:t xml:space="preserve"> </w:t>
                  </w:r>
                </w:p>
                <w:p w14:paraId="3127E491" w14:textId="77777777" w:rsidR="007D2810" w:rsidRPr="007D2810" w:rsidRDefault="007D2810" w:rsidP="007D2810">
                  <w:pPr>
                    <w:pStyle w:val="Bibliography"/>
                    <w:ind w:left="720" w:hanging="720"/>
                    <w:rPr>
                      <w:noProof/>
                    </w:rPr>
                  </w:pPr>
                  <w:r w:rsidRPr="007D2810">
                    <w:rPr>
                      <w:noProof/>
                    </w:rPr>
                    <w:t xml:space="preserve">Cazenave, A., &amp; Cozannet, G. (2014, 2). Sea level rise and its coastal impacts. </w:t>
                  </w:r>
                  <w:r w:rsidRPr="007D2810">
                    <w:rPr>
                      <w:i/>
                      <w:iCs/>
                      <w:noProof/>
                    </w:rPr>
                    <w:t>Earth's Future, 2</w:t>
                  </w:r>
                  <w:r w:rsidRPr="007D2810">
                    <w:rPr>
                      <w:noProof/>
                    </w:rPr>
                    <w:t>(2), 15-34.</w:t>
                  </w:r>
                </w:p>
                <w:p w14:paraId="6278619F" w14:textId="77777777" w:rsidR="007D2810" w:rsidRPr="007D2810" w:rsidRDefault="007D2810" w:rsidP="007D2810">
                  <w:pPr>
                    <w:pStyle w:val="Bibliography"/>
                    <w:ind w:left="720" w:hanging="720"/>
                    <w:rPr>
                      <w:noProof/>
                    </w:rPr>
                  </w:pPr>
                  <w:r w:rsidRPr="007D2810">
                    <w:rPr>
                      <w:noProof/>
                    </w:rPr>
                    <w:t xml:space="preserve">Crowell, M., Leatherman, S., &amp; Buckley, M. (1991). Historical shoreline change: error analysis and mapping accuracy. </w:t>
                  </w:r>
                  <w:r w:rsidRPr="007D2810">
                    <w:rPr>
                      <w:i/>
                      <w:iCs/>
                      <w:noProof/>
                    </w:rPr>
                    <w:t>Journal of Coastal Research, 7</w:t>
                  </w:r>
                  <w:r w:rsidRPr="007D2810">
                    <w:rPr>
                      <w:noProof/>
                    </w:rPr>
                    <w:t>(3), 839-852.</w:t>
                  </w:r>
                </w:p>
                <w:p w14:paraId="3F45ED86" w14:textId="77777777" w:rsidR="007D2810" w:rsidRPr="007D2810" w:rsidRDefault="007D2810" w:rsidP="007D2810">
                  <w:pPr>
                    <w:pStyle w:val="Bibliography"/>
                    <w:ind w:left="720" w:hanging="720"/>
                    <w:rPr>
                      <w:noProof/>
                    </w:rPr>
                  </w:pPr>
                  <w:r w:rsidRPr="007D2810">
                    <w:rPr>
                      <w:noProof/>
                    </w:rPr>
                    <w:t xml:space="preserve">Finkl, C., &amp; Charlier, R. (2003). Sustainability of Subtropical Coastal Zones in Southeastern Florida: Challenges for Urbanized Coastal Environments Threatened by Development, Pollution, Water Supply, and Storm Hazards. </w:t>
                  </w:r>
                  <w:r w:rsidRPr="007D2810">
                    <w:rPr>
                      <w:i/>
                      <w:iCs/>
                      <w:noProof/>
                    </w:rPr>
                    <w:t>Journal of Coastal Research, 19</w:t>
                  </w:r>
                  <w:r w:rsidRPr="007D2810">
                    <w:rPr>
                      <w:noProof/>
                    </w:rPr>
                    <w:t>(4), 934-943.</w:t>
                  </w:r>
                </w:p>
                <w:p w14:paraId="78B60292" w14:textId="77777777" w:rsidR="007D2810" w:rsidRPr="007D2810" w:rsidRDefault="007D2810" w:rsidP="007D2810">
                  <w:pPr>
                    <w:pStyle w:val="Bibliography"/>
                    <w:ind w:left="720" w:hanging="720"/>
                    <w:rPr>
                      <w:noProof/>
                    </w:rPr>
                  </w:pPr>
                  <w:r w:rsidRPr="007D2810">
                    <w:rPr>
                      <w:noProof/>
                    </w:rPr>
                    <w:t>Fisher, J., &amp; Overton, M. (1994). Interpretation of Shoreline Position From Aerial Photographs. (pp. 1998-2003). American Society of Civil Engineers (ASCE).</w:t>
                  </w:r>
                </w:p>
                <w:p w14:paraId="798D9385" w14:textId="77777777" w:rsidR="007D2810" w:rsidRPr="007D2810" w:rsidRDefault="007D2810" w:rsidP="007D2810">
                  <w:pPr>
                    <w:pStyle w:val="Bibliography"/>
                    <w:ind w:left="720" w:hanging="720"/>
                    <w:rPr>
                      <w:noProof/>
                    </w:rPr>
                  </w:pPr>
                  <w:r w:rsidRPr="007D2810">
                    <w:rPr>
                      <w:noProof/>
                    </w:rPr>
                    <w:t xml:space="preserve">Flynn, K., McKee, K., Mendelssohn, I., &amp; McKee -I A Mendelssohn, K. (1995). </w:t>
                  </w:r>
                  <w:r w:rsidRPr="007D2810">
                    <w:rPr>
                      <w:i/>
                      <w:iCs/>
                      <w:noProof/>
                    </w:rPr>
                    <w:t>Recovery of freshwater marsh vegetation after a saltwater intrusion event.</w:t>
                  </w:r>
                  <w:r w:rsidRPr="007D2810">
                    <w:rPr>
                      <w:noProof/>
                    </w:rPr>
                    <w:t xml:space="preserve"> Springer-Verlag.</w:t>
                  </w:r>
                </w:p>
                <w:p w14:paraId="47615884" w14:textId="77777777" w:rsidR="007D2810" w:rsidRPr="007D2810" w:rsidRDefault="007D2810" w:rsidP="007D2810">
                  <w:pPr>
                    <w:pStyle w:val="Bibliography"/>
                    <w:ind w:left="720" w:hanging="720"/>
                    <w:rPr>
                      <w:noProof/>
                    </w:rPr>
                  </w:pPr>
                  <w:r w:rsidRPr="007D2810">
                    <w:rPr>
                      <w:noProof/>
                    </w:rPr>
                    <w:t xml:space="preserve">Frederick, P., Vitale, N., Pine, B., Seavey, J., &amp; Sturmer, L. (2016, 9 9). Reversing a Rapid Decline in Oyster Reefs: Effects of Durable Substrate on Oyster Populations, Elevations, and Aquatic Bird Community Composition. </w:t>
                  </w:r>
                  <w:r w:rsidRPr="007D2810">
                    <w:rPr>
                      <w:i/>
                      <w:iCs/>
                      <w:noProof/>
                    </w:rPr>
                    <w:t>Journal of Shellfish Research, 35</w:t>
                  </w:r>
                  <w:r w:rsidRPr="007D2810">
                    <w:rPr>
                      <w:noProof/>
                    </w:rPr>
                    <w:t>(2), 359-367.</w:t>
                  </w:r>
                </w:p>
                <w:p w14:paraId="7C8D9BE3" w14:textId="77777777" w:rsidR="007D2810" w:rsidRPr="007D2810" w:rsidRDefault="007D2810" w:rsidP="007D2810">
                  <w:pPr>
                    <w:pStyle w:val="Bibliography"/>
                    <w:ind w:left="720" w:hanging="720"/>
                    <w:rPr>
                      <w:noProof/>
                    </w:rPr>
                  </w:pPr>
                  <w:r w:rsidRPr="007D2810">
                    <w:rPr>
                      <w:noProof/>
                    </w:rPr>
                    <w:t>Geselbracht, L. (2007). Conservation action plan for marine and estuarine resources of the Big Bend Area of Florida. The Nature Conservancy, Florida Chap-ter.   conpro.tnc.org/968/big_bend_conservation_ action.../download_public</w:t>
                  </w:r>
                </w:p>
                <w:p w14:paraId="5FA24ECC" w14:textId="77777777" w:rsidR="007D2810" w:rsidRPr="007D2810" w:rsidRDefault="007D2810" w:rsidP="007D2810">
                  <w:pPr>
                    <w:pStyle w:val="Bibliography"/>
                    <w:ind w:left="720" w:hanging="720"/>
                    <w:rPr>
                      <w:noProof/>
                    </w:rPr>
                  </w:pPr>
                  <w:r w:rsidRPr="007D2810">
                    <w:rPr>
                      <w:noProof/>
                    </w:rPr>
                    <w:t xml:space="preserve">Geselbracht, L., Freeman, K., Kelly, E., Gordon, D., &amp; Putz, F. (2011, 7). Retrospective and prospective model simulations of sea level rise impacts on Gulf of Mexico coastal marshes and forests in Waccasassa Bay, Florida. </w:t>
                  </w:r>
                  <w:r w:rsidRPr="007D2810">
                    <w:rPr>
                      <w:i/>
                      <w:iCs/>
                      <w:noProof/>
                    </w:rPr>
                    <w:t>Climatic Change, 107</w:t>
                  </w:r>
                  <w:r w:rsidRPr="007D2810">
                    <w:rPr>
                      <w:noProof/>
                    </w:rPr>
                    <w:t>(1), 35-57.</w:t>
                  </w:r>
                </w:p>
                <w:p w14:paraId="70B5C159" w14:textId="77777777" w:rsidR="007D2810" w:rsidRPr="007D2810" w:rsidRDefault="007D2810" w:rsidP="007D2810">
                  <w:pPr>
                    <w:pStyle w:val="Bibliography"/>
                    <w:ind w:left="720" w:hanging="720"/>
                    <w:rPr>
                      <w:noProof/>
                    </w:rPr>
                  </w:pPr>
                  <w:r w:rsidRPr="007D2810">
                    <w:rPr>
                      <w:noProof/>
                    </w:rPr>
                    <w:lastRenderedPageBreak/>
                    <w:t>Goodbred Jr, S. L., &amp; Hine, A. C. (1995). Coastal storm deposition: salt-marsh response to a severe extratropical storm, March 1993, west-central Florida. Geology, 23(8), 679-682.</w:t>
                  </w:r>
                </w:p>
                <w:p w14:paraId="07C759FD" w14:textId="77777777" w:rsidR="007D2810" w:rsidRPr="007D2810" w:rsidRDefault="007D2810" w:rsidP="007D2810">
                  <w:pPr>
                    <w:pStyle w:val="Bibliography"/>
                    <w:ind w:left="720" w:hanging="720"/>
                    <w:rPr>
                      <w:noProof/>
                    </w:rPr>
                  </w:pPr>
                  <w:r w:rsidRPr="007D2810">
                    <w:rPr>
                      <w:noProof/>
                    </w:rPr>
                    <w:t xml:space="preserve">Hampton, S. E., Jones, M. B., Wasser, L. A., Schildhauer, M. P., Supp, S. R., Brun, J., ... &amp; Fernández, D. S. (2017). Skills and knowledge for data-intensive environmental research. BioScience, 67(6), 546-557. </w:t>
                  </w:r>
                </w:p>
                <w:p w14:paraId="05D3ECB2" w14:textId="77777777" w:rsidR="007D2810" w:rsidRPr="007D2810" w:rsidRDefault="007D2810" w:rsidP="007D2810">
                  <w:pPr>
                    <w:pStyle w:val="Bibliography"/>
                    <w:ind w:left="720" w:hanging="720"/>
                    <w:rPr>
                      <w:noProof/>
                    </w:rPr>
                  </w:pPr>
                  <w:r w:rsidRPr="007D2810">
                    <w:rPr>
                      <w:noProof/>
                    </w:rPr>
                    <w:t>Holling, C. S. (1978). Adaptive environmental assessment and management. John Wiley &amp; Sons. http://pure.iiasa.ac.at/id/eprint/823/</w:t>
                  </w:r>
                </w:p>
                <w:p w14:paraId="2E2C1B78" w14:textId="77777777" w:rsidR="007D2810" w:rsidRPr="007D2810" w:rsidRDefault="007D2810" w:rsidP="007D2810">
                  <w:pPr>
                    <w:pStyle w:val="Bibliography"/>
                    <w:ind w:left="720" w:hanging="720"/>
                    <w:rPr>
                      <w:noProof/>
                    </w:rPr>
                  </w:pPr>
                  <w:r w:rsidRPr="007D2810">
                    <w:rPr>
                      <w:noProof/>
                    </w:rPr>
                    <w:t>Johnson, J. M., Moore, L. J., Ells, K., Murray, A. B., Adams, P. N., MacKenzie III, R. A., &amp; Jaeger, J. M. (2015). Recent shifts in coastline change and shoreline stabilization linked to storm climate change. Earth Surface Processes and Landforms, 40(5), 569-585.</w:t>
                  </w:r>
                </w:p>
                <w:p w14:paraId="6D2683E9" w14:textId="77777777" w:rsidR="007D2810" w:rsidRPr="007D2810" w:rsidRDefault="007D2810" w:rsidP="007D2810">
                  <w:pPr>
                    <w:pStyle w:val="Bibliography"/>
                    <w:ind w:left="720" w:hanging="720"/>
                    <w:rPr>
                      <w:noProof/>
                    </w:rPr>
                  </w:pPr>
                  <w:r w:rsidRPr="007D2810">
                    <w:rPr>
                      <w:noProof/>
                    </w:rPr>
                    <w:t>Knutson, T. R., McBride, J. L., Chan, J., Emanuel, K., Holland, G., Landsea, C., ... &amp; Sugi, M. (2010). Tropical cyclones and climate change. Nature geoscience, 3(3), 157.</w:t>
                  </w:r>
                </w:p>
                <w:p w14:paraId="799F801F" w14:textId="77777777" w:rsidR="007D2810" w:rsidRPr="007D2810" w:rsidRDefault="007D2810" w:rsidP="007D2810">
                  <w:pPr>
                    <w:pStyle w:val="Bibliography"/>
                    <w:ind w:left="720" w:hanging="720"/>
                    <w:rPr>
                      <w:noProof/>
                    </w:rPr>
                  </w:pPr>
                  <w:r w:rsidRPr="007D2810">
                    <w:rPr>
                      <w:noProof/>
                    </w:rPr>
                    <w:t xml:space="preserve">Kaplan, D., Muñoz-Carpena, R., Wan, Y., Hedgepeth, M., Zheng, F., Roberts, R., &amp; Service, R. (2010). Linking River, Floodplain, and Vadose Zone Hydrology to Improve Restoration of a Coastal River Affected by Saltwater Intrusion. </w:t>
                  </w:r>
                  <w:r w:rsidRPr="007D2810">
                    <w:rPr>
                      <w:i/>
                      <w:iCs/>
                      <w:noProof/>
                    </w:rPr>
                    <w:t>Journal of Environment Quality, 39</w:t>
                  </w:r>
                  <w:r w:rsidRPr="007D2810">
                    <w:rPr>
                      <w:noProof/>
                    </w:rPr>
                    <w:t>(5), 1570.</w:t>
                  </w:r>
                </w:p>
                <w:p w14:paraId="7703167A" w14:textId="77777777" w:rsidR="007D2810" w:rsidRPr="007D2810" w:rsidRDefault="007D2810" w:rsidP="007D2810">
                  <w:pPr>
                    <w:pStyle w:val="Bibliography"/>
                    <w:ind w:left="720" w:hanging="720"/>
                    <w:rPr>
                      <w:noProof/>
                    </w:rPr>
                  </w:pPr>
                  <w:r w:rsidRPr="007D2810">
                    <w:rPr>
                      <w:noProof/>
                    </w:rPr>
                    <w:t xml:space="preserve">Kautz, R., Gilbert, T., &amp; Stys, B. (1999). </w:t>
                  </w:r>
                  <w:r w:rsidRPr="007D2810">
                    <w:rPr>
                      <w:i/>
                      <w:iCs/>
                      <w:noProof/>
                    </w:rPr>
                    <w:t>A GIS PLAN TO PROTECT FISH AND WILDLIFE RESOURCES IN THE BIG BEND AREA OF FLORIDA.</w:t>
                  </w:r>
                  <w:r w:rsidRPr="007D2810">
                    <w:rPr>
                      <w:noProof/>
                    </w:rPr>
                    <w:t xml:space="preserve"> </w:t>
                  </w:r>
                </w:p>
                <w:p w14:paraId="4C8231D8" w14:textId="77777777" w:rsidR="007D2810" w:rsidRPr="007D2810" w:rsidRDefault="007D2810" w:rsidP="007D2810">
                  <w:pPr>
                    <w:pStyle w:val="Bibliography"/>
                    <w:ind w:left="720" w:hanging="720"/>
                    <w:rPr>
                      <w:noProof/>
                    </w:rPr>
                  </w:pPr>
                  <w:r w:rsidRPr="007D2810">
                    <w:rPr>
                      <w:noProof/>
                    </w:rPr>
                    <w:t xml:space="preserve">Kirwan, M., &amp; Megonigal, J. (2013). Tidal wetland stability in the face of human impacts and sea-level rise. </w:t>
                  </w:r>
                  <w:r w:rsidRPr="007D2810">
                    <w:rPr>
                      <w:i/>
                      <w:iCs/>
                      <w:noProof/>
                    </w:rPr>
                    <w:t>Nature, 504(7478)</w:t>
                  </w:r>
                  <w:r w:rsidRPr="007D2810">
                    <w:rPr>
                      <w:noProof/>
                    </w:rPr>
                    <w:t>, 53-60.</w:t>
                  </w:r>
                </w:p>
                <w:p w14:paraId="39BEF81F" w14:textId="77777777" w:rsidR="007D2810" w:rsidRPr="007D2810" w:rsidRDefault="007D2810" w:rsidP="007D2810">
                  <w:pPr>
                    <w:pStyle w:val="Bibliography"/>
                    <w:ind w:left="720" w:hanging="720"/>
                    <w:rPr>
                      <w:noProof/>
                    </w:rPr>
                  </w:pPr>
                  <w:r w:rsidRPr="007D2810">
                    <w:rPr>
                      <w:noProof/>
                    </w:rPr>
                    <w:t>Komar, P. D., 1983, Handbook on coastal processes and erosion: Boca Ra-ton, Florida, CRC Press, 305 p.</w:t>
                  </w:r>
                </w:p>
                <w:p w14:paraId="6E419021" w14:textId="77777777" w:rsidR="007D2810" w:rsidRPr="007D2810" w:rsidRDefault="007D2810" w:rsidP="007D2810">
                  <w:pPr>
                    <w:pStyle w:val="Bibliography"/>
                    <w:ind w:left="720" w:hanging="720"/>
                    <w:rPr>
                      <w:noProof/>
                    </w:rPr>
                  </w:pPr>
                  <w:r w:rsidRPr="007D2810">
                    <w:rPr>
                      <w:noProof/>
                    </w:rPr>
                    <w:t xml:space="preserve">Langston, A., Kaplan, D., &amp; Putz, F. (2017, 12 1). A casualty of climate change? Loss of freshwater forest islands on Florida's Gulf Coast. </w:t>
                  </w:r>
                  <w:r w:rsidRPr="007D2810">
                    <w:rPr>
                      <w:i/>
                      <w:iCs/>
                      <w:noProof/>
                    </w:rPr>
                    <w:t>Global Change Biology, 23</w:t>
                  </w:r>
                  <w:r w:rsidRPr="007D2810">
                    <w:rPr>
                      <w:noProof/>
                    </w:rPr>
                    <w:t>(12), 5383-5397.</w:t>
                  </w:r>
                </w:p>
                <w:p w14:paraId="64433E24" w14:textId="77777777" w:rsidR="007D2810" w:rsidRPr="007D2810" w:rsidRDefault="007D2810" w:rsidP="007D2810">
                  <w:pPr>
                    <w:pStyle w:val="Bibliography"/>
                    <w:ind w:left="720" w:hanging="720"/>
                    <w:rPr>
                      <w:noProof/>
                    </w:rPr>
                  </w:pPr>
                  <w:r w:rsidRPr="007D2810">
                    <w:rPr>
                      <w:noProof/>
                    </w:rPr>
                    <w:t xml:space="preserve">Lewsey, C., Cid, G., &amp; Kruse, E. (2004, 9). Assessing climate change impacts on coastal infrastructure in the Eastern Caribbean. </w:t>
                  </w:r>
                  <w:r w:rsidRPr="007D2810">
                    <w:rPr>
                      <w:i/>
                      <w:iCs/>
                      <w:noProof/>
                    </w:rPr>
                    <w:t>Marine Policy, 28</w:t>
                  </w:r>
                  <w:r w:rsidRPr="007D2810">
                    <w:rPr>
                      <w:noProof/>
                    </w:rPr>
                    <w:t>(5), 393-409.</w:t>
                  </w:r>
                </w:p>
                <w:p w14:paraId="02B3EA89" w14:textId="77777777" w:rsidR="007D2810" w:rsidRPr="007D2810" w:rsidRDefault="007D2810" w:rsidP="007D2810">
                  <w:pPr>
                    <w:pStyle w:val="Bibliography"/>
                    <w:ind w:left="720" w:hanging="720"/>
                    <w:rPr>
                      <w:noProof/>
                    </w:rPr>
                  </w:pPr>
                  <w:r w:rsidRPr="007D2810">
                    <w:rPr>
                      <w:noProof/>
                    </w:rPr>
                    <w:t xml:space="preserve">Lowndes, J., Best, B., Scarborough, C., Afflerbach, J., Frazier, M., O'Hara, C., . . . Halpern, B. (2017). Our path to better science in less time using open data science tools. </w:t>
                  </w:r>
                  <w:r w:rsidRPr="007D2810">
                    <w:rPr>
                      <w:i/>
                      <w:iCs/>
                      <w:noProof/>
                    </w:rPr>
                    <w:t>Nature Ecology and Evolution</w:t>
                  </w:r>
                  <w:r w:rsidRPr="007D2810">
                    <w:rPr>
                      <w:noProof/>
                    </w:rPr>
                    <w:t>.</w:t>
                  </w:r>
                </w:p>
                <w:p w14:paraId="4B393C1F" w14:textId="77777777" w:rsidR="007D2810" w:rsidRPr="007D2810" w:rsidRDefault="007D2810" w:rsidP="007D2810">
                  <w:pPr>
                    <w:pStyle w:val="Bibliography"/>
                    <w:ind w:left="720" w:hanging="720"/>
                    <w:rPr>
                      <w:noProof/>
                    </w:rPr>
                  </w:pPr>
                  <w:r w:rsidRPr="007D2810">
                    <w:rPr>
                      <w:noProof/>
                    </w:rPr>
                    <w:t>Main,M. B., &amp; G. M. Allen (2007) Florida’ s environment: North central region. Wildlife Ecology and Conservation Department, Florida Cooperative Extension Service, Institute of Food and Agricultural Sciences, University of Florida, Gainesville, Florida, USA.</w:t>
                  </w:r>
                </w:p>
                <w:p w14:paraId="6DC44D80" w14:textId="77777777" w:rsidR="007D2810" w:rsidRPr="007D2810" w:rsidRDefault="007D2810" w:rsidP="007D2810">
                  <w:pPr>
                    <w:pStyle w:val="Bibliography"/>
                    <w:ind w:left="720" w:hanging="720"/>
                    <w:rPr>
                      <w:noProof/>
                    </w:rPr>
                  </w:pPr>
                  <w:r w:rsidRPr="007D2810">
                    <w:rPr>
                      <w:noProof/>
                    </w:rPr>
                    <w:lastRenderedPageBreak/>
                    <w:t xml:space="preserve">McKinney, M. (2006, 1). Urbanization as a major cause of biotic homogenization. </w:t>
                  </w:r>
                  <w:r w:rsidRPr="007D2810">
                    <w:rPr>
                      <w:i/>
                      <w:iCs/>
                      <w:noProof/>
                    </w:rPr>
                    <w:t>Biological Conservation, 127</w:t>
                  </w:r>
                  <w:r w:rsidRPr="007D2810">
                    <w:rPr>
                      <w:noProof/>
                    </w:rPr>
                    <w:t>(3), 247-260.</w:t>
                  </w:r>
                </w:p>
                <w:p w14:paraId="1EDE08FC" w14:textId="77777777" w:rsidR="007D2810" w:rsidRPr="007D2810" w:rsidRDefault="007D2810" w:rsidP="007D2810">
                  <w:pPr>
                    <w:pStyle w:val="Bibliography"/>
                    <w:ind w:left="720" w:hanging="720"/>
                    <w:rPr>
                      <w:noProof/>
                    </w:rPr>
                  </w:pPr>
                  <w:r w:rsidRPr="007D2810">
                    <w:rPr>
                      <w:noProof/>
                    </w:rPr>
                    <w:t xml:space="preserve">Morris, J., Sundareshwar, P., Nietch, C., Bjo¨, B., Kjerfve, B., &amp; Cahoon, A. (2002). </w:t>
                  </w:r>
                  <w:r w:rsidRPr="007D2810">
                    <w:rPr>
                      <w:i/>
                      <w:iCs/>
                      <w:noProof/>
                    </w:rPr>
                    <w:t>RESPONSES OF COASTAL WETLANDS TO RISING SEA LEVEL.</w:t>
                  </w:r>
                  <w:r w:rsidRPr="007D2810">
                    <w:rPr>
                      <w:noProof/>
                    </w:rPr>
                    <w:t xml:space="preserve"> </w:t>
                  </w:r>
                </w:p>
                <w:p w14:paraId="470B6B29" w14:textId="77777777" w:rsidR="007D2810" w:rsidRPr="007D2810" w:rsidRDefault="007D2810" w:rsidP="007D2810">
                  <w:pPr>
                    <w:pStyle w:val="Bibliography"/>
                    <w:ind w:left="720" w:hanging="720"/>
                    <w:rPr>
                      <w:noProof/>
                    </w:rPr>
                  </w:pPr>
                  <w:r w:rsidRPr="007D2810">
                    <w:rPr>
                      <w:noProof/>
                    </w:rPr>
                    <w:t xml:space="preserve">Mudd, L., Wang, Y., Letchford, C., &amp; Rosowsky, D. (2014, 5 14). Assessing Climate Change Impact on the U.S. East Coast Hurricane Hazard: Temperature, Frequency, and Track. </w:t>
                  </w:r>
                  <w:r w:rsidRPr="007D2810">
                    <w:rPr>
                      <w:i/>
                      <w:iCs/>
                      <w:noProof/>
                    </w:rPr>
                    <w:t>Natural Hazards Review, 15</w:t>
                  </w:r>
                  <w:r w:rsidRPr="007D2810">
                    <w:rPr>
                      <w:noProof/>
                    </w:rPr>
                    <w:t>(3), 04014001.</w:t>
                  </w:r>
                </w:p>
                <w:p w14:paraId="1C1AE5E7" w14:textId="77777777" w:rsidR="007D2810" w:rsidRPr="007D2810" w:rsidRDefault="007D2810" w:rsidP="007D2810">
                  <w:pPr>
                    <w:pStyle w:val="Bibliography"/>
                    <w:ind w:left="720" w:hanging="720"/>
                    <w:rPr>
                      <w:noProof/>
                    </w:rPr>
                  </w:pPr>
                  <w:r w:rsidRPr="007D2810">
                    <w:rPr>
                      <w:noProof/>
                    </w:rPr>
                    <w:t xml:space="preserve">Nicholls, R., &amp; Cazenave, A. (2010). </w:t>
                  </w:r>
                  <w:r w:rsidRPr="007D2810">
                    <w:rPr>
                      <w:i/>
                      <w:iCs/>
                      <w:noProof/>
                    </w:rPr>
                    <w:t>Sea-Level Rise and Its Impact on Coastal Zones.</w:t>
                  </w:r>
                  <w:r w:rsidRPr="007D2810">
                    <w:rPr>
                      <w:noProof/>
                    </w:rPr>
                    <w:t xml:space="preserve"> </w:t>
                  </w:r>
                </w:p>
                <w:p w14:paraId="4EF298DF" w14:textId="77777777" w:rsidR="007D2810" w:rsidRPr="007D2810" w:rsidRDefault="007D2810" w:rsidP="007D2810">
                  <w:pPr>
                    <w:pStyle w:val="Bibliography"/>
                    <w:ind w:left="720" w:hanging="720"/>
                    <w:rPr>
                      <w:noProof/>
                    </w:rPr>
                  </w:pPr>
                  <w:r w:rsidRPr="007D2810">
                    <w:rPr>
                      <w:noProof/>
                    </w:rPr>
                    <w:t xml:space="preserve">Passeri, D., Hagen, S., Plant, N., Bilskie, M., Medeiros, S., &amp; Alizad, K. (2016, 5 1). Tidal hydrodynamics under future sea level rise and coastal morphology in the Northern Gulf of Mexico. </w:t>
                  </w:r>
                  <w:r w:rsidRPr="007D2810">
                    <w:rPr>
                      <w:i/>
                      <w:iCs/>
                      <w:noProof/>
                    </w:rPr>
                    <w:t>Earth's Future, 4</w:t>
                  </w:r>
                  <w:r w:rsidRPr="007D2810">
                    <w:rPr>
                      <w:noProof/>
                    </w:rPr>
                    <w:t>(5), 159-176.</w:t>
                  </w:r>
                </w:p>
                <w:p w14:paraId="4BDF8791" w14:textId="77777777" w:rsidR="007D2810" w:rsidRPr="007D2810" w:rsidRDefault="007D2810" w:rsidP="007D2810">
                  <w:pPr>
                    <w:pStyle w:val="Bibliography"/>
                    <w:ind w:left="720" w:hanging="720"/>
                    <w:rPr>
                      <w:noProof/>
                    </w:rPr>
                  </w:pPr>
                  <w:r w:rsidRPr="007D2810">
                    <w:rPr>
                      <w:noProof/>
                    </w:rPr>
                    <w:t xml:space="preserve">Raabe, E., &amp; Stumpf, R. (1997). </w:t>
                  </w:r>
                  <w:r w:rsidRPr="007D2810">
                    <w:rPr>
                      <w:i/>
                      <w:iCs/>
                      <w:noProof/>
                    </w:rPr>
                    <w:t>ASSESSMENT OF ACREAGE AND VEGETATION CHANGE IN FLORIDA'S BIG BEND TIDAL WETLANDS USING SATELLITE IMAGERY.</w:t>
                  </w:r>
                  <w:r w:rsidRPr="007D2810">
                    <w:rPr>
                      <w:noProof/>
                    </w:rPr>
                    <w:t xml:space="preserve"> </w:t>
                  </w:r>
                </w:p>
                <w:p w14:paraId="5960965F" w14:textId="77777777" w:rsidR="007D2810" w:rsidRPr="007D2810" w:rsidRDefault="007D2810" w:rsidP="007D2810">
                  <w:pPr>
                    <w:pStyle w:val="Bibliography"/>
                    <w:ind w:left="720" w:hanging="720"/>
                    <w:rPr>
                      <w:noProof/>
                    </w:rPr>
                  </w:pPr>
                  <w:r w:rsidRPr="007D2810">
                    <w:rPr>
                      <w:noProof/>
                    </w:rPr>
                    <w:t xml:space="preserve">Raabe, E., Streck, A., &amp; Stumpf, R. (2004). </w:t>
                  </w:r>
                  <w:r w:rsidRPr="007D2810">
                    <w:rPr>
                      <w:i/>
                      <w:iCs/>
                      <w:noProof/>
                    </w:rPr>
                    <w:t>Historic Topographic Sheets to Satellite Imagery: A Methodology for Evaluating Coastal Change in Florida's Big Bend Tidal Marsh.</w:t>
                  </w:r>
                  <w:r w:rsidRPr="007D2810">
                    <w:rPr>
                      <w:noProof/>
                    </w:rPr>
                    <w:t xml:space="preserve"> </w:t>
                  </w:r>
                </w:p>
                <w:p w14:paraId="6975AC67" w14:textId="77777777" w:rsidR="007D2810" w:rsidRPr="007D2810" w:rsidRDefault="007D2810" w:rsidP="007D2810">
                  <w:pPr>
                    <w:pStyle w:val="Bibliography"/>
                    <w:ind w:left="720" w:hanging="720"/>
                    <w:rPr>
                      <w:noProof/>
                    </w:rPr>
                  </w:pPr>
                  <w:r w:rsidRPr="007D2810">
                    <w:rPr>
                      <w:noProof/>
                    </w:rPr>
                    <w:t>Raabe, E. A., &amp; Stumpf, R. P. (2015). Expansion of tidal marsh in response to sea-level rise: Gulf Coast of Florida, USA. Estuaries and Coasts, 39(1), 145-157.</w:t>
                  </w:r>
                </w:p>
                <w:p w14:paraId="6263C8DA" w14:textId="77777777" w:rsidR="007D2810" w:rsidRPr="007D2810" w:rsidRDefault="007D2810" w:rsidP="007D2810">
                  <w:pPr>
                    <w:pStyle w:val="Bibliography"/>
                    <w:ind w:left="720" w:hanging="720"/>
                    <w:rPr>
                      <w:noProof/>
                    </w:rPr>
                  </w:pPr>
                  <w:r w:rsidRPr="007D2810">
                    <w:rPr>
                      <w:noProof/>
                    </w:rPr>
                    <w:t xml:space="preserve">Saetta, D., Ishii, S., Pine, W., &amp; Boyer, T. (2015, 10 1). Case study and life cycle assessment of a coastal utility facing saltwater intrusion. </w:t>
                  </w:r>
                  <w:r w:rsidRPr="007D2810">
                    <w:rPr>
                      <w:i/>
                      <w:iCs/>
                      <w:noProof/>
                    </w:rPr>
                    <w:t>Journal - American Water Works Association, 107(10)</w:t>
                  </w:r>
                  <w:r w:rsidRPr="007D2810">
                    <w:rPr>
                      <w:noProof/>
                    </w:rPr>
                    <w:t>, E543-E558. American Water Works Association.</w:t>
                  </w:r>
                </w:p>
                <w:p w14:paraId="291D4071" w14:textId="77777777" w:rsidR="007D2810" w:rsidRPr="007D2810" w:rsidRDefault="007D2810" w:rsidP="007D2810">
                  <w:pPr>
                    <w:pStyle w:val="Bibliography"/>
                    <w:ind w:left="720" w:hanging="720"/>
                    <w:rPr>
                      <w:noProof/>
                    </w:rPr>
                  </w:pPr>
                  <w:r w:rsidRPr="007D2810">
                    <w:rPr>
                      <w:noProof/>
                    </w:rPr>
                    <w:t xml:space="preserve">Sassaman, K., Wallis, N., McFadden, P., Mahar, G., Jenkins, J., Donop, M., . . . Oliveira, C. (2017, 4 3). Keeping Pace With Rising Sea: The First 6 Years of the Lower Suwannee Archaeological Survey, Gulf Coastal Florida. </w:t>
                  </w:r>
                  <w:r w:rsidRPr="007D2810">
                    <w:rPr>
                      <w:i/>
                      <w:iCs/>
                      <w:noProof/>
                    </w:rPr>
                    <w:t>Journal of Island and Coastal Archaeology, 12</w:t>
                  </w:r>
                  <w:r w:rsidRPr="007D2810">
                    <w:rPr>
                      <w:noProof/>
                    </w:rPr>
                    <w:t>(2), 173-199.</w:t>
                  </w:r>
                </w:p>
                <w:p w14:paraId="623E0272" w14:textId="77777777" w:rsidR="007D2810" w:rsidRPr="007D2810" w:rsidRDefault="007D2810" w:rsidP="007D2810">
                  <w:pPr>
                    <w:pStyle w:val="Bibliography"/>
                    <w:ind w:left="720" w:hanging="720"/>
                    <w:rPr>
                      <w:noProof/>
                    </w:rPr>
                  </w:pPr>
                  <w:r w:rsidRPr="007D2810">
                    <w:rPr>
                      <w:noProof/>
                    </w:rPr>
                    <w:t xml:space="preserve">Schreiber, E., Bearlin, A., Nicol, S., &amp; Todd, C. (2004, 12). Adaptive management: A synthesis of current understanding and effective application. </w:t>
                  </w:r>
                  <w:r w:rsidRPr="007D2810">
                    <w:rPr>
                      <w:i/>
                      <w:iCs/>
                      <w:noProof/>
                    </w:rPr>
                    <w:t>Ecological Management and Restoration, 5(3)</w:t>
                  </w:r>
                  <w:r w:rsidRPr="007D2810">
                    <w:rPr>
                      <w:noProof/>
                    </w:rPr>
                    <w:t>, 177-182.</w:t>
                  </w:r>
                </w:p>
                <w:p w14:paraId="7FF0AF9E" w14:textId="77777777" w:rsidR="007D2810" w:rsidRPr="007D2810" w:rsidRDefault="007D2810" w:rsidP="007D2810">
                  <w:pPr>
                    <w:pStyle w:val="Bibliography"/>
                    <w:ind w:left="720" w:hanging="720"/>
                    <w:rPr>
                      <w:noProof/>
                    </w:rPr>
                  </w:pPr>
                  <w:r w:rsidRPr="007D2810">
                    <w:rPr>
                      <w:noProof/>
                    </w:rPr>
                    <w:t xml:space="preserve">Seavey, J., Pine, W., Frederick, P., Sturmer, L., &amp; Berrigan, M. (2011). Decadal changes in oyster reefs in the Big Bend of Florida's Gulf Coast. </w:t>
                  </w:r>
                  <w:r w:rsidRPr="007D2810">
                    <w:rPr>
                      <w:i/>
                      <w:iCs/>
                      <w:noProof/>
                    </w:rPr>
                    <w:t>Ecosphere</w:t>
                  </w:r>
                  <w:r w:rsidRPr="007D2810">
                    <w:rPr>
                      <w:noProof/>
                    </w:rPr>
                    <w:t>.</w:t>
                  </w:r>
                </w:p>
                <w:p w14:paraId="4F8E494B" w14:textId="77777777" w:rsidR="007D2810" w:rsidRPr="007D2810" w:rsidRDefault="007D2810" w:rsidP="007D2810">
                  <w:pPr>
                    <w:pStyle w:val="Bibliography"/>
                    <w:ind w:left="720" w:hanging="720"/>
                    <w:rPr>
                      <w:noProof/>
                    </w:rPr>
                  </w:pPr>
                  <w:r w:rsidRPr="007D2810">
                    <w:rPr>
                      <w:noProof/>
                    </w:rPr>
                    <w:t xml:space="preserve">Sherman, D., &amp; Bird, E. (2006, 5 4). Submerging Coasts: The Effects of a Rising Sea Level on Coastal Environments. </w:t>
                  </w:r>
                  <w:r w:rsidRPr="007D2810">
                    <w:rPr>
                      <w:i/>
                      <w:iCs/>
                      <w:noProof/>
                    </w:rPr>
                    <w:t>Geographical Review, 85</w:t>
                  </w:r>
                  <w:r w:rsidRPr="007D2810">
                    <w:rPr>
                      <w:noProof/>
                    </w:rPr>
                    <w:t>(1), 111.</w:t>
                  </w:r>
                </w:p>
                <w:p w14:paraId="209E96B1" w14:textId="77777777" w:rsidR="007D2810" w:rsidRPr="007D2810" w:rsidRDefault="007D2810" w:rsidP="007D2810">
                  <w:pPr>
                    <w:pStyle w:val="Bibliography"/>
                    <w:ind w:left="720" w:hanging="720"/>
                    <w:rPr>
                      <w:noProof/>
                    </w:rPr>
                  </w:pPr>
                  <w:r w:rsidRPr="007D2810">
                    <w:rPr>
                      <w:noProof/>
                    </w:rPr>
                    <w:t xml:space="preserve">Thomas, K., Kvitek, R., &amp; Bretz, C. (2002, 1). Effects of human activity on the foraging behavior of sanderlings Calidris alba. </w:t>
                  </w:r>
                  <w:r w:rsidRPr="007D2810">
                    <w:rPr>
                      <w:i/>
                      <w:iCs/>
                      <w:noProof/>
                    </w:rPr>
                    <w:t>Biological Conservation, 109</w:t>
                  </w:r>
                  <w:r w:rsidRPr="007D2810">
                    <w:rPr>
                      <w:noProof/>
                    </w:rPr>
                    <w:t>(1), 67-71.</w:t>
                  </w:r>
                </w:p>
                <w:p w14:paraId="7F07D2F9" w14:textId="77777777" w:rsidR="007D2810" w:rsidRPr="007D2810" w:rsidRDefault="007D2810" w:rsidP="007D2810">
                  <w:pPr>
                    <w:pStyle w:val="Bibliography"/>
                    <w:ind w:left="720" w:hanging="720"/>
                    <w:rPr>
                      <w:noProof/>
                    </w:rPr>
                  </w:pPr>
                  <w:r w:rsidRPr="007D2810">
                    <w:rPr>
                      <w:noProof/>
                    </w:rPr>
                    <w:t>Walters, C. J. (1986). Adaptive management of renewable resources. Macmillan Publishers Ltd.</w:t>
                  </w:r>
                </w:p>
                <w:p w14:paraId="6A359004" w14:textId="77777777" w:rsidR="007D2810" w:rsidRPr="007D2810" w:rsidRDefault="007D2810" w:rsidP="007D2810">
                  <w:pPr>
                    <w:pStyle w:val="Bibliography"/>
                    <w:ind w:left="720" w:hanging="720"/>
                    <w:rPr>
                      <w:noProof/>
                    </w:rPr>
                  </w:pPr>
                  <w:r w:rsidRPr="007D2810">
                    <w:rPr>
                      <w:noProof/>
                    </w:rPr>
                    <w:lastRenderedPageBreak/>
                    <w:t>Yenni, G., Christensen, E., Bledsoe, E., Supp, S., Diaz, R., White, E., &amp; Morgan Ernest, S. (2018). Developing a modern data workflow for living data.</w:t>
                  </w:r>
                </w:p>
                <w:p w14:paraId="4D11DB01" w14:textId="23E2E982" w:rsidR="00E27910" w:rsidRDefault="007D2810" w:rsidP="007D2810">
                  <w:pPr>
                    <w:pStyle w:val="Bibliography"/>
                    <w:ind w:left="720" w:hanging="720"/>
                  </w:pPr>
                  <w:r w:rsidRPr="007D2810">
                    <w:rPr>
                      <w:noProof/>
                    </w:rPr>
                    <w:t xml:space="preserve">Zhang, K., Douglas, B., &amp; Leatherman, S. (2004). </w:t>
                  </w:r>
                  <w:r w:rsidRPr="007D2810">
                    <w:rPr>
                      <w:i/>
                      <w:iCs/>
                      <w:noProof/>
                    </w:rPr>
                    <w:t>GLOBAL WARMING AND COASTAL EROSION.</w:t>
                  </w:r>
                  <w:r w:rsidR="00E27910" w:rsidRPr="007D2810">
                    <w:rPr>
                      <w:b/>
                      <w:bCs/>
                      <w:noProof/>
                    </w:rPr>
                    <w:fldChar w:fldCharType="end"/>
                  </w:r>
                </w:p>
              </w:sdtContent>
            </w:sdt>
            <w:p w14:paraId="21E357B3" w14:textId="2357B77D" w:rsidR="007804B6" w:rsidRPr="00D626F4" w:rsidRDefault="00E90E1F" w:rsidP="00D626F4"/>
          </w:sdtContent>
        </w:sdt>
        <w:bookmarkEnd w:id="28" w:displacedByCustomXml="next"/>
      </w:sdtContent>
    </w:sdt>
    <w:bookmarkStart w:id="29" w:name="_Hlk14281397" w:displacedByCustomXml="prev"/>
    <w:bookmarkEnd w:id="29"/>
    <w:p w14:paraId="464E9B69" w14:textId="2D3DFE01" w:rsidR="002E5C67" w:rsidRPr="00022576" w:rsidRDefault="002E5C67" w:rsidP="004C2982">
      <w:pPr>
        <w:pStyle w:val="Bibliography"/>
        <w:spacing w:line="360" w:lineRule="auto"/>
        <w:rPr>
          <w:sz w:val="22"/>
          <w:szCs w:val="22"/>
          <w:shd w:val="clear" w:color="auto" w:fill="FFFFFF"/>
        </w:rPr>
      </w:pPr>
    </w:p>
    <w:sectPr w:rsidR="002E5C67" w:rsidRPr="000225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0DF624" w14:textId="77777777" w:rsidR="00E90E1F" w:rsidRDefault="00E90E1F">
      <w:pPr>
        <w:spacing w:after="0"/>
      </w:pPr>
      <w:r>
        <w:separator/>
      </w:r>
    </w:p>
  </w:endnote>
  <w:endnote w:type="continuationSeparator" w:id="0">
    <w:p w14:paraId="01005BE7" w14:textId="77777777" w:rsidR="00E90E1F" w:rsidRDefault="00E90E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FB7A0" w14:textId="77777777" w:rsidR="00E90E1F" w:rsidRDefault="00E90E1F">
      <w:r>
        <w:separator/>
      </w:r>
    </w:p>
  </w:footnote>
  <w:footnote w:type="continuationSeparator" w:id="0">
    <w:p w14:paraId="1EBFCE40" w14:textId="77777777" w:rsidR="00E90E1F" w:rsidRDefault="00E90E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BAE"/>
    <w:rsid w:val="00011C8B"/>
    <w:rsid w:val="00022576"/>
    <w:rsid w:val="00026922"/>
    <w:rsid w:val="000302AF"/>
    <w:rsid w:val="000303A0"/>
    <w:rsid w:val="00033BDC"/>
    <w:rsid w:val="00037CB7"/>
    <w:rsid w:val="0004521D"/>
    <w:rsid w:val="00054E07"/>
    <w:rsid w:val="00056536"/>
    <w:rsid w:val="00057318"/>
    <w:rsid w:val="00061C00"/>
    <w:rsid w:val="00065DC8"/>
    <w:rsid w:val="00071E9A"/>
    <w:rsid w:val="000A18A3"/>
    <w:rsid w:val="000B0055"/>
    <w:rsid w:val="000C591B"/>
    <w:rsid w:val="000D2460"/>
    <w:rsid w:val="000D4B36"/>
    <w:rsid w:val="000E6138"/>
    <w:rsid w:val="000E6596"/>
    <w:rsid w:val="000F29FD"/>
    <w:rsid w:val="000F6695"/>
    <w:rsid w:val="0011663A"/>
    <w:rsid w:val="0013365A"/>
    <w:rsid w:val="0013691C"/>
    <w:rsid w:val="0015345A"/>
    <w:rsid w:val="00155C03"/>
    <w:rsid w:val="00161066"/>
    <w:rsid w:val="0016159D"/>
    <w:rsid w:val="0019017B"/>
    <w:rsid w:val="001A17FC"/>
    <w:rsid w:val="001A6337"/>
    <w:rsid w:val="001B721F"/>
    <w:rsid w:val="001B76B2"/>
    <w:rsid w:val="001D039C"/>
    <w:rsid w:val="001D0FF7"/>
    <w:rsid w:val="001D110D"/>
    <w:rsid w:val="001F3E90"/>
    <w:rsid w:val="00206E9D"/>
    <w:rsid w:val="002134A6"/>
    <w:rsid w:val="0021506D"/>
    <w:rsid w:val="0021606F"/>
    <w:rsid w:val="00234564"/>
    <w:rsid w:val="00235B8D"/>
    <w:rsid w:val="0024139F"/>
    <w:rsid w:val="00247959"/>
    <w:rsid w:val="00250D77"/>
    <w:rsid w:val="002544DC"/>
    <w:rsid w:val="002C2C61"/>
    <w:rsid w:val="002E5C67"/>
    <w:rsid w:val="002F1258"/>
    <w:rsid w:val="002F2251"/>
    <w:rsid w:val="002F2ED1"/>
    <w:rsid w:val="00310376"/>
    <w:rsid w:val="00313942"/>
    <w:rsid w:val="003167CE"/>
    <w:rsid w:val="00323F6A"/>
    <w:rsid w:val="00333924"/>
    <w:rsid w:val="0036375B"/>
    <w:rsid w:val="00371FB4"/>
    <w:rsid w:val="003757AE"/>
    <w:rsid w:val="003808AC"/>
    <w:rsid w:val="003B0568"/>
    <w:rsid w:val="003E2651"/>
    <w:rsid w:val="003F728C"/>
    <w:rsid w:val="0042758C"/>
    <w:rsid w:val="00446FEA"/>
    <w:rsid w:val="0044783D"/>
    <w:rsid w:val="0047545D"/>
    <w:rsid w:val="00491B81"/>
    <w:rsid w:val="004B12DD"/>
    <w:rsid w:val="004C1C84"/>
    <w:rsid w:val="004C2982"/>
    <w:rsid w:val="004C3271"/>
    <w:rsid w:val="004C34A4"/>
    <w:rsid w:val="004D144E"/>
    <w:rsid w:val="004D1CAF"/>
    <w:rsid w:val="004D2C20"/>
    <w:rsid w:val="004D2E0F"/>
    <w:rsid w:val="004D3775"/>
    <w:rsid w:val="004D7BCA"/>
    <w:rsid w:val="004E2866"/>
    <w:rsid w:val="004E29B3"/>
    <w:rsid w:val="004F4FC6"/>
    <w:rsid w:val="005306A7"/>
    <w:rsid w:val="00541FC4"/>
    <w:rsid w:val="00590D07"/>
    <w:rsid w:val="00594F87"/>
    <w:rsid w:val="005A03DD"/>
    <w:rsid w:val="005C7B30"/>
    <w:rsid w:val="005D7CEB"/>
    <w:rsid w:val="005F7D9F"/>
    <w:rsid w:val="006022A3"/>
    <w:rsid w:val="006077DA"/>
    <w:rsid w:val="006213D9"/>
    <w:rsid w:val="00623372"/>
    <w:rsid w:val="00623FC8"/>
    <w:rsid w:val="00663752"/>
    <w:rsid w:val="0066529A"/>
    <w:rsid w:val="00672946"/>
    <w:rsid w:val="006736F6"/>
    <w:rsid w:val="0068087D"/>
    <w:rsid w:val="00683237"/>
    <w:rsid w:val="006841E4"/>
    <w:rsid w:val="006B42F6"/>
    <w:rsid w:val="006C2B6A"/>
    <w:rsid w:val="006C7701"/>
    <w:rsid w:val="006D42B3"/>
    <w:rsid w:val="006E71CC"/>
    <w:rsid w:val="006F007A"/>
    <w:rsid w:val="006F6878"/>
    <w:rsid w:val="007047B4"/>
    <w:rsid w:val="00712436"/>
    <w:rsid w:val="00751810"/>
    <w:rsid w:val="00755786"/>
    <w:rsid w:val="0076199E"/>
    <w:rsid w:val="00774F45"/>
    <w:rsid w:val="007804B6"/>
    <w:rsid w:val="00784D58"/>
    <w:rsid w:val="0078639A"/>
    <w:rsid w:val="0079057B"/>
    <w:rsid w:val="007B1053"/>
    <w:rsid w:val="007D2810"/>
    <w:rsid w:val="007D73E5"/>
    <w:rsid w:val="00805C86"/>
    <w:rsid w:val="00813CC1"/>
    <w:rsid w:val="00815A6F"/>
    <w:rsid w:val="00822291"/>
    <w:rsid w:val="008250CB"/>
    <w:rsid w:val="00834D59"/>
    <w:rsid w:val="00843704"/>
    <w:rsid w:val="00844B84"/>
    <w:rsid w:val="008507D3"/>
    <w:rsid w:val="008552F9"/>
    <w:rsid w:val="00875881"/>
    <w:rsid w:val="00895CB0"/>
    <w:rsid w:val="008B5761"/>
    <w:rsid w:val="008B6EF1"/>
    <w:rsid w:val="008D6863"/>
    <w:rsid w:val="008F57F8"/>
    <w:rsid w:val="009069E2"/>
    <w:rsid w:val="009144E3"/>
    <w:rsid w:val="00940963"/>
    <w:rsid w:val="00946A6B"/>
    <w:rsid w:val="00947800"/>
    <w:rsid w:val="0096344E"/>
    <w:rsid w:val="00965FA5"/>
    <w:rsid w:val="009667ED"/>
    <w:rsid w:val="00970EF4"/>
    <w:rsid w:val="0098151C"/>
    <w:rsid w:val="00986411"/>
    <w:rsid w:val="00987210"/>
    <w:rsid w:val="00991E35"/>
    <w:rsid w:val="00993BCA"/>
    <w:rsid w:val="009B3FD8"/>
    <w:rsid w:val="009C6BE6"/>
    <w:rsid w:val="009C6D75"/>
    <w:rsid w:val="009C70DF"/>
    <w:rsid w:val="009D1C51"/>
    <w:rsid w:val="009D472C"/>
    <w:rsid w:val="009E685E"/>
    <w:rsid w:val="009F17AE"/>
    <w:rsid w:val="00A005CF"/>
    <w:rsid w:val="00A038AE"/>
    <w:rsid w:val="00A05019"/>
    <w:rsid w:val="00A237C7"/>
    <w:rsid w:val="00A26BAA"/>
    <w:rsid w:val="00A33645"/>
    <w:rsid w:val="00A367D3"/>
    <w:rsid w:val="00A36922"/>
    <w:rsid w:val="00A54C5D"/>
    <w:rsid w:val="00A563AF"/>
    <w:rsid w:val="00A6448D"/>
    <w:rsid w:val="00A74CF4"/>
    <w:rsid w:val="00A77E78"/>
    <w:rsid w:val="00AA2121"/>
    <w:rsid w:val="00AA3085"/>
    <w:rsid w:val="00AA536C"/>
    <w:rsid w:val="00AB1EA1"/>
    <w:rsid w:val="00AC55BA"/>
    <w:rsid w:val="00AC58D4"/>
    <w:rsid w:val="00AE22E4"/>
    <w:rsid w:val="00AF0C67"/>
    <w:rsid w:val="00AF25AE"/>
    <w:rsid w:val="00AF3FEC"/>
    <w:rsid w:val="00AF4982"/>
    <w:rsid w:val="00AF685D"/>
    <w:rsid w:val="00B0054B"/>
    <w:rsid w:val="00B04E5D"/>
    <w:rsid w:val="00B05D39"/>
    <w:rsid w:val="00B2489C"/>
    <w:rsid w:val="00B601AA"/>
    <w:rsid w:val="00B81E31"/>
    <w:rsid w:val="00B84A62"/>
    <w:rsid w:val="00B86B75"/>
    <w:rsid w:val="00B87885"/>
    <w:rsid w:val="00B92E66"/>
    <w:rsid w:val="00B94A8A"/>
    <w:rsid w:val="00BB27F2"/>
    <w:rsid w:val="00BC48D5"/>
    <w:rsid w:val="00BC6E4F"/>
    <w:rsid w:val="00BE25DA"/>
    <w:rsid w:val="00C01808"/>
    <w:rsid w:val="00C31827"/>
    <w:rsid w:val="00C36081"/>
    <w:rsid w:val="00C36279"/>
    <w:rsid w:val="00C431DA"/>
    <w:rsid w:val="00C619D4"/>
    <w:rsid w:val="00C65945"/>
    <w:rsid w:val="00C67242"/>
    <w:rsid w:val="00C7795B"/>
    <w:rsid w:val="00C82A26"/>
    <w:rsid w:val="00C94DB9"/>
    <w:rsid w:val="00C96CB1"/>
    <w:rsid w:val="00CA4891"/>
    <w:rsid w:val="00CB54FD"/>
    <w:rsid w:val="00CB5953"/>
    <w:rsid w:val="00CE16F8"/>
    <w:rsid w:val="00CE7669"/>
    <w:rsid w:val="00CF0735"/>
    <w:rsid w:val="00CF27E7"/>
    <w:rsid w:val="00D00E62"/>
    <w:rsid w:val="00D07145"/>
    <w:rsid w:val="00D2024D"/>
    <w:rsid w:val="00D329FA"/>
    <w:rsid w:val="00D53AC2"/>
    <w:rsid w:val="00D626F4"/>
    <w:rsid w:val="00D75A34"/>
    <w:rsid w:val="00D861F5"/>
    <w:rsid w:val="00D92995"/>
    <w:rsid w:val="00DA26CD"/>
    <w:rsid w:val="00DF11E6"/>
    <w:rsid w:val="00DF26A4"/>
    <w:rsid w:val="00E17ACE"/>
    <w:rsid w:val="00E23976"/>
    <w:rsid w:val="00E27910"/>
    <w:rsid w:val="00E315A3"/>
    <w:rsid w:val="00E365B2"/>
    <w:rsid w:val="00E6057D"/>
    <w:rsid w:val="00E90E1F"/>
    <w:rsid w:val="00EB7774"/>
    <w:rsid w:val="00EC5A11"/>
    <w:rsid w:val="00ED4665"/>
    <w:rsid w:val="00ED6000"/>
    <w:rsid w:val="00EE4D03"/>
    <w:rsid w:val="00EF1547"/>
    <w:rsid w:val="00EF1E79"/>
    <w:rsid w:val="00F045AA"/>
    <w:rsid w:val="00F221F9"/>
    <w:rsid w:val="00F366AC"/>
    <w:rsid w:val="00F36B05"/>
    <w:rsid w:val="00F3791A"/>
    <w:rsid w:val="00F40BDF"/>
    <w:rsid w:val="00F50112"/>
    <w:rsid w:val="00F565AD"/>
    <w:rsid w:val="00F5690E"/>
    <w:rsid w:val="00F62DDE"/>
    <w:rsid w:val="00F650A6"/>
    <w:rsid w:val="00FA1906"/>
    <w:rsid w:val="00FB2DE9"/>
    <w:rsid w:val="00FC7DD5"/>
    <w:rsid w:val="00FE11C3"/>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 w:type="paragraph" w:customStyle="1" w:styleId="014FigureCaption">
    <w:name w:val="014 Figure Caption"/>
    <w:basedOn w:val="Normal"/>
    <w:next w:val="Normal"/>
    <w:rsid w:val="00FB2DE9"/>
    <w:pPr>
      <w:spacing w:after="240"/>
      <w:ind w:left="1080" w:hanging="1080"/>
    </w:pPr>
    <w:rPr>
      <w:rFonts w:ascii="Arial" w:eastAsia="Times New Roman" w:hAnsi="Arial" w:cs="Times New Roman"/>
    </w:rPr>
  </w:style>
  <w:style w:type="character" w:customStyle="1" w:styleId="Heading1Char">
    <w:name w:val="Heading 1 Char"/>
    <w:basedOn w:val="DefaultParagraphFont"/>
    <w:link w:val="Heading1"/>
    <w:uiPriority w:val="9"/>
    <w:rsid w:val="006F007A"/>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3796">
      <w:bodyDiv w:val="1"/>
      <w:marLeft w:val="0"/>
      <w:marRight w:val="0"/>
      <w:marTop w:val="0"/>
      <w:marBottom w:val="0"/>
      <w:divBdr>
        <w:top w:val="none" w:sz="0" w:space="0" w:color="auto"/>
        <w:left w:val="none" w:sz="0" w:space="0" w:color="auto"/>
        <w:bottom w:val="none" w:sz="0" w:space="0" w:color="auto"/>
        <w:right w:val="none" w:sz="0" w:space="0" w:color="auto"/>
      </w:divBdr>
    </w:div>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627275839">
      <w:bodyDiv w:val="1"/>
      <w:marLeft w:val="0"/>
      <w:marRight w:val="0"/>
      <w:marTop w:val="0"/>
      <w:marBottom w:val="0"/>
      <w:divBdr>
        <w:top w:val="none" w:sz="0" w:space="0" w:color="auto"/>
        <w:left w:val="none" w:sz="0" w:space="0" w:color="auto"/>
        <w:bottom w:val="none" w:sz="0" w:space="0" w:color="auto"/>
        <w:right w:val="none" w:sz="0" w:space="0" w:color="auto"/>
      </w:divBdr>
    </w:div>
    <w:div w:id="630940370">
      <w:bodyDiv w:val="1"/>
      <w:marLeft w:val="0"/>
      <w:marRight w:val="0"/>
      <w:marTop w:val="0"/>
      <w:marBottom w:val="0"/>
      <w:divBdr>
        <w:top w:val="none" w:sz="0" w:space="0" w:color="auto"/>
        <w:left w:val="none" w:sz="0" w:space="0" w:color="auto"/>
        <w:bottom w:val="none" w:sz="0" w:space="0" w:color="auto"/>
        <w:right w:val="none" w:sz="0" w:space="0" w:color="auto"/>
      </w:divBdr>
    </w:div>
    <w:div w:id="711686824">
      <w:bodyDiv w:val="1"/>
      <w:marLeft w:val="0"/>
      <w:marRight w:val="0"/>
      <w:marTop w:val="0"/>
      <w:marBottom w:val="0"/>
      <w:divBdr>
        <w:top w:val="none" w:sz="0" w:space="0" w:color="auto"/>
        <w:left w:val="none" w:sz="0" w:space="0" w:color="auto"/>
        <w:bottom w:val="none" w:sz="0" w:space="0" w:color="auto"/>
        <w:right w:val="none" w:sz="0" w:space="0" w:color="auto"/>
      </w:divBdr>
    </w:div>
    <w:div w:id="777677881">
      <w:bodyDiv w:val="1"/>
      <w:marLeft w:val="0"/>
      <w:marRight w:val="0"/>
      <w:marTop w:val="0"/>
      <w:marBottom w:val="0"/>
      <w:divBdr>
        <w:top w:val="none" w:sz="0" w:space="0" w:color="auto"/>
        <w:left w:val="none" w:sz="0" w:space="0" w:color="auto"/>
        <w:bottom w:val="none" w:sz="0" w:space="0" w:color="auto"/>
        <w:right w:val="none" w:sz="0" w:space="0" w:color="auto"/>
      </w:divBdr>
    </w:div>
    <w:div w:id="1061516862">
      <w:bodyDiv w:val="1"/>
      <w:marLeft w:val="0"/>
      <w:marRight w:val="0"/>
      <w:marTop w:val="0"/>
      <w:marBottom w:val="0"/>
      <w:divBdr>
        <w:top w:val="none" w:sz="0" w:space="0" w:color="auto"/>
        <w:left w:val="none" w:sz="0" w:space="0" w:color="auto"/>
        <w:bottom w:val="none" w:sz="0" w:space="0" w:color="auto"/>
        <w:right w:val="none" w:sz="0" w:space="0" w:color="auto"/>
      </w:divBdr>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408111876">
      <w:bodyDiv w:val="1"/>
      <w:marLeft w:val="0"/>
      <w:marRight w:val="0"/>
      <w:marTop w:val="0"/>
      <w:marBottom w:val="0"/>
      <w:divBdr>
        <w:top w:val="none" w:sz="0" w:space="0" w:color="auto"/>
        <w:left w:val="none" w:sz="0" w:space="0" w:color="auto"/>
        <w:bottom w:val="none" w:sz="0" w:space="0" w:color="auto"/>
        <w:right w:val="none" w:sz="0" w:space="0" w:color="auto"/>
      </w:divBdr>
    </w:div>
    <w:div w:id="1740324318">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 w:id="19984606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gif"/><Relationship Id="rId34" Type="http://schemas.openxmlformats.org/officeDocument/2006/relationships/hyperlink" Target="https://www.fgdl.org/"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carpentry.github.io/git-novice/" TargetMode="External"/><Relationship Id="rId25" Type="http://schemas.openxmlformats.org/officeDocument/2006/relationships/hyperlink" Target="https://www.bebr.ufl.edu/population" TargetMode="External"/><Relationship Id="rId33" Type="http://schemas.openxmlformats.org/officeDocument/2006/relationships/image" Target="media/image1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jpeg"/><Relationship Id="rId32" Type="http://schemas.openxmlformats.org/officeDocument/2006/relationships/image" Target="media/image14.jpeg"/><Relationship Id="rId37"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image" Target="media/image9.jpeg"/><Relationship Id="rId28" Type="http://schemas.openxmlformats.org/officeDocument/2006/relationships/image" Target="media/image12.jpeg"/><Relationship Id="rId36" Type="http://schemas.openxmlformats.org/officeDocument/2006/relationships/image" Target="media/image16.emf"/><Relationship Id="rId10" Type="http://schemas.openxmlformats.org/officeDocument/2006/relationships/hyperlink" Target="https://github.com/" TargetMode="External"/><Relationship Id="rId19" Type="http://schemas.openxmlformats.org/officeDocument/2006/relationships/hyperlink" Target="https://www.usgs.gov/products/data-and-tools/data-management/data-standards" TargetMode="External"/><Relationship Id="rId31" Type="http://schemas.openxmlformats.org/officeDocument/2006/relationships/hyperlink" Target="https://www.fgdl.org" TargetMode="Externa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hyperlink" Target="https://link.springer.com/article/10.1007/s12237-015-9974-y" TargetMode="External"/><Relationship Id="rId27" Type="http://schemas.microsoft.com/office/2007/relationships/hdphoto" Target="media/hdphoto1.wdp"/><Relationship Id="rId30" Type="http://schemas.openxmlformats.org/officeDocument/2006/relationships/hyperlink" Target="https://www.sciencebase.gov/catalog/item/50ed7aa4e4b0438b00db080a" TargetMode="External"/><Relationship Id="rId35" Type="http://schemas.openxmlformats.org/officeDocument/2006/relationships/hyperlink" Target="http://geodata.myfwc.com/datasets/florida-shoreline-1-to-2000000-sca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ng-douglas-2004-global-warming-and-coastal-erosion</b:Tag>
    <b:SourceType>Report</b:SourceType>
    <b:Title>GLOBAL WARMING AND COASTAL EROSION</b:Title>
    <b:Year>2004</b:Year>
    <b:Author>
      <b:Author>
        <b:NameList>
          <b:Person>
            <b:First>Keqi</b:First>
            <b:Last>Zhang</b:Last>
          </b:Person>
          <b:Person>
            <b:First>Bruce C</b:First>
            <b:Last>Douglas</b:Last>
          </b:Person>
          <b:Person>
            <b:First>Stephen P</b:First>
            <b:Last>Leatherman</b:Last>
          </b:Person>
        </b:NameList>
      </b:Author>
    </b:Author>
    <b:RefOrder>1</b:RefOrder>
  </b:Source>
  <b:Source>
    <b:Tag>yenni-christensen-developing-a-modern-data-workflow-for-living-data</b:Tag>
    <b:SourceType>JournalArticle</b:SourceType>
    <b:Title>Developing a modern data workflow for living data</b:Title>
    <b:Author>
      <b:Author>
        <b:NameList>
          <b:Person>
            <b:First>Glenda M</b:First>
            <b:Last>Yenni</b:Last>
          </b:Person>
          <b:Person>
            <b:First>Erica M</b:First>
            <b:Last>Christensen</b:Last>
          </b:Person>
          <b:Person>
            <b:First>Ellen K</b:First>
            <b:Last>Bledsoe</b:Last>
          </b:Person>
          <b:Person>
            <b:First>Sarah R</b:First>
            <b:Last>Supp</b:Last>
          </b:Person>
          <b:Person>
            <b:First>Renata M</b:First>
            <b:Last>Diaz</b:Last>
          </b:Person>
          <b:Person>
            <b:First>Ethan P</b:First>
            <b:Last>White</b:Last>
          </b:Person>
          <b:Person>
            <b:First>S K</b:First>
            <b:Last>Morgan Ernest</b:Last>
          </b:Person>
        </b:NameList>
      </b:Author>
    </b:Author>
    <b:StandardNumber>10.1101/344804</b:StandardNumber>
    <b:RefOrder>2</b:RefOrder>
  </b:Source>
  <b:Source>
    <b:Tag>walsh-mcbride-2016-tropical-cyclones-and-climate-change</b:Tag>
    <b:SourceType>JournalArticle</b:SourceType>
    <b:Title>Tropical cyclones and climate change</b:Title>
    <b:Year>2016</b:Year>
    <b:Author>
      <b:Author>
        <b:NameList>
          <b:Person>
            <b:First>Kevin J.E.</b:First>
            <b:Last>Walsh</b:Last>
          </b:Person>
          <b:Person>
            <b:First>John L.</b:First>
            <b:Last>Mcbride</b:Last>
          </b:Person>
          <b:Person>
            <b:First>Philip J.</b:First>
            <b:Last>Klotzbach</b:Last>
          </b:Person>
          <b:Person>
            <b:First>Sethurathinam</b:First>
            <b:Last>Balachandran</b:Last>
          </b:Person>
          <b:Person>
            <b:First>Suzana J.</b:First>
            <b:Last>Camargo</b:Last>
          </b:Person>
          <b:Person>
            <b:First>Greg</b:First>
            <b:Last>Holland</b:Last>
          </b:Person>
          <b:Person>
            <b:First>Thomas R.</b:First>
            <b:Last>Knutson</b:Last>
          </b:Person>
          <b:Person>
            <b:First>James P.</b:First>
            <b:Last>Kossin</b:Last>
          </b:Person>
          <b:Person>
            <b:First>Tsz cheung</b:First>
            <b:Last>Lee</b:Last>
          </b:Person>
          <b:Person>
            <b:First>Adam</b:First>
            <b:Last>Sobel</b:Last>
          </b:Person>
          <b:Person>
            <b:First>Masato</b:First>
            <b:Last>Sugi</b:Last>
          </b:Person>
        </b:NameList>
      </b:Author>
    </b:Author>
    <b:JournalName>Wiley Interdisciplinary Reviews: Climate Change</b:JournalName>
    <b:Pages>65-89</b:Pages>
    <b:Volume>7</b:Volume>
    <b:Issue>1</b:Issue>
    <b:StandardNumber>10.1002/wcc.371</b:StandardNumber>
    <b:Publisher>Wiley-Blackwell</b:Publisher>
    <b:Month>1</b:Month>
    <b:Day>1</b:Day>
    <b:RefOrder>3</b:RefOrder>
  </b:Source>
  <b:Source>
    <b:Tag>thomas-kvitek-2002-effects-of-human-activity-on-the-foraging-behavior-of-sanderlings-calidris-alba</b:Tag>
    <b:SourceType>JournalArticle</b:SourceType>
    <b:Title>Effects of human activity on the foraging behavior of sanderlings Calidris alba</b:Title>
    <b:Year>2002</b:Year>
    <b:Author>
      <b:Author>
        <b:NameList>
          <b:Person>
            <b:First>Kate</b:First>
            <b:Last>Thomas</b:Last>
          </b:Person>
          <b:Person>
            <b:First>Rikk G.</b:First>
            <b:Last>Kvitek</b:Last>
          </b:Person>
          <b:Person>
            <b:First>Carrie</b:First>
            <b:Last>Bretz</b:Last>
          </b:Person>
        </b:NameList>
      </b:Author>
    </b:Author>
    <b:JournalName>Biological Conservation</b:JournalName>
    <b:Pages>67-71</b:Pages>
    <b:Volume>109</b:Volume>
    <b:Issue>1</b:Issue>
    <b:StandardNumber>10.1016/S0006-3207(02)00137-4</b:StandardNumber>
    <b:Month>1</b:Month>
    <b:RefOrder>4</b:RefOrder>
  </b:Source>
  <b:Source>
    <b:Tag>sherman-bird-2006-submerging-coasts:-the-effects-of-a-rising-sea-level-on-coastal-environments</b:Tag>
    <b:SourceType>JournalArticle</b:SourceType>
    <b:Title>Submerging Coasts: The Effects of a Rising Sea Level on Coastal Environments</b:Title>
    <b:Year>2006</b:Year>
    <b:Author>
      <b:Author>
        <b:NameList>
          <b:Person>
            <b:First>Douglas J.</b:First>
            <b:Last>Sherman</b:Last>
          </b:Person>
          <b:Person>
            <b:First>Eric C. F.</b:First>
            <b:Last>Bird</b:Last>
          </b:Person>
        </b:NameList>
      </b:Author>
    </b:Author>
    <b:JournalName>Geographical Review</b:JournalName>
    <b:Pages>111</b:Pages>
    <b:Volume>85</b:Volume>
    <b:Issue>1</b:Issue>
    <b:StandardNumber>10.2307/215563</b:StandardNumber>
    <b:Publisher>JSTOR</b:Publisher>
    <b:Month>5</b:Month>
    <b:Day>4</b:Day>
    <b:RefOrder>5</b:RefOrder>
  </b:Source>
  <b:Source>
    <b:Tag>sassaman-wallis-2017-keeping-pace-with-rising-sea:-the-first-6-years-of-the-lower-suwannee-archaeological-survey,-gulf-coastal-florida</b:Tag>
    <b:SourceType>JournalArticle</b:SourceType>
    <b:Title>Keeping Pace With Rising Sea: The First 6 Years of the Lower Suwannee Archaeological Survey, Gulf Coastal Florida</b:Title>
    <b:Year>2017</b:Year>
    <b:Author>
      <b:Author>
        <b:NameList>
          <b:Person>
            <b:First>Kenneth E.</b:First>
            <b:Last>Sassaman</b:Last>
          </b:Person>
          <b:Person>
            <b:First>Neill J.</b:First>
            <b:Last>Wallis</b:Last>
          </b:Person>
          <b:Person>
            <b:First>Paulette S.</b:First>
            <b:Last>McFadden</b:Last>
          </b:Person>
          <b:Person>
            <b:First>Ginessa J.</b:First>
            <b:Last>Mahar</b:Last>
          </b:Person>
          <b:Person>
            <b:First>Jessica A.</b:First>
            <b:Last>Jenkins</b:Last>
          </b:Person>
          <b:Person>
            <b:First>Mark C.</b:First>
            <b:Last>Donop</b:Last>
          </b:Person>
          <b:Person>
            <b:First>Micah P.</b:First>
            <b:Last>Monés</b:Last>
          </b:Person>
          <b:Person>
            <b:First>Andrea</b:First>
            <b:Last>Palmiotto</b:Last>
          </b:Person>
          <b:Person>
            <b:First>Anthony</b:First>
            <b:Last>Boucher</b:Last>
          </b:Person>
          <b:Person>
            <b:First>Joshua M.</b:First>
            <b:Last>Goodwin</b:Last>
          </b:Person>
          <b:Person>
            <b:First>Cristina I.</b:First>
            <b:Last>Oliveira</b:Last>
          </b:Person>
        </b:NameList>
      </b:Author>
    </b:Author>
    <b:JournalName>Journal of Island and Coastal Archaeology</b:JournalName>
    <b:Pages>173-199</b:Pages>
    <b:Volume>12</b:Volume>
    <b:Issue>2</b:Issue>
    <b:StandardNumber>10.1080/15564894.2016.1163758</b:StandardNumber>
    <b:Publisher>Routledge</b:Publisher>
    <b:Month>4</b:Month>
    <b:Day>3</b:Day>
    <b:RefOrder>6</b:RefOrder>
  </b:Source>
  <b:Source>
    <b:Tag>saetta-ishii-2015-case-study-and-life-cycle-assessment-of-a-coastal-utility-facing-saltwater-intrusion</b:Tag>
    <b:SourceType>Misc</b:SourceType>
    <b:Title>Case study and life cycle assessment of a coastal utility facing saltwater intrusion</b:Title>
    <b:Year>2015</b:Year>
    <b:Author>
      <b:Author>
        <b:NameList>
          <b:Person>
            <b:First>Daniella</b:First>
            <b:Last>Saetta</b:Last>
          </b:Person>
          <b:Person>
            <b:First>Stephanie K.L.</b:First>
            <b:Last>Ishii</b:Last>
          </b:Person>
          <b:Person>
            <b:First>William E.</b:First>
            <b:Last>Pine</b:Last>
          </b:Person>
          <b:Person>
            <b:First>Treavor H.</b:First>
            <b:Last>Boyer</b:Last>
          </b:Person>
        </b:NameList>
      </b:Author>
    </b:Author>
    <b:PublicationTitle>Journal - American Water Works Association</b:PublicationTitle>
    <b:Pages>E543-E558</b:Pages>
    <b:Volume>107</b:Volume>
    <b:Issue>10</b:Issue>
    <b:StandardNumber>10.5942/jawwa.2015.107.0148</b:StandardNumber>
    <b:Publisher>American Water Works Association</b:Publisher>
    <b:Month>10</b:Month>
    <b:Day>1</b:Day>
    <b:RefOrder>7</b:RefOrder>
  </b:Source>
  <b:Source>
    <b:Tag>raabe-streck-historic-topographic-sheets-to-satellite-imagery:-a-methodology-for-evaluating-coastal-change-in-florida's-big-bend-tidal-marsh</b:Tag>
    <b:SourceType>Report</b:SourceType>
    <b:Title>Historic Topographic Sheets to Satellite Imagery: A Methodology for Evaluating Coastal Change in Florida's Big Bend Tidal Marsh</b:Title>
    <b:Author>
      <b:Author>
        <b:NameList>
          <b:Person>
            <b:First>Ellen A</b:First>
            <b:Last>Raabe</b:Last>
          </b:Person>
          <b:Person>
            <b:First>Amy E</b:First>
            <b:Last>Streck</b:Last>
          </b:Person>
          <b:Person>
            <b:First>Richard P</b:First>
            <b:Last>Stumpf</b:Last>
          </b:Person>
        </b:NameList>
      </b:Author>
    </b:Author>
    <b:RefOrder>8</b:RefOrder>
  </b:Source>
  <b:Source>
    <b:Tag>raabe-stumpf-assessment-of-acreage-and-vegetation-change-in-florida's-big-bend-tidal-wetlands-using-satellite-imagery</b:Tag>
    <b:SourceType>Report</b:SourceType>
    <b:Title>ASSESSMENT OF ACREAGE AND VEGETATION CHANGE IN FLORIDA'S BIG BEND TIDAL WETLANDS USING SATELLITE IMAGERY</b:Title>
    <b:Author>
      <b:Author>
        <b:NameList>
          <b:Person>
            <b:First>Ellen A</b:First>
            <b:Last>Raabe</b:Last>
          </b:Person>
          <b:Person>
            <b:First>Richard P</b:First>
            <b:Last>Stumpf</b:Last>
          </b:Person>
        </b:NameList>
      </b:Author>
    </b:Author>
    <b:RefOrder>9</b:RefOrder>
  </b:Source>
  <b:Source>
    <b:Tag>passeri-hagen-2016-tidal-hydrodynamics-under-future-sea-level-rise-and-coastal-morphology-in-the-northern-gulf-of-mexico</b:Tag>
    <b:SourceType>JournalArticle</b:SourceType>
    <b:Title>Tidal hydrodynamics under future sea level rise and coastal morphology in the Northern Gulf of Mexico</b:Title>
    <b:Year>2016</b:Year>
    <b:Author>
      <b:Author>
        <b:NameList>
          <b:Person>
            <b:First>Davina L.</b:First>
            <b:Last>Passeri</b:Last>
          </b:Person>
          <b:Person>
            <b:First>Scott C.</b:First>
            <b:Last>Hagen</b:Last>
          </b:Person>
          <b:Person>
            <b:First>Nathaniel G.</b:First>
            <b:Last>Plant</b:Last>
          </b:Person>
          <b:Person>
            <b:First>Matthew V.</b:First>
            <b:Last>Bilskie</b:Last>
          </b:Person>
          <b:Person>
            <b:First>Stephen C.</b:First>
            <b:Last>Medeiros</b:Last>
          </b:Person>
          <b:Person>
            <b:First>Karim</b:First>
            <b:Last>Alizad</b:Last>
          </b:Person>
        </b:NameList>
      </b:Author>
    </b:Author>
    <b:JournalName>Earth's Future</b:JournalName>
    <b:Pages>159-176</b:Pages>
    <b:Volume>4</b:Volume>
    <b:Issue>5</b:Issue>
    <b:StandardNumber>10.1002/2015EF000332</b:StandardNumber>
    <b:Publisher>John Wiley and Sons Inc</b:Publisher>
    <b:Month>5</b:Month>
    <b:Day>1</b:Day>
    <b:RefOrder>10</b:RefOrder>
  </b:Source>
  <b:Source>
    <b:Tag>nicholls-cazenave-sea-level-rise-and-its-impact-on-coastal-zones</b:Tag>
    <b:SourceType>Report</b:SourceType>
    <b:Title>Sea-Level Rise and Its Impact on Coastal Zones</b:Title>
    <b:Author>
      <b:Author>
        <b:NameList>
          <b:Person>
            <b:First>Robert J</b:First>
            <b:Last>Nicholls</b:Last>
          </b:Person>
          <b:Person>
            <b:First>Anny</b:First>
            <b:Last>Cazenave</b:Last>
          </b:Person>
        </b:NameList>
      </b:Author>
    </b:Author>
    <b:RefOrder>11</b:RefOrder>
  </b:Source>
  <b:Source>
    <b:Tag>mudd-wang-2014-assessing-climate-change-impact-on-the-u.s.-east-coast-hurricane-hazard:-temperature,-frequency,-and-track</b:Tag>
    <b:SourceType>JournalArticle</b:SourceType>
    <b:Title>Assessing Climate Change Impact on the U.S. East Coast Hurricane Hazard: Temperature, Frequency, and Track</b:Title>
    <b:Year>2014</b:Year>
    <b:Author>
      <b:Author>
        <b:NameList>
          <b:Person>
            <b:First>Lauren</b:First>
            <b:Last>Mudd</b:Last>
          </b:Person>
          <b:Person>
            <b:First>Yue</b:First>
            <b:Last>Wang</b:Last>
          </b:Person>
          <b:Person>
            <b:First>Chris</b:First>
            <b:Last>Letchford</b:Last>
          </b:Person>
          <b:Person>
            <b:First>David</b:First>
            <b:Last>Rosowsky</b:Last>
          </b:Person>
        </b:NameList>
      </b:Author>
    </b:Author>
    <b:JournalName>Natural Hazards Review</b:JournalName>
    <b:Pages>04014001</b:Pages>
    <b:Volume>15</b:Volume>
    <b:Issue>3</b:Issue>
    <b:StandardNumber>10.1061/(asce)nh.1527-6996.0000128</b:StandardNumber>
    <b:Publisher>American Society of Civil Engineers (ASCE)</b:Publisher>
    <b:Month>5</b:Month>
    <b:Day>14</b:Day>
    <b:RefOrder>12</b:RefOrder>
  </b:Source>
  <b:Source>
    <b:Tag>morris-sundareshwar-2002-responses-of-coastal-wetlands-to-rising-sea-level</b:Tag>
    <b:SourceType>Report</b:SourceType>
    <b:Title>RESPONSES OF COASTAL WETLANDS TO RISING SEA LEVEL</b:Title>
    <b:Year>2002</b:Year>
    <b:Author>
      <b:Author>
        <b:NameList>
          <b:Person>
            <b:First>James T</b:First>
            <b:Last>Morris</b:Last>
          </b:Person>
          <b:Person>
            <b:First>P V</b:First>
            <b:Last>Sundareshwar</b:Last>
          </b:Person>
          <b:Person>
            <b:First>Christopher T</b:First>
            <b:Last>Nietch</b:Last>
          </b:Person>
          <b:Person>
            <b:First>Bjo¨rn</b:First>
            <b:Last>Bjo¨</b:Last>
          </b:Person>
          <b:Person>
            <b:First>Bjo¨rn</b:First>
            <b:Last>Kjerfve</b:Last>
          </b:Person>
          <b:Person>
            <b:First>And D R</b:First>
            <b:Last>Cahoon</b:Last>
          </b:Person>
        </b:NameList>
      </b:Author>
    </b:Author>
    <b:Pages>2869-2877</b:Pages>
    <b:RefOrder>13</b:RefOrder>
  </b:Source>
  <b:Source>
    <b:Tag>mckinney-2006-urbanization-as-a-major-cause-of-biotic-homogenization</b:Tag>
    <b:SourceType>JournalArticle</b:SourceType>
    <b:Title>Urbanization as a major cause of biotic homogenization</b:Title>
    <b:Year>2006</b:Year>
    <b:Author>
      <b:Author>
        <b:NameList>
          <b:Person>
            <b:First>Michael L.</b:First>
            <b:Last>McKinney</b:Last>
          </b:Person>
        </b:NameList>
      </b:Author>
    </b:Author>
    <b:JournalName>Biological Conservation</b:JournalName>
    <b:Pages>247-260</b:Pages>
    <b:Volume>127</b:Volume>
    <b:Issue>3</b:Issue>
    <b:StandardNumber>10.1016/j.biocon.2005.09.005</b:StandardNumber>
    <b:Month>1</b:Month>
    <b:RefOrder>14</b:RefOrder>
  </b:Source>
  <b:Source>
    <b:Tag>lowndes-best-2017-our-path-to-better-science-in-less-time-using-open-data-science-tools</b:Tag>
    <b:SourceType>JournalArticle</b:SourceType>
    <b:Title>Our path to better science in less time using open data science tools</b:Title>
    <b:Year>2017</b:Year>
    <b:Author>
      <b:Author>
        <b:NameList>
          <b:Person>
            <b:First>Julia S.Stewart</b:First>
            <b:Last>Lowndes</b:Last>
          </b:Person>
          <b:Person>
            <b:First>Benjamin D.</b:First>
            <b:Last>Best</b:Last>
          </b:Person>
          <b:Person>
            <b:First>Courtney</b:First>
            <b:Last>Scarborough</b:Last>
          </b:Person>
          <b:Person>
            <b:First>Jamie C.</b:First>
            <b:Last>Afflerbach</b:Last>
          </b:Person>
          <b:Person>
            <b:First>Melanie R.</b:First>
            <b:Last>Frazier</b:Last>
          </b:Person>
          <b:Person>
            <b:First>Casey C.</b:First>
            <b:Last>O'Hara</b:Last>
          </b:Person>
          <b:Person>
            <b:First>Ning</b:First>
            <b:Last>Jiang</b:Last>
          </b:Person>
          <b:Person>
            <b:First>Benjamin S.</b:First>
            <b:Last>Halpern</b:Last>
          </b:Person>
        </b:NameList>
      </b:Author>
    </b:Author>
    <b:JournalName>Nature Ecology and Evolution</b:JournalName>
    <b:StandardNumber>10.1038/s41559-017-0160</b:StandardNumber>
    <b:RefOrder>15</b:RefOrder>
  </b:Source>
  <b:Source>
    <b:Tag>lewsey-cid-2004-assessing-climate-change-impacts-on-coastal-infrastructure-in-the-eastern-caribbean</b:Tag>
    <b:SourceType>JournalArticle</b:SourceType>
    <b:Title>Assessing climate change impacts on coastal infrastructure in the Eastern Caribbean</b:Title>
    <b:Year>2004</b:Year>
    <b:Author>
      <b:Author>
        <b:NameList>
          <b:Person>
            <b:First>Clement</b:First>
            <b:Last>Lewsey</b:Last>
          </b:Person>
          <b:Person>
            <b:First>Gonzalo</b:First>
            <b:Last>Cid</b:Last>
          </b:Person>
          <b:Person>
            <b:First>Edward</b:First>
            <b:Last>Kruse</b:Last>
          </b:Person>
        </b:NameList>
      </b:Author>
    </b:Author>
    <b:JournalName>Marine Policy</b:JournalName>
    <b:Pages>393-409</b:Pages>
    <b:Volume>28</b:Volume>
    <b:Issue>5</b:Issue>
    <b:StandardNumber>10.1016/j.marpol.2003.10.016</b:StandardNumber>
    <b:Month>9</b:Month>
    <b:RefOrder>16</b:RefOrder>
  </b:Source>
  <b:Source>
    <b:Tag>langston-kaplan-2017-a-casualty-of-climate-change?-loss-of-freshwater-forest-islands-on-florida's-gulf-coast</b:Tag>
    <b:SourceType>JournalArticle</b:SourceType>
    <b:Title>A casualty of climate change? Loss of freshwater forest islands on Florida's Gulf Coast</b:Title>
    <b:Year>2017</b:Year>
    <b:Author>
      <b:Author>
        <b:NameList>
          <b:Person>
            <b:First>Amy K.</b:First>
            <b:Last>Langston</b:Last>
          </b:Person>
          <b:Person>
            <b:First>David A.</b:First>
            <b:Last>Kaplan</b:Last>
          </b:Person>
          <b:Person>
            <b:First>Francis E.</b:First>
            <b:Last>Putz</b:Last>
          </b:Person>
        </b:NameList>
      </b:Author>
    </b:Author>
    <b:JournalName>Global Change Biology</b:JournalName>
    <b:Pages>5383-5397</b:Pages>
    <b:Volume>23</b:Volume>
    <b:Issue>12</b:Issue>
    <b:StandardNumber>10.1111/gcb.13805</b:StandardNumber>
    <b:Publisher>Blackwell Publishing Ltd</b:Publisher>
    <b:Month>12</b:Month>
    <b:Day>1</b:Day>
    <b:RefOrder>17</b:RefOrder>
  </b:Source>
  <b:Source>
    <b:Tag>kirwan-megonigal-2013-tidal-wetland-stability-in-the-face-of-human-impacts-and-sea-level-rise</b:Tag>
    <b:SourceType>Misc</b:SourceType>
    <b:Title>Tidal wetland stability in the face of human impacts and sea-level rise</b:Title>
    <b:Year>2013</b:Year>
    <b:Author>
      <b:Author>
        <b:NameList>
          <b:Person>
            <b:First>Matthew L.</b:First>
            <b:Last>Kirwan</b:Last>
          </b:Person>
          <b:Person>
            <b:First>J. Patrick</b:First>
            <b:Last>Megonigal</b:Last>
          </b:Person>
        </b:NameList>
      </b:Author>
    </b:Author>
    <b:PublicationTitle>Nature</b:PublicationTitle>
    <b:Pages>53-60</b:Pages>
    <b:Volume>504</b:Volume>
    <b:Issue>7478</b:Issue>
    <b:StandardNumber>10.1038/nature12856</b:StandardNumber>
    <b:RefOrder>18</b:RefOrder>
  </b:Source>
  <b:Source>
    <b:Tag>kautz-gilbert-1999-a-gis-plan-to-protect-fish-and-wildlife-resources-in-the-big-bend-area-of-florida</b:Tag>
    <b:SourceType>Report</b:SourceType>
    <b:Title>A GIS PLAN TO PROTECT FISH AND WILDLIFE RESOURCES IN THE BIG BEND AREA OF FLORIDA</b:Title>
    <b:Year>1999</b:Year>
    <b:Author>
      <b:Author>
        <b:NameList>
          <b:Person>
            <b:First>Randy</b:First>
            <b:Last>Kautz</b:Last>
          </b:Person>
          <b:Person>
            <b:First>Terry</b:First>
            <b:Last>Gilbert</b:Last>
          </b:Person>
          <b:Person>
            <b:First>Beth</b:First>
            <b:Last>Stys</b:Last>
          </b:Person>
        </b:NameList>
      </b:Author>
    </b:Author>
    <b:RefOrder>19</b:RefOrder>
  </b:Source>
  <b:Source>
    <b:Tag>kaplan-muñoz-carpena-2010-linking-river,-floodplain,-and-vadose-zone-hydrology-to-improve-restoration-of-a-coastal-river-affected-by-saltwater-intrusion</b:Tag>
    <b:SourceType>JournalArticle</b:SourceType>
    <b:Title>Linking River, Floodplain, and Vadose Zone Hydrology to Improve Restoration of a Coastal River Affected by Saltwater Intrusion</b:Title>
    <b:Year>2010</b:Year>
    <b:Author>
      <b:Author>
        <b:NameList>
          <b:Person>
            <b:First>D.</b:First>
            <b:Last>Kaplan</b:Last>
          </b:Person>
          <b:Person>
            <b:First>R.</b:First>
            <b:Last>Muñoz-Carpena</b:Last>
          </b:Person>
          <b:Person>
            <b:First>Y.</b:First>
            <b:Last>Wan</b:Last>
          </b:Person>
          <b:Person>
            <b:First>M.</b:First>
            <b:Last>Hedgepeth</b:Last>
          </b:Person>
          <b:Person>
            <b:First>F.</b:First>
            <b:Last>Zheng</b:Last>
          </b:Person>
          <b:Person>
            <b:First>R.</b:First>
            <b:Last>Roberts</b:Last>
          </b:Person>
          <b:Person>
            <b:First>R. Rossmanith</b:First>
            <b:Last>Service</b:Last>
          </b:Person>
        </b:NameList>
      </b:Author>
    </b:Author>
    <b:JournalName>Journal of Environment Quality</b:JournalName>
    <b:Pages>1570</b:Pages>
    <b:Volume>39</b:Volume>
    <b:Issue>5</b:Issue>
    <b:StandardNumber>10.2134/jeq2009.0375</b:StandardNumber>
    <b:RefOrder>20</b:RefOrder>
  </b:Source>
  <b:Source>
    <b:Tag>hampton-jones-2017-skills-and-knowledge-for-data-intensive-environmental-research</b:Tag>
    <b:SourceType>JournalArticle</b:SourceType>
    <b:Title>Skills and Knowledge for Data-Intensive Environmental Research</b:Title>
    <b:Year>2017</b:Year>
    <b:Author>
      <b:Author>
        <b:NameList>
          <b:Person>
            <b:First>Stephanie E.</b:First>
            <b:Last>Hampton</b:Last>
          </b:Person>
          <b:Person>
            <b:First>Matthew B.</b:First>
            <b:Last>Jones</b:Last>
          </b:Person>
          <b:Person>
            <b:First>Leah A.</b:First>
            <b:Last>Wasser</b:Last>
          </b:Person>
          <b:Person>
            <b:First>Mark P.</b:First>
            <b:Last>Schildhauer</b:Last>
          </b:Person>
          <b:Person>
            <b:First>Sarah R.</b:First>
            <b:Last>Supp</b:Last>
          </b:Person>
          <b:Person>
            <b:First>Julien</b:First>
            <b:Last>Brun</b:Last>
          </b:Person>
          <b:Person>
            <b:First>Rebecca R.</b:First>
            <b:Last>Hernandez</b:Last>
          </b:Person>
          <b:Person>
            <b:First>Carl</b:First>
            <b:Last>Boettiger</b:Last>
          </b:Person>
          <b:Person>
            <b:First>Scott L.</b:First>
            <b:Last>Collins</b:Last>
          </b:Person>
          <b:Person>
            <b:First>Louis J.</b:First>
            <b:Last>Gross</b:Last>
          </b:Person>
          <b:Person>
            <b:First>Denny S.</b:First>
            <b:Last>Fernández</b:Last>
          </b:Person>
          <b:Person>
            <b:First>Amber</b:First>
            <b:Last>Budden</b:Last>
          </b:Person>
          <b:Person>
            <b:First>Ethan P.</b:First>
            <b:Last>White</b:Last>
          </b:Person>
          <b:Person>
            <b:First>Tracy K.</b:First>
            <b:Last>Teal</b:Last>
          </b:Person>
          <b:Person>
            <b:First>Stephanie G.</b:First>
            <b:Last>Labou</b:Last>
          </b:Person>
          <b:Person>
            <b:First>Juliann E.</b:First>
            <b:Last>Aukema</b:Last>
          </b:Person>
        </b:NameList>
      </b:Author>
    </b:Author>
    <b:JournalName>BioScience</b:JournalName>
    <b:StandardNumber>10.1093/biosci/bix025</b:StandardNumber>
    <b:RefOrder>21</b:RefOrder>
  </b:Source>
  <b:Source>
    <b:Tag>goodbred-hine-1993-west-central-florida</b:Tag>
    <b:SourceType>Report</b:SourceType>
    <b:Title>west-central Florida</b:Title>
    <b:Year>1993</b:Year>
    <b:Author>
      <b:Author>
        <b:NameList>
          <b:Person>
            <b:First>Steven L</b:First>
            <b:Last>Goodbred</b:Last>
          </b:Person>
          <b:Person>
            <b:First>Albert C</b:First>
            <b:Last>Hine</b:Last>
          </b:Person>
        </b:NameList>
      </b:Author>
    </b:Author>
    <b:RefOrder>22</b:RefOrder>
  </b:Source>
  <b:Source>
    <b:Tag>geselbracht-freeman-2011-retrospective-and-prospective-model-simulations-of-sea-level-rise-impacts-on-gulf-of-mexico-coastal-marshes-and-forests-in-waccasassa-bay,-florida</b:Tag>
    <b:SourceType>JournalArticle</b:SourceType>
    <b:Title>Retrospective and prospective model simulations of sea level rise impacts on Gulf of Mexico coastal marshes and forests in Waccasassa Bay, Florida</b:Title>
    <b:Year>2011</b:Year>
    <b:Author>
      <b:Author>
        <b:NameList>
          <b:Person>
            <b:First>Laura</b:First>
            <b:Last>Geselbracht</b:Last>
          </b:Person>
          <b:Person>
            <b:First>Kathleen</b:First>
            <b:Last>Freeman</b:Last>
          </b:Person>
          <b:Person>
            <b:First>Eugene</b:First>
            <b:Last>Kelly</b:Last>
          </b:Person>
          <b:Person>
            <b:First>Doria R.</b:First>
            <b:Last>Gordon</b:Last>
          </b:Person>
          <b:Person>
            <b:First>Francis E.</b:First>
            <b:Last>Putz</b:Last>
          </b:Person>
        </b:NameList>
      </b:Author>
    </b:Author>
    <b:JournalName>Climatic Change</b:JournalName>
    <b:Pages>35-57</b:Pages>
    <b:Volume>107</b:Volume>
    <b:Issue>1</b:Issue>
    <b:StandardNumber>10.1007/s10584-011-0084-y</b:StandardNumber>
    <b:Month>7</b:Month>
    <b:RefOrder>23</b:RefOrder>
  </b:Source>
  <b:Source>
    <b:Tag>flynn-mckee-1995-recovery-of-freshwater-marsh-vegetation-after-a-saltwater-intrusion-event</b:Tag>
    <b:SourceType>Report</b:SourceType>
    <b:Title>Recovery of freshwater marsh vegetation after a saltwater intrusion event</b:Title>
    <b:Year>1995</b:Year>
    <b:Author>
      <b:Author>
        <b:NameList>
          <b:Person>
            <b:First>K M</b:First>
            <b:Last>Flynn</b:Last>
          </b:Person>
          <b:Person>
            <b:First>K L</b:First>
            <b:Last>McKee</b:Last>
          </b:Person>
          <b:Person>
            <b:First>I A</b:First>
            <b:Last>Mendelssohn</b:Last>
          </b:Person>
          <b:Person>
            <b:First>K L</b:First>
            <b:Last>McKee -I A Mendelssohn</b:Last>
          </b:Person>
        </b:NameList>
      </b:Author>
    </b:Author>
    <b:Publisher>Springer-Verlag</b:Publisher>
    <b:RefOrder>24</b:RefOrder>
  </b:Source>
  <b:Source>
    <b:Tag>fisher-overton-2015-interpretation-of-shoreline-position-from-aerial-photographs</b:Tag>
    <b:SourceType>ConferenceProceedings</b:SourceType>
    <b:Title>Interpretation of Shoreline Position From Aerial Photographs</b:Title>
    <b:Year>2015</b:Year>
    <b:Author>
      <b:Author>
        <b:NameList>
          <b:Person>
            <b:First>John S.</b:First>
            <b:Last>Fisher</b:Last>
          </b:Person>
          <b:Person>
            <b:First>Margery F.</b:First>
            <b:Last>Overton</b:Last>
          </b:Person>
        </b:NameList>
      </b:Author>
    </b:Author>
    <b:Pages>1998-2003</b:Pages>
    <b:StandardNumber>10.1061/9780784400890.145</b:StandardNumber>
    <b:Publisher>American Society of Civil Engineers (ASCE)</b:Publisher>
    <b:RefOrder>25</b:RefOrder>
  </b:Source>
  <b:Source>
    <b:Tag>finkl-charlier-2003-sustainability-of-subtropical-coastal-zones-in-southeastern-florida:-challenges-for-urbanized-coastal-environments-threatened-by-development,-pollution,-water-supply,-and-storm-hazards</b:Tag>
    <b:SourceType>JournalArticle</b:SourceType>
    <b:Title>Sustainability of Subtropical Coastal Zones in Southeastern Florida: Challenges for Urbanized Coastal Environments Threatened by Development, Pollution, Water Supply, and Storm Hazards</b:Title>
    <b:Year>2003</b:Year>
    <b:Author>
      <b:Author>
        <b:NameList>
          <b:Person>
            <b:First>Charles W.</b:First>
            <b:Last>Finkl</b:Last>
          </b:Person>
          <b:Person>
            <b:First>Roger H.</b:First>
            <b:Last>Charlier</b:Last>
          </b:Person>
        </b:NameList>
      </b:Author>
    </b:Author>
    <b:JournalName>Journal of Coastal Research</b:JournalName>
    <b:Pages>934-943</b:Pages>
    <b:Volume>19</b:Volume>
    <b:Issue>4</b:Issue>
    <b:StandardNumber>0749-0208</b:StandardNumber>
    <b:RefOrder>26</b:RefOrder>
  </b:Source>
  <b:Source>
    <b:Tag>crowell-leatherman-1991-historical-shoreline-change:-error-analysis-and-mapping-accuracy</b:Tag>
    <b:SourceType>JournalArticle</b:SourceType>
    <b:Title>Historical shoreline change: error analysis and mapping accuracy</b:Title>
    <b:Year>1991</b:Year>
    <b:Author>
      <b:Author>
        <b:NameList>
          <b:Person>
            <b:First>M.</b:First>
            <b:Last>Crowell</b:Last>
          </b:Person>
          <b:Person>
            <b:First>S. P.</b:First>
            <b:Last>Leatherman</b:Last>
          </b:Person>
          <b:Person>
            <b:First>M. K.</b:First>
            <b:Last>Buckley</b:Last>
          </b:Person>
        </b:NameList>
      </b:Author>
    </b:Author>
    <b:JournalName>Journal of Coastal Research</b:JournalName>
    <b:Pages>839-852</b:Pages>
    <b:Volume>7</b:Volume>
    <b:Issue>3</b:Issue>
    <b:StandardNumber>0749-0208</b:StandardNumber>
    <b:RefOrder>27</b:RefOrder>
  </b:Source>
  <b:Source>
    <b:Tag>cazenave-cozannet-2014-sea-level-rise-and-its-coastal-impacts</b:Tag>
    <b:SourceType>JournalArticle</b:SourceType>
    <b:Title>Sea level rise and its coastal impacts</b:Title>
    <b:Year>2014</b:Year>
    <b:Author>
      <b:Author>
        <b:NameList>
          <b:Person>
            <b:First>Anny</b:First>
            <b:Last>Cazenave</b:Last>
          </b:Person>
          <b:Person>
            <b:First>Gonéri Le</b:First>
            <b:Last>Cozannet</b:Last>
          </b:Person>
        </b:NameList>
      </b:Author>
    </b:Author>
    <b:JournalName>Earth's Future</b:JournalName>
    <b:Pages>15-34</b:Pages>
    <b:Volume>2</b:Volume>
    <b:Issue>2</b:Issue>
    <b:StandardNumber>10.1002/2013ef000188</b:StandardNumber>
    <b:Publisher>American Geophysical Union (AGU)</b:Publisher>
    <b:Month>2</b:Month>
    <b:RefOrder>28</b:RefOrder>
  </b:Source>
  <b:Source>
    <b:Tag>carlson-riziley-on-the-relation-between-ndvi,-fractional-vegetation-cover,-and-leaf-area-index</b:Tag>
    <b:SourceType>Report</b:SourceType>
    <b:Title>On the Relation between NDVI, Fractional Vegetation Cover, and Leaf Area Index</b:Title>
    <b:Author>
      <b:Author>
        <b:NameList>
          <b:Person>
            <b:First>Tobu N</b:First>
            <b:Last>Carlson</b:Last>
          </b:Person>
          <b:Person>
            <b:First>David A</b:First>
            <b:Last>Riziley</b:Last>
          </b:Person>
        </b:NameList>
      </b:Author>
    </b:Author>
    <b:RefOrder>29</b:RefOrder>
  </b:Source>
  <b:Source>
    <b:Tag>boak-turner-2005-shoreline-definition-and-detection:-a-review</b:Tag>
    <b:SourceType>JournalArticle</b:SourceType>
    <b:Title>Shoreline Definition and Detection: A Review</b:Title>
    <b:Year>2005</b:Year>
    <b:Author>
      <b:Author>
        <b:NameList>
          <b:Person>
            <b:First>Elizabeth H.</b:First>
            <b:Last>Boak</b:Last>
          </b:Person>
          <b:Person>
            <b:First>Ian L.</b:First>
            <b:Last>Turner</b:Last>
          </b:Person>
        </b:NameList>
      </b:Author>
    </b:Author>
    <b:JournalName>Journal of Coastal Research</b:JournalName>
    <b:Pages>688-703</b:Pages>
    <b:Volume>214</b:Volume>
    <b:StandardNumber>10.2112/03-0071.1</b:StandardNumber>
    <b:Publisher>Coastal Education and Research Foundation</b:Publisher>
    <b:Month>7</b:Month>
    <b:RefOrder>30</b:RefOrder>
  </b:Source>
  <b:Source>
    <b:Tag>barone-williams-unmet-needs-for-analyzing-biological-big-data:-a-survey-of-704-nsf-principal-investigators</b:Tag>
    <b:SourceType>JournalArticle</b:SourceType>
    <b:Title>Unmet Needs for Analyzing Biological Big Data: A Survey of 704 NSF Principal Investigators</b:Title>
    <b:Author>
      <b:Author>
        <b:NameList>
          <b:Person>
            <b:First>Lindsay</b:First>
            <b:Last>Barone</b:Last>
          </b:Person>
          <b:Person>
            <b:First>Jason</b:First>
            <b:Last>Williams</b:Last>
          </b:Person>
          <b:Person>
            <b:First>David</b:First>
            <b:Last>Micklos</b:Last>
          </b:Person>
        </b:NameList>
      </b:Author>
    </b:Author>
    <b:StandardNumber>10.1101/108555</b:StandardNumber>
    <b:RefOrder>31</b:RefOrder>
  </b:Source>
  <b:Source>
    <b:Tag>aiello-lammens-chu-agor-2011-the-impact-of-sea-level-rise-on-snowy-plovers-in-florida:-integrating-geomorphological,-habitat,-and-metapopulation-models</b:Tag>
    <b:SourceType>JournalArticle</b:SourceType>
    <b:Title>The impact of sea-level rise on Snowy Plovers in Florida: Integrating geomorphological, habitat, and metapopulation models</b:Title>
    <b:Year>2011</b:Year>
    <b:Author>
      <b:Author>
        <b:NameList>
          <b:Person>
            <b:First>Matthew E.</b:First>
            <b:Last>Aiello-Lammens</b:Last>
          </b:Person>
          <b:Person>
            <b:First>Ma Librada</b:First>
            <b:Last>Chu-Agor</b:Last>
          </b:Person>
          <b:Person>
            <b:First>Matteo</b:First>
            <b:Last>Convertino</b:Last>
          </b:Person>
          <b:Person>
            <b:First>Richard A.</b:First>
            <b:Last>Fischer</b:Last>
          </b:Person>
          <b:Person>
            <b:First>Igor</b:First>
            <b:Last>Linkov</b:Last>
          </b:Person>
          <b:Person>
            <b:First>H.</b:First>
            <b:Last>Resit Akçakaya</b:Last>
          </b:Person>
        </b:NameList>
      </b:Author>
    </b:Author>
    <b:JournalName>Global Change Biology</b:JournalName>
    <b:Pages>3644-3654</b:Pages>
    <b:Volume>17</b:Volume>
    <b:Issue>12</b:Issue>
    <b:StandardNumber>10.1111/j.1365-2486.2011.02497.x</b:StandardNumber>
    <b:Month>12</b:Month>
    <b:RefOrder>32</b:RefOrder>
  </b:Source>
  <b:Source>
    <b:Tag>walters-2007-is-adaptive-management-helping-to-solve-fisheries-problems?</b:Tag>
    <b:SourceType>JournalArticle</b:SourceType>
    <b:Title>Is Adaptive Management Helping to Solve Fisheries Problems?</b:Title>
    <b:Year>2007</b:Year>
    <b:Author>
      <b:Author>
        <b:NameList>
          <b:Person>
            <b:First>Carl J.</b:First>
            <b:Last>Walters</b:Last>
          </b:Person>
        </b:NameList>
      </b:Author>
    </b:Author>
    <b:JournalName>AMBIO: A Journal of the Human Environment</b:JournalName>
    <b:StandardNumber>10.1579/0044-7447(2007)36[304:IAMHTS]2.0.CO;2</b:StandardNumber>
    <b:RefOrder>33</b:RefOrder>
  </b:Source>
  <b:Source>
    <b:Tag>schreiber-bearlin-2004-adaptive-management:-a-synthesis-of-current-understanding-and-effective-application</b:Tag>
    <b:SourceType>Misc</b:SourceType>
    <b:Title>Adaptive management: A synthesis of current understanding and effective application</b:Title>
    <b:Year>2004</b:Year>
    <b:Author>
      <b:Author>
        <b:NameList>
          <b:Person>
            <b:First>E. Sabine G</b:First>
            <b:Last>Schreiber</b:Last>
          </b:Person>
          <b:Person>
            <b:First>Andrew R.</b:First>
            <b:Last>Bearlin</b:Last>
          </b:Person>
          <b:Person>
            <b:First>Simon J.</b:First>
            <b:Last>Nicol</b:Last>
          </b:Person>
          <b:Person>
            <b:First>Charles R.</b:First>
            <b:Last>Todd</b:Last>
          </b:Person>
        </b:NameList>
      </b:Author>
    </b:Author>
    <b:PublicationTitle>Ecological Management and Restoration</b:PublicationTitle>
    <b:Pages>177-182</b:Pages>
    <b:Volume>5</b:Volume>
    <b:Issue>3</b:Issue>
    <b:StandardNumber>10.1111/j.1442-8903.2004.00206.x</b:StandardNumber>
    <b:Month>12</b:Month>
    <b:RefOrder>34</b:RefOrder>
  </b:Source>
  <b:Source>
    <b:Tag>seavey-pine-2011-decadal-changes-in-oyster-reefs-in-the-big-bend-of-florida's-gulf-coast</b:Tag>
    <b:SourceType>JournalArticle</b:SourceType>
    <b:Title>Decadal changes in oyster reefs in the Big Bend of Florida's Gulf Coast</b:Title>
    <b:Year>2011</b:Year>
    <b:Author>
      <b:Author>
        <b:NameList>
          <b:Person>
            <b:First>J. R.</b:First>
            <b:Last>Seavey</b:Last>
          </b:Person>
          <b:Person>
            <b:First>W. E.</b:First>
            <b:Last>Pine</b:Last>
          </b:Person>
          <b:Person>
            <b:First>P.</b:First>
            <b:Last>Frederick</b:Last>
          </b:Person>
          <b:Person>
            <b:First>L.</b:First>
            <b:Last>Sturmer</b:Last>
          </b:Person>
          <b:Person>
            <b:First>M.</b:First>
            <b:Last>Berrigan</b:Last>
          </b:Person>
        </b:NameList>
      </b:Author>
    </b:Author>
    <b:JournalName>Ecosphere</b:JournalName>
    <b:StandardNumber>10.1890/ES11-00205.1</b:StandardNumber>
    <b:RefOrder>35</b:RefOrder>
  </b:Source>
  <b:Source>
    <b:Tag>frederick-vitale-2016-reversing-a-rapid-decline-in-oyster-reefs:-effects-of-durable-substrate-on-oyster-populations,-elevations,-and-aquatic-bird-community-composition</b:Tag>
    <b:SourceType>JournalArticle</b:SourceType>
    <b:Title>Reversing a Rapid Decline in Oyster Reefs: Effects of Durable Substrate on Oyster Populations, Elevations, and Aquatic Bird Community Composition</b:Title>
    <b:Year>2016</b:Year>
    <b:Author>
      <b:Author>
        <b:NameList>
          <b:Person>
            <b:First>Peter</b:First>
            <b:Last>Frederick</b:Last>
          </b:Person>
          <b:Person>
            <b:First>Nick</b:First>
            <b:Last>Vitale</b:Last>
          </b:Person>
          <b:Person>
            <b:First>Bill</b:First>
            <b:Last>Pine</b:Last>
          </b:Person>
          <b:Person>
            <b:First>Jennifer</b:First>
            <b:Last>Seavey</b:Last>
          </b:Person>
          <b:Person>
            <b:First>Leslie</b:First>
            <b:Last>Sturmer</b:Last>
          </b:Person>
        </b:NameList>
      </b:Author>
    </b:Author>
    <b:JournalName>Journal of Shellfish Research</b:JournalName>
    <b:Pages>359-367</b:Pages>
    <b:Volume>35</b:Volume>
    <b:Issue>2</b:Issue>
    <b:StandardNumber>10.2983/035.035.0210</b:StandardNumber>
    <b:Publisher>National Shellfisheries Association</b:Publisher>
    <b:Month>9</b:Month>
    <b:Day>9</b:Day>
    <b:RefOrder>36</b:RefOrder>
  </b:Source>
</b:Sources>
</file>

<file path=customXml/itemProps1.xml><?xml version="1.0" encoding="utf-8"?>
<ds:datastoreItem xmlns:ds="http://schemas.openxmlformats.org/officeDocument/2006/customXml" ds:itemID="{26C257F9-2874-4077-AB36-65F2ADDB3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74</TotalTime>
  <Pages>40</Pages>
  <Words>9183</Words>
  <Characters>52347</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6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150</cp:revision>
  <dcterms:created xsi:type="dcterms:W3CDTF">2019-05-07T17:16:00Z</dcterms:created>
  <dcterms:modified xsi:type="dcterms:W3CDTF">2019-09-22T20:47:00Z</dcterms:modified>
</cp:coreProperties>
</file>